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97F41E" w14:textId="7DB8AA2C" w:rsidR="001B6ECC" w:rsidRPr="00FA5F82" w:rsidRDefault="00797F16" w:rsidP="00797F16">
      <w:pPr>
        <w:tabs>
          <w:tab w:val="left" w:pos="4536"/>
        </w:tabs>
        <w:rPr>
          <w:rFonts w:ascii="Aptos" w:hAnsi="Aptos" w:cstheme="minorHAnsi"/>
          <w:b/>
          <w:sz w:val="24"/>
          <w:szCs w:val="24"/>
        </w:rPr>
      </w:pPr>
      <w:r w:rsidRPr="00FA5F82">
        <w:rPr>
          <w:rFonts w:ascii="Aptos" w:hAnsi="Aptos" w:cstheme="minorHAnsi"/>
          <w:b/>
          <w:sz w:val="24"/>
          <w:szCs w:val="24"/>
        </w:rPr>
        <w:tab/>
      </w:r>
    </w:p>
    <w:p w14:paraId="5A89BE76" w14:textId="6C0B511D" w:rsidR="00645D96" w:rsidRPr="00FA5F82" w:rsidRDefault="0084239A" w:rsidP="00D11C54">
      <w:pPr>
        <w:jc w:val="center"/>
        <w:rPr>
          <w:rFonts w:ascii="Aptos" w:hAnsi="Aptos" w:cstheme="minorHAnsi"/>
          <w:b/>
          <w:smallCaps/>
          <w:sz w:val="24"/>
          <w:szCs w:val="24"/>
        </w:rPr>
      </w:pPr>
      <w:r w:rsidRPr="00FA5F82">
        <w:rPr>
          <w:rFonts w:ascii="Aptos" w:hAnsi="Aptos" w:cstheme="minorHAnsi"/>
          <w:b/>
          <w:smallCaps/>
          <w:sz w:val="24"/>
          <w:szCs w:val="24"/>
        </w:rPr>
        <w:t>Board of Directors</w:t>
      </w:r>
      <w:r w:rsidR="001B6ECC" w:rsidRPr="00FA5F82">
        <w:rPr>
          <w:rFonts w:ascii="Aptos" w:hAnsi="Aptos" w:cstheme="minorHAnsi"/>
          <w:b/>
          <w:smallCaps/>
          <w:sz w:val="24"/>
          <w:szCs w:val="24"/>
        </w:rPr>
        <w:t xml:space="preserve"> </w:t>
      </w:r>
      <w:r w:rsidR="005D43C4" w:rsidRPr="00FA5F82">
        <w:rPr>
          <w:rFonts w:ascii="Aptos" w:hAnsi="Aptos" w:cstheme="minorHAnsi"/>
          <w:b/>
          <w:smallCaps/>
          <w:sz w:val="24"/>
          <w:szCs w:val="24"/>
        </w:rPr>
        <w:t>Meeting</w:t>
      </w:r>
      <w:r w:rsidR="00976EA4" w:rsidRPr="00FA5F82">
        <w:rPr>
          <w:rFonts w:ascii="Aptos" w:hAnsi="Aptos" w:cstheme="minorHAnsi"/>
          <w:b/>
          <w:smallCaps/>
          <w:sz w:val="24"/>
          <w:szCs w:val="24"/>
        </w:rPr>
        <w:t xml:space="preserve"> – Hybrid Format</w:t>
      </w:r>
    </w:p>
    <w:p w14:paraId="63C709D8" w14:textId="0F6BA2E1" w:rsidR="00DE4F0F" w:rsidRPr="00FA5F82" w:rsidRDefault="00DC35FC" w:rsidP="00BB23ED">
      <w:pPr>
        <w:pStyle w:val="Heading6"/>
        <w:rPr>
          <w:rFonts w:ascii="Aptos" w:hAnsi="Aptos"/>
          <w:sz w:val="24"/>
          <w:szCs w:val="24"/>
        </w:rPr>
      </w:pPr>
      <w:r w:rsidRPr="00FA5F82">
        <w:rPr>
          <w:rFonts w:ascii="Aptos" w:hAnsi="Aptos"/>
          <w:sz w:val="24"/>
          <w:szCs w:val="24"/>
        </w:rPr>
        <w:t>Thursda</w:t>
      </w:r>
      <w:r w:rsidR="000F4D78" w:rsidRPr="00FA5F82">
        <w:rPr>
          <w:rFonts w:ascii="Aptos" w:hAnsi="Aptos"/>
          <w:sz w:val="24"/>
          <w:szCs w:val="24"/>
        </w:rPr>
        <w:t>y</w:t>
      </w:r>
      <w:r w:rsidR="00A11A39" w:rsidRPr="00FA5F82">
        <w:rPr>
          <w:rFonts w:ascii="Aptos" w:hAnsi="Aptos"/>
          <w:sz w:val="24"/>
          <w:szCs w:val="24"/>
        </w:rPr>
        <w:t>,</w:t>
      </w:r>
      <w:r w:rsidR="000F4D78" w:rsidRPr="00FA5F82">
        <w:rPr>
          <w:rFonts w:ascii="Aptos" w:hAnsi="Aptos"/>
          <w:sz w:val="24"/>
          <w:szCs w:val="24"/>
        </w:rPr>
        <w:t xml:space="preserve"> </w:t>
      </w:r>
      <w:r w:rsidR="00095970">
        <w:rPr>
          <w:rFonts w:ascii="Aptos" w:hAnsi="Aptos"/>
          <w:sz w:val="24"/>
          <w:szCs w:val="24"/>
        </w:rPr>
        <w:t>February 20</w:t>
      </w:r>
      <w:r w:rsidR="00AC1D33" w:rsidRPr="00FA5F82">
        <w:rPr>
          <w:rFonts w:ascii="Aptos" w:hAnsi="Aptos"/>
          <w:sz w:val="24"/>
          <w:szCs w:val="24"/>
        </w:rPr>
        <w:t>, 202</w:t>
      </w:r>
      <w:r w:rsidR="003546E4" w:rsidRPr="00FA5F82">
        <w:rPr>
          <w:rFonts w:ascii="Aptos" w:hAnsi="Aptos"/>
          <w:sz w:val="24"/>
          <w:szCs w:val="24"/>
        </w:rPr>
        <w:t>5</w:t>
      </w:r>
    </w:p>
    <w:p w14:paraId="44BEF61A" w14:textId="2D286332" w:rsidR="00515A46" w:rsidRPr="00FA5F82" w:rsidRDefault="00515A46" w:rsidP="00515A46">
      <w:pPr>
        <w:jc w:val="center"/>
        <w:rPr>
          <w:rFonts w:ascii="Aptos" w:hAnsi="Aptos"/>
          <w:b/>
          <w:bCs/>
          <w:smallCaps/>
          <w:sz w:val="24"/>
          <w:szCs w:val="24"/>
        </w:rPr>
      </w:pPr>
      <w:r w:rsidRPr="00FA5F82">
        <w:rPr>
          <w:rFonts w:ascii="Aptos" w:hAnsi="Aptos"/>
          <w:b/>
          <w:bCs/>
          <w:smallCaps/>
          <w:sz w:val="24"/>
          <w:szCs w:val="24"/>
        </w:rPr>
        <w:t>Rancho Cordova City Hall/Community Board Room</w:t>
      </w:r>
    </w:p>
    <w:p w14:paraId="3B7B7871" w14:textId="5163ADDB" w:rsidR="00120E9C" w:rsidRPr="00FA5F82" w:rsidRDefault="00312149" w:rsidP="00F44DAF">
      <w:pPr>
        <w:jc w:val="center"/>
        <w:rPr>
          <w:rFonts w:ascii="Aptos" w:hAnsi="Aptos"/>
          <w:b/>
          <w:bCs/>
          <w:smallCaps/>
          <w:sz w:val="24"/>
          <w:szCs w:val="24"/>
        </w:rPr>
      </w:pPr>
      <w:r w:rsidRPr="00FA5F82">
        <w:rPr>
          <w:rFonts w:ascii="Aptos" w:hAnsi="Aptos"/>
          <w:b/>
          <w:bCs/>
          <w:smallCaps/>
          <w:sz w:val="24"/>
          <w:szCs w:val="24"/>
        </w:rPr>
        <w:t xml:space="preserve">Zoom Link:  </w:t>
      </w:r>
      <w:hyperlink r:id="rId11" w:history="1">
        <w:r w:rsidR="00CB2DAE" w:rsidRPr="00FA5F82">
          <w:rPr>
            <w:rStyle w:val="Hyperlink"/>
            <w:rFonts w:ascii="Aptos" w:hAnsi="Aptos" w:cs="Calibri"/>
            <w:sz w:val="24"/>
            <w:szCs w:val="24"/>
          </w:rPr>
          <w:t>https://us02web.zoom.us/j/86781698516</w:t>
        </w:r>
      </w:hyperlink>
    </w:p>
    <w:p w14:paraId="4BC9193A" w14:textId="4577610C" w:rsidR="00120E9C" w:rsidRPr="00FA5F82" w:rsidRDefault="00120E9C" w:rsidP="00120E9C">
      <w:pPr>
        <w:jc w:val="center"/>
        <w:rPr>
          <w:rFonts w:ascii="Aptos" w:hAnsi="Aptos"/>
          <w:b/>
          <w:bCs/>
          <w:smallCaps/>
          <w:sz w:val="24"/>
          <w:szCs w:val="24"/>
        </w:rPr>
      </w:pPr>
    </w:p>
    <w:p w14:paraId="7050B9DA" w14:textId="6F5A5260" w:rsidR="00CB2DAE" w:rsidRPr="00F62DC3" w:rsidRDefault="00CB2DAE" w:rsidP="00CB2DAE">
      <w:pPr>
        <w:pStyle w:val="PlainText"/>
        <w:tabs>
          <w:tab w:val="left" w:pos="360"/>
        </w:tabs>
        <w:spacing w:line="276" w:lineRule="auto"/>
        <w:ind w:left="270"/>
        <w:jc w:val="center"/>
        <w:rPr>
          <w:rFonts w:ascii="Aptos" w:hAnsi="Aptos" w:cstheme="minorHAnsi"/>
          <w:i/>
        </w:rPr>
      </w:pPr>
      <w:r w:rsidRPr="00F62DC3">
        <w:rPr>
          <w:rFonts w:ascii="Aptos" w:hAnsi="Aptos" w:cstheme="minorHAnsi"/>
          <w:i/>
        </w:rPr>
        <w:t xml:space="preserve">Your Prosperity is Our </w:t>
      </w:r>
      <w:r w:rsidR="00F62DC3" w:rsidRPr="00F62DC3">
        <w:rPr>
          <w:rFonts w:ascii="Aptos" w:hAnsi="Aptos" w:cstheme="minorHAnsi"/>
          <w:i/>
        </w:rPr>
        <w:t>Purpose</w:t>
      </w:r>
      <w:r w:rsidRPr="00F62DC3">
        <w:rPr>
          <w:rFonts w:ascii="Aptos" w:hAnsi="Aptos" w:cstheme="minorHAnsi"/>
          <w:i/>
        </w:rPr>
        <w:t>.</w:t>
      </w:r>
    </w:p>
    <w:p w14:paraId="5707DE6C" w14:textId="003F00C2" w:rsidR="00515A46" w:rsidRPr="00FA5F82" w:rsidRDefault="00276A64" w:rsidP="00276A64">
      <w:pPr>
        <w:tabs>
          <w:tab w:val="left" w:pos="3030"/>
        </w:tabs>
        <w:rPr>
          <w:rFonts w:ascii="Aptos" w:hAnsi="Aptos"/>
          <w:sz w:val="24"/>
          <w:szCs w:val="24"/>
        </w:rPr>
      </w:pPr>
      <w:r w:rsidRPr="00FA5F82">
        <w:rPr>
          <w:rFonts w:ascii="Aptos" w:hAnsi="Aptos"/>
          <w:sz w:val="24"/>
          <w:szCs w:val="24"/>
        </w:rPr>
        <w:tab/>
      </w:r>
    </w:p>
    <w:p w14:paraId="788193EF" w14:textId="6C942154" w:rsidR="00DE7494" w:rsidRPr="00FA5F82" w:rsidRDefault="00157E0F" w:rsidP="002B39C2">
      <w:pPr>
        <w:pStyle w:val="Heading3"/>
        <w:jc w:val="left"/>
        <w:rPr>
          <w:rFonts w:ascii="Aptos" w:eastAsia="Times New Roman" w:hAnsi="Aptos"/>
          <w:color w:val="0070C0"/>
          <w:sz w:val="24"/>
          <w:szCs w:val="24"/>
        </w:rPr>
      </w:pPr>
      <w:bookmarkStart w:id="0" w:name="_Hlk124936456"/>
      <w:r w:rsidRPr="00FA5F82">
        <w:rPr>
          <w:rFonts w:ascii="Aptos" w:eastAsia="Times New Roman" w:hAnsi="Aptos"/>
          <w:color w:val="0070C0"/>
          <w:sz w:val="24"/>
          <w:szCs w:val="24"/>
        </w:rPr>
        <w:t>Growing Membership</w:t>
      </w:r>
      <w:r w:rsidR="00A8089D" w:rsidRPr="00FA5F82">
        <w:rPr>
          <w:rFonts w:ascii="Aptos" w:eastAsia="Times New Roman" w:hAnsi="Aptos"/>
          <w:color w:val="0070C0"/>
          <w:sz w:val="24"/>
          <w:szCs w:val="24"/>
        </w:rPr>
        <w:t xml:space="preserve">   </w:t>
      </w:r>
      <w:r w:rsidRPr="00FA5F82">
        <w:rPr>
          <w:rFonts w:ascii="Aptos" w:eastAsia="Times New Roman" w:hAnsi="Aptos"/>
          <w:color w:val="0070C0"/>
          <w:sz w:val="24"/>
          <w:szCs w:val="24"/>
        </w:rPr>
        <w:t>Marketing the Chamber</w:t>
      </w:r>
      <w:r w:rsidR="00A8089D" w:rsidRPr="00FA5F82">
        <w:rPr>
          <w:rFonts w:ascii="Aptos" w:eastAsia="Times New Roman" w:hAnsi="Aptos"/>
          <w:color w:val="0070C0"/>
          <w:sz w:val="24"/>
          <w:szCs w:val="24"/>
        </w:rPr>
        <w:t xml:space="preserve">   </w:t>
      </w:r>
      <w:r w:rsidRPr="00FA5F82">
        <w:rPr>
          <w:rFonts w:ascii="Aptos" w:eastAsia="Times New Roman" w:hAnsi="Aptos"/>
          <w:color w:val="0070C0"/>
          <w:sz w:val="24"/>
          <w:szCs w:val="24"/>
        </w:rPr>
        <w:t>Civic Leadership</w:t>
      </w:r>
      <w:r w:rsidR="00A8089D" w:rsidRPr="00FA5F82">
        <w:rPr>
          <w:rFonts w:ascii="Aptos" w:eastAsia="Times New Roman" w:hAnsi="Aptos"/>
          <w:color w:val="0070C0"/>
          <w:sz w:val="24"/>
          <w:szCs w:val="24"/>
        </w:rPr>
        <w:t xml:space="preserve">   </w:t>
      </w:r>
      <w:r w:rsidRPr="00FA5F82">
        <w:rPr>
          <w:rFonts w:ascii="Aptos" w:hAnsi="Aptos"/>
          <w:color w:val="0070C0"/>
          <w:sz w:val="24"/>
          <w:szCs w:val="24"/>
        </w:rPr>
        <w:t>Organizational Excellence</w:t>
      </w:r>
      <w:bookmarkEnd w:id="0"/>
    </w:p>
    <w:p w14:paraId="1CBE208A" w14:textId="77777777" w:rsidR="00DE7494" w:rsidRPr="00FA5F82" w:rsidRDefault="00DE7494" w:rsidP="00517F18">
      <w:pPr>
        <w:pStyle w:val="ListParagraph"/>
        <w:tabs>
          <w:tab w:val="left" w:pos="360"/>
        </w:tabs>
        <w:ind w:left="360"/>
        <w:rPr>
          <w:rFonts w:ascii="Aptos" w:hAnsi="Aptos" w:cstheme="minorHAnsi"/>
          <w:b/>
          <w:bCs/>
          <w:sz w:val="24"/>
          <w:szCs w:val="24"/>
        </w:rPr>
      </w:pPr>
    </w:p>
    <w:p w14:paraId="277A9B70" w14:textId="37067CC4" w:rsidR="001B6ECC" w:rsidRPr="00FA5F82" w:rsidRDefault="0055397F" w:rsidP="00517F18">
      <w:pPr>
        <w:tabs>
          <w:tab w:val="left" w:pos="360"/>
        </w:tabs>
        <w:rPr>
          <w:rFonts w:ascii="Aptos" w:hAnsi="Aptos"/>
          <w:bCs/>
          <w:i/>
          <w:iCs/>
          <w:sz w:val="24"/>
          <w:szCs w:val="24"/>
        </w:rPr>
      </w:pPr>
      <w:r w:rsidRPr="00FA5F82">
        <w:rPr>
          <w:rFonts w:ascii="Aptos" w:hAnsi="Aptos"/>
          <w:bCs/>
          <w:i/>
          <w:iCs/>
          <w:sz w:val="24"/>
          <w:szCs w:val="24"/>
        </w:rPr>
        <w:t>* indicates handout or materials</w:t>
      </w:r>
    </w:p>
    <w:p w14:paraId="79922D60" w14:textId="09285AE8" w:rsidR="0094026B" w:rsidRPr="00FA5F82" w:rsidRDefault="00CB2DAE" w:rsidP="00517F18">
      <w:pPr>
        <w:tabs>
          <w:tab w:val="left" w:pos="360"/>
        </w:tabs>
        <w:rPr>
          <w:rFonts w:ascii="Aptos" w:hAnsi="Aptos"/>
          <w:bCs/>
          <w:i/>
          <w:iCs/>
          <w:sz w:val="24"/>
          <w:szCs w:val="24"/>
        </w:rPr>
      </w:pPr>
      <w:r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>The b</w:t>
      </w:r>
      <w:r w:rsidR="0094026B"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>rown</w:t>
      </w:r>
      <w:r w:rsidR="002B39C2"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 xml:space="preserve"> text</w:t>
      </w:r>
      <w:r w:rsidR="0094026B"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 xml:space="preserve"> indicates </w:t>
      </w:r>
      <w:r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 xml:space="preserve">that a </w:t>
      </w:r>
      <w:r w:rsidR="008A28B6"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 xml:space="preserve">vote </w:t>
      </w:r>
      <w:r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 xml:space="preserve">is </w:t>
      </w:r>
      <w:r w:rsidR="008A28B6" w:rsidRPr="00FA5F82">
        <w:rPr>
          <w:rFonts w:ascii="Aptos" w:hAnsi="Aptos"/>
          <w:bCs/>
          <w:i/>
          <w:iCs/>
          <w:color w:val="833C0B" w:themeColor="accent2" w:themeShade="80"/>
          <w:sz w:val="24"/>
          <w:szCs w:val="24"/>
        </w:rPr>
        <w:t>needed</w:t>
      </w:r>
    </w:p>
    <w:p w14:paraId="0EED457F" w14:textId="77777777" w:rsidR="0055397F" w:rsidRPr="00FA5F82" w:rsidRDefault="0055397F" w:rsidP="00517F18">
      <w:pPr>
        <w:tabs>
          <w:tab w:val="left" w:pos="360"/>
        </w:tabs>
        <w:rPr>
          <w:rFonts w:ascii="Aptos" w:hAnsi="Aptos"/>
          <w:bCs/>
          <w:i/>
          <w:iCs/>
          <w:sz w:val="24"/>
          <w:szCs w:val="24"/>
        </w:rPr>
      </w:pPr>
    </w:p>
    <w:p w14:paraId="4E121A7A" w14:textId="3C425F67" w:rsidR="0013592F" w:rsidRPr="00FA5F82" w:rsidRDefault="0013592F" w:rsidP="00A8089D">
      <w:pPr>
        <w:widowControl w:val="0"/>
        <w:numPr>
          <w:ilvl w:val="0"/>
          <w:numId w:val="2"/>
        </w:numPr>
        <w:tabs>
          <w:tab w:val="clear" w:pos="720"/>
        </w:tabs>
        <w:spacing w:line="276" w:lineRule="auto"/>
        <w:ind w:left="450" w:hanging="450"/>
        <w:rPr>
          <w:rFonts w:ascii="Aptos" w:hAnsi="Aptos" w:cstheme="minorHAnsi"/>
          <w:b/>
          <w:sz w:val="24"/>
          <w:szCs w:val="24"/>
        </w:rPr>
      </w:pPr>
      <w:r w:rsidRPr="00FA5F82">
        <w:rPr>
          <w:rFonts w:ascii="Aptos" w:hAnsi="Aptos" w:cstheme="minorHAnsi"/>
          <w:b/>
          <w:sz w:val="24"/>
          <w:szCs w:val="24"/>
        </w:rPr>
        <w:t>Call To Order</w:t>
      </w:r>
    </w:p>
    <w:p w14:paraId="683EF664" w14:textId="6FAA8CD6" w:rsidR="00CB2DAE" w:rsidRPr="00FA5F82" w:rsidRDefault="00CB2DAE" w:rsidP="00742C89">
      <w:pPr>
        <w:pStyle w:val="ListParagraph"/>
        <w:widowControl w:val="0"/>
        <w:numPr>
          <w:ilvl w:val="1"/>
          <w:numId w:val="2"/>
        </w:numPr>
        <w:spacing w:line="276" w:lineRule="auto"/>
        <w:ind w:left="81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>Welcome</w:t>
      </w:r>
    </w:p>
    <w:p w14:paraId="278E8E8B" w14:textId="0B3D8029" w:rsidR="0013592F" w:rsidRPr="00FA5F82" w:rsidRDefault="0013592F" w:rsidP="00742C89">
      <w:pPr>
        <w:pStyle w:val="ListParagraph"/>
        <w:widowControl w:val="0"/>
        <w:numPr>
          <w:ilvl w:val="1"/>
          <w:numId w:val="2"/>
        </w:numPr>
        <w:spacing w:line="276" w:lineRule="auto"/>
        <w:ind w:left="81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 xml:space="preserve">Establish </w:t>
      </w:r>
      <w:r w:rsidR="00CB2DAE" w:rsidRPr="00FA5F82">
        <w:rPr>
          <w:rFonts w:ascii="Aptos" w:hAnsi="Aptos" w:cstheme="minorHAnsi"/>
          <w:sz w:val="24"/>
          <w:szCs w:val="24"/>
        </w:rPr>
        <w:t>Q</w:t>
      </w:r>
      <w:r w:rsidRPr="00FA5F82">
        <w:rPr>
          <w:rFonts w:ascii="Aptos" w:hAnsi="Aptos" w:cstheme="minorHAnsi"/>
          <w:sz w:val="24"/>
          <w:szCs w:val="24"/>
        </w:rPr>
        <w:t>uorum</w:t>
      </w:r>
      <w:r w:rsidR="00417F0B" w:rsidRPr="00FA5F82">
        <w:rPr>
          <w:rFonts w:ascii="Aptos" w:hAnsi="Aptos" w:cstheme="minorHAnsi"/>
          <w:sz w:val="24"/>
          <w:szCs w:val="24"/>
        </w:rPr>
        <w:t xml:space="preserve"> &amp; </w:t>
      </w:r>
      <w:r w:rsidR="009F3729" w:rsidRPr="00FA5F82">
        <w:rPr>
          <w:rFonts w:ascii="Aptos" w:hAnsi="Aptos" w:cstheme="minorHAnsi"/>
          <w:sz w:val="24"/>
          <w:szCs w:val="24"/>
        </w:rPr>
        <w:t>Agenda Management</w:t>
      </w:r>
    </w:p>
    <w:p w14:paraId="33E8AF98" w14:textId="51035FE1" w:rsidR="00FA5F82" w:rsidRDefault="0013592F" w:rsidP="00FA5F82">
      <w:pPr>
        <w:pStyle w:val="ListParagraph"/>
        <w:widowControl w:val="0"/>
        <w:numPr>
          <w:ilvl w:val="1"/>
          <w:numId w:val="2"/>
        </w:numPr>
        <w:spacing w:line="276" w:lineRule="auto"/>
        <w:ind w:left="81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>Matters from the Chair</w:t>
      </w:r>
      <w:bookmarkStart w:id="1" w:name="_Hlk95841246"/>
    </w:p>
    <w:p w14:paraId="2D6F9E3A" w14:textId="36C56462" w:rsidR="00256B89" w:rsidRDefault="00256B89" w:rsidP="00175CA6">
      <w:pPr>
        <w:pStyle w:val="ListParagraph"/>
        <w:widowControl w:val="0"/>
        <w:numPr>
          <w:ilvl w:val="2"/>
          <w:numId w:val="2"/>
        </w:numPr>
        <w:tabs>
          <w:tab w:val="clear" w:pos="1080"/>
        </w:tabs>
        <w:spacing w:line="276" w:lineRule="auto"/>
        <w:ind w:left="720" w:firstLine="0"/>
        <w:contextualSpacing w:val="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Establishment of Committees</w:t>
      </w:r>
    </w:p>
    <w:p w14:paraId="60E02677" w14:textId="34975A4A" w:rsidR="00FA5F82" w:rsidRDefault="00FA5F82" w:rsidP="00175CA6">
      <w:pPr>
        <w:pStyle w:val="ListParagraph"/>
        <w:widowControl w:val="0"/>
        <w:numPr>
          <w:ilvl w:val="2"/>
          <w:numId w:val="2"/>
        </w:numPr>
        <w:tabs>
          <w:tab w:val="clear" w:pos="1080"/>
        </w:tabs>
        <w:spacing w:line="276" w:lineRule="auto"/>
        <w:ind w:left="720" w:firstLine="0"/>
        <w:contextualSpacing w:val="0"/>
        <w:rPr>
          <w:rFonts w:ascii="Aptos" w:hAnsi="Aptos" w:cstheme="minorHAnsi"/>
          <w:sz w:val="24"/>
          <w:szCs w:val="24"/>
        </w:rPr>
      </w:pPr>
      <w:r w:rsidRPr="002353BB">
        <w:rPr>
          <w:rFonts w:ascii="Aptos" w:hAnsi="Aptos" w:cstheme="minorHAnsi"/>
          <w:sz w:val="24"/>
          <w:szCs w:val="24"/>
        </w:rPr>
        <w:t xml:space="preserve">Use of AI to provide minutes </w:t>
      </w:r>
      <w:r w:rsidR="00E33911" w:rsidRPr="002353BB">
        <w:rPr>
          <w:rFonts w:ascii="Aptos" w:hAnsi="Aptos" w:cstheme="minorHAnsi"/>
          <w:sz w:val="24"/>
          <w:szCs w:val="24"/>
        </w:rPr>
        <w:t>of board meetings</w:t>
      </w:r>
    </w:p>
    <w:p w14:paraId="698C1DB9" w14:textId="1B70ECA4" w:rsidR="00E33911" w:rsidRDefault="00E33911" w:rsidP="00175CA6">
      <w:pPr>
        <w:pStyle w:val="ListParagraph"/>
        <w:widowControl w:val="0"/>
        <w:numPr>
          <w:ilvl w:val="2"/>
          <w:numId w:val="2"/>
        </w:numPr>
        <w:tabs>
          <w:tab w:val="clear" w:pos="1080"/>
        </w:tabs>
        <w:spacing w:line="276" w:lineRule="auto"/>
        <w:ind w:left="720" w:firstLine="0"/>
        <w:contextualSpacing w:val="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Director on-boarding</w:t>
      </w:r>
    </w:p>
    <w:p w14:paraId="4A8A3615" w14:textId="5E827FD1" w:rsidR="008C6294" w:rsidRPr="00FA5F82" w:rsidRDefault="008C6294" w:rsidP="00175CA6">
      <w:pPr>
        <w:pStyle w:val="ListParagraph"/>
        <w:widowControl w:val="0"/>
        <w:numPr>
          <w:ilvl w:val="2"/>
          <w:numId w:val="2"/>
        </w:numPr>
        <w:tabs>
          <w:tab w:val="clear" w:pos="1080"/>
        </w:tabs>
        <w:spacing w:line="276" w:lineRule="auto"/>
        <w:ind w:left="720" w:firstLine="0"/>
        <w:contextualSpacing w:val="0"/>
        <w:rPr>
          <w:rFonts w:ascii="Aptos" w:hAnsi="Aptos" w:cstheme="minorHAnsi"/>
          <w:sz w:val="24"/>
          <w:szCs w:val="24"/>
        </w:rPr>
      </w:pPr>
      <w:r w:rsidRPr="002353BB">
        <w:rPr>
          <w:rFonts w:ascii="Aptos" w:hAnsi="Aptos" w:cstheme="minorHAnsi"/>
          <w:sz w:val="24"/>
          <w:szCs w:val="24"/>
        </w:rPr>
        <w:t xml:space="preserve">Role of board/executive committee in </w:t>
      </w:r>
      <w:r w:rsidR="00F13F92" w:rsidRPr="002353BB">
        <w:rPr>
          <w:rFonts w:ascii="Aptos" w:hAnsi="Aptos" w:cstheme="minorHAnsi"/>
          <w:sz w:val="24"/>
          <w:szCs w:val="24"/>
        </w:rPr>
        <w:t>monitoring “Capacity Building”</w:t>
      </w:r>
      <w:r w:rsidR="00F13F92">
        <w:rPr>
          <w:rFonts w:ascii="Aptos" w:hAnsi="Aptos" w:cstheme="minorHAnsi"/>
          <w:sz w:val="24"/>
          <w:szCs w:val="24"/>
        </w:rPr>
        <w:t xml:space="preserve"> </w:t>
      </w:r>
    </w:p>
    <w:p w14:paraId="3CA0E1B4" w14:textId="77777777" w:rsidR="00FA5F82" w:rsidRDefault="00FA5F82" w:rsidP="00FA5F82">
      <w:pPr>
        <w:spacing w:line="276" w:lineRule="auto"/>
        <w:ind w:right="-36"/>
        <w:rPr>
          <w:rFonts w:ascii="Aptos" w:hAnsi="Aptos" w:cstheme="minorHAnsi"/>
          <w:bCs/>
          <w:color w:val="833C0B" w:themeColor="accent2" w:themeShade="80"/>
          <w:sz w:val="24"/>
          <w:szCs w:val="24"/>
        </w:rPr>
      </w:pPr>
    </w:p>
    <w:bookmarkEnd w:id="1"/>
    <w:p w14:paraId="1C7B002B" w14:textId="3BB66A8B" w:rsidR="002974CE" w:rsidRPr="00F62DC3" w:rsidRDefault="00D17A23" w:rsidP="00F62DC3">
      <w:pPr>
        <w:widowControl w:val="0"/>
        <w:numPr>
          <w:ilvl w:val="0"/>
          <w:numId w:val="2"/>
        </w:numPr>
        <w:tabs>
          <w:tab w:val="clear" w:pos="720"/>
        </w:tabs>
        <w:spacing w:line="276" w:lineRule="auto"/>
        <w:ind w:left="450" w:hanging="450"/>
        <w:rPr>
          <w:rFonts w:ascii="Aptos" w:hAnsi="Aptos" w:cstheme="minorHAnsi"/>
          <w:b/>
          <w:sz w:val="24"/>
          <w:szCs w:val="24"/>
        </w:rPr>
      </w:pPr>
      <w:r w:rsidRPr="00F62DC3">
        <w:rPr>
          <w:rFonts w:ascii="Aptos" w:hAnsi="Aptos" w:cstheme="minorHAnsi"/>
          <w:b/>
          <w:sz w:val="24"/>
          <w:szCs w:val="24"/>
        </w:rPr>
        <w:t xml:space="preserve">Update on the </w:t>
      </w:r>
      <w:r w:rsidR="00D56336" w:rsidRPr="00F62DC3">
        <w:rPr>
          <w:rFonts w:ascii="Aptos" w:hAnsi="Aptos" w:cstheme="minorHAnsi"/>
          <w:b/>
          <w:sz w:val="24"/>
          <w:szCs w:val="24"/>
        </w:rPr>
        <w:t>Chamber Capacity Building</w:t>
      </w:r>
      <w:r w:rsidRPr="00F62DC3">
        <w:rPr>
          <w:rFonts w:ascii="Aptos" w:hAnsi="Aptos" w:cstheme="minorHAnsi"/>
          <w:b/>
          <w:sz w:val="24"/>
          <w:szCs w:val="24"/>
        </w:rPr>
        <w:t xml:space="preserve"> </w:t>
      </w:r>
      <w:r w:rsidRPr="00F62DC3">
        <w:rPr>
          <w:rFonts w:ascii="Aptos" w:hAnsi="Aptos" w:cstheme="minorHAnsi"/>
          <w:bCs/>
          <w:sz w:val="24"/>
          <w:szCs w:val="24"/>
        </w:rPr>
        <w:t>(D. Rogers)</w:t>
      </w:r>
    </w:p>
    <w:p w14:paraId="27A3B376" w14:textId="4D114909" w:rsidR="006C7D10" w:rsidRPr="00FA5F82" w:rsidRDefault="002974CE" w:rsidP="006C7D10">
      <w:pPr>
        <w:pStyle w:val="ListParagraph"/>
        <w:widowControl w:val="0"/>
        <w:numPr>
          <w:ilvl w:val="1"/>
          <w:numId w:val="32"/>
        </w:numPr>
        <w:spacing w:line="276" w:lineRule="auto"/>
        <w:ind w:left="810" w:right="-720"/>
        <w:contextualSpacing w:val="0"/>
        <w:rPr>
          <w:rFonts w:ascii="Aptos" w:hAnsi="Aptos" w:cstheme="minorHAnsi"/>
          <w:bCs/>
          <w:sz w:val="24"/>
          <w:szCs w:val="24"/>
        </w:rPr>
      </w:pPr>
      <w:r w:rsidRPr="00F62DC3">
        <w:rPr>
          <w:rFonts w:ascii="Aptos" w:hAnsi="Aptos" w:cstheme="minorHAnsi"/>
          <w:bCs/>
          <w:sz w:val="24"/>
          <w:szCs w:val="24"/>
        </w:rPr>
        <w:t xml:space="preserve">Recommendations </w:t>
      </w:r>
      <w:r w:rsidR="008C6294" w:rsidRPr="00F62DC3">
        <w:rPr>
          <w:rFonts w:ascii="Aptos" w:hAnsi="Aptos" w:cstheme="minorHAnsi"/>
          <w:bCs/>
          <w:sz w:val="24"/>
          <w:szCs w:val="24"/>
        </w:rPr>
        <w:t>&amp; Implementation</w:t>
      </w:r>
      <w:r w:rsidR="00E33911">
        <w:rPr>
          <w:rFonts w:ascii="Aptos" w:hAnsi="Aptos" w:cstheme="minorHAnsi"/>
          <w:bCs/>
          <w:sz w:val="24"/>
          <w:szCs w:val="24"/>
        </w:rPr>
        <w:t xml:space="preserve"> </w:t>
      </w:r>
    </w:p>
    <w:p w14:paraId="58813203" w14:textId="77777777" w:rsidR="006C7D10" w:rsidRPr="00FA5F82" w:rsidRDefault="006C7D10" w:rsidP="006C7D10">
      <w:pPr>
        <w:widowControl w:val="0"/>
        <w:spacing w:line="276" w:lineRule="auto"/>
        <w:ind w:right="-720"/>
        <w:rPr>
          <w:rFonts w:ascii="Aptos" w:hAnsi="Aptos" w:cstheme="minorHAnsi"/>
          <w:b/>
          <w:bCs/>
          <w:sz w:val="24"/>
          <w:szCs w:val="24"/>
        </w:rPr>
      </w:pPr>
    </w:p>
    <w:p w14:paraId="1A95688E" w14:textId="600763FC" w:rsidR="006C7D10" w:rsidRPr="00FA5F82" w:rsidRDefault="00C83551" w:rsidP="00F63ECA">
      <w:pPr>
        <w:pStyle w:val="ListParagraph"/>
        <w:widowControl w:val="0"/>
        <w:numPr>
          <w:ilvl w:val="0"/>
          <w:numId w:val="2"/>
        </w:numPr>
        <w:tabs>
          <w:tab w:val="clear" w:pos="720"/>
        </w:tabs>
        <w:spacing w:line="276" w:lineRule="auto"/>
        <w:ind w:left="450" w:right="-720" w:hanging="450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/>
          <w:bCs/>
          <w:sz w:val="24"/>
          <w:szCs w:val="24"/>
        </w:rPr>
        <w:t>Director Updates</w:t>
      </w:r>
    </w:p>
    <w:p w14:paraId="7EF1CE99" w14:textId="49708A69" w:rsidR="008111EE" w:rsidRPr="00E33911" w:rsidRDefault="001A21FE" w:rsidP="00E33911">
      <w:pPr>
        <w:ind w:left="360"/>
        <w:rPr>
          <w:rFonts w:ascii="Aptos" w:hAnsi="Aptos"/>
          <w:i/>
          <w:iCs/>
          <w:sz w:val="24"/>
          <w:szCs w:val="24"/>
        </w:rPr>
      </w:pPr>
      <w:r w:rsidRPr="00FA5F82">
        <w:rPr>
          <w:rFonts w:ascii="Aptos" w:hAnsi="Aptos"/>
          <w:i/>
          <w:iCs/>
          <w:sz w:val="24"/>
          <w:szCs w:val="24"/>
        </w:rPr>
        <w:t>(</w:t>
      </w:r>
      <w:r w:rsidR="006C7D10" w:rsidRPr="00FA5F82">
        <w:rPr>
          <w:rFonts w:ascii="Aptos" w:hAnsi="Aptos"/>
          <w:i/>
          <w:iCs/>
          <w:sz w:val="24"/>
          <w:szCs w:val="24"/>
        </w:rPr>
        <w:t xml:space="preserve">Key updates on initiatives, events, or developments </w:t>
      </w:r>
      <w:r w:rsidR="006C7D10" w:rsidRPr="00FA5F82">
        <w:rPr>
          <w:rFonts w:ascii="Aptos" w:hAnsi="Aptos"/>
          <w:i/>
          <w:iCs/>
          <w:sz w:val="24"/>
          <w:szCs w:val="24"/>
          <w:u w:val="single"/>
        </w:rPr>
        <w:t>impacting the Rancho Cordova business community or Chamber</w:t>
      </w:r>
      <w:r w:rsidR="006C7D10" w:rsidRPr="00FA5F82">
        <w:rPr>
          <w:rFonts w:ascii="Aptos" w:hAnsi="Aptos"/>
          <w:i/>
          <w:iCs/>
          <w:sz w:val="24"/>
          <w:szCs w:val="24"/>
        </w:rPr>
        <w:t>.</w:t>
      </w:r>
      <w:r w:rsidRPr="00FA5F82">
        <w:rPr>
          <w:rFonts w:ascii="Aptos" w:hAnsi="Aptos"/>
          <w:i/>
          <w:iCs/>
          <w:sz w:val="24"/>
          <w:szCs w:val="24"/>
        </w:rPr>
        <w:t>)</w:t>
      </w:r>
    </w:p>
    <w:p w14:paraId="33BC1BEE" w14:textId="77777777" w:rsidR="00A7448E" w:rsidRPr="00FA5F82" w:rsidRDefault="00A7448E" w:rsidP="00931244">
      <w:pPr>
        <w:spacing w:line="276" w:lineRule="auto"/>
        <w:ind w:right="-720"/>
        <w:rPr>
          <w:rFonts w:ascii="Aptos" w:hAnsi="Aptos" w:cstheme="minorHAnsi"/>
          <w:bCs/>
          <w:sz w:val="24"/>
          <w:szCs w:val="24"/>
        </w:rPr>
      </w:pPr>
    </w:p>
    <w:p w14:paraId="31C05D89" w14:textId="1D7ABAA7" w:rsidR="009F672F" w:rsidRPr="00FA5F82" w:rsidRDefault="009F672F" w:rsidP="00742C89">
      <w:pPr>
        <w:pStyle w:val="ListParagraph"/>
        <w:numPr>
          <w:ilvl w:val="0"/>
          <w:numId w:val="2"/>
        </w:numPr>
        <w:tabs>
          <w:tab w:val="clear" w:pos="720"/>
        </w:tabs>
        <w:spacing w:line="276" w:lineRule="auto"/>
        <w:ind w:left="450" w:right="-720" w:hanging="450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/>
          <w:sz w:val="24"/>
          <w:szCs w:val="24"/>
        </w:rPr>
        <w:t xml:space="preserve">General Chamber Operations </w:t>
      </w:r>
      <w:r w:rsidRPr="00FA5F82">
        <w:rPr>
          <w:rFonts w:ascii="Aptos" w:hAnsi="Aptos" w:cstheme="minorHAnsi"/>
          <w:bCs/>
          <w:i/>
          <w:iCs/>
          <w:color w:val="833C0B" w:themeColor="accent2" w:themeShade="80"/>
          <w:sz w:val="24"/>
          <w:szCs w:val="24"/>
        </w:rPr>
        <w:t>(Requires a Vote - Individual motions)</w:t>
      </w:r>
      <w:r w:rsidRPr="00FA5F82">
        <w:rPr>
          <w:rFonts w:ascii="Aptos" w:hAnsi="Aptos" w:cstheme="minorHAnsi"/>
          <w:b/>
          <w:i/>
          <w:iCs/>
          <w:color w:val="833C0B" w:themeColor="accent2" w:themeShade="80"/>
          <w:sz w:val="24"/>
          <w:szCs w:val="24"/>
        </w:rPr>
        <w:t xml:space="preserve"> </w:t>
      </w:r>
    </w:p>
    <w:p w14:paraId="06A3F342" w14:textId="071ABE25" w:rsidR="009F672F" w:rsidRPr="00FA5F82" w:rsidRDefault="009F672F" w:rsidP="00742C89">
      <w:pPr>
        <w:pStyle w:val="ListParagraph"/>
        <w:widowControl w:val="0"/>
        <w:numPr>
          <w:ilvl w:val="0"/>
          <w:numId w:val="3"/>
        </w:numPr>
        <w:spacing w:line="276" w:lineRule="auto"/>
        <w:ind w:left="81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color w:val="833C0B" w:themeColor="accent2" w:themeShade="80"/>
          <w:sz w:val="24"/>
          <w:szCs w:val="24"/>
        </w:rPr>
        <w:t xml:space="preserve">*Approval of the </w:t>
      </w:r>
      <w:r w:rsidR="00797B6F">
        <w:rPr>
          <w:rFonts w:ascii="Aptos" w:hAnsi="Aptos" w:cstheme="minorHAnsi"/>
          <w:color w:val="833C0B" w:themeColor="accent2" w:themeShade="80"/>
          <w:sz w:val="24"/>
          <w:szCs w:val="24"/>
        </w:rPr>
        <w:t>January</w:t>
      </w:r>
      <w:r w:rsidRPr="00FA5F82">
        <w:rPr>
          <w:rFonts w:ascii="Aptos" w:hAnsi="Aptos" w:cstheme="minorHAnsi"/>
          <w:color w:val="833C0B" w:themeColor="accent2" w:themeShade="80"/>
          <w:sz w:val="24"/>
          <w:szCs w:val="24"/>
        </w:rPr>
        <w:t xml:space="preserve"> minutes </w:t>
      </w:r>
    </w:p>
    <w:p w14:paraId="7CFAA9A2" w14:textId="0C59FCA3" w:rsidR="000428BC" w:rsidRPr="00797B6F" w:rsidRDefault="009F672F" w:rsidP="00797B6F">
      <w:pPr>
        <w:pStyle w:val="ListParagraph"/>
        <w:widowControl w:val="0"/>
        <w:numPr>
          <w:ilvl w:val="0"/>
          <w:numId w:val="3"/>
        </w:numPr>
        <w:spacing w:line="276" w:lineRule="auto"/>
        <w:ind w:left="81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>*General Financials Review (R. Garcia/C. Marcum)</w:t>
      </w:r>
    </w:p>
    <w:p w14:paraId="5EE15C6F" w14:textId="2A8C217F" w:rsidR="009F672F" w:rsidRPr="00FA5F82" w:rsidRDefault="009F672F" w:rsidP="007204D8">
      <w:pPr>
        <w:pStyle w:val="ListParagraph"/>
        <w:widowControl w:val="0"/>
        <w:numPr>
          <w:ilvl w:val="0"/>
          <w:numId w:val="31"/>
        </w:numPr>
        <w:spacing w:line="276" w:lineRule="auto"/>
        <w:ind w:left="108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>*202</w:t>
      </w:r>
      <w:r w:rsidR="000428BC" w:rsidRPr="00FA5F82">
        <w:rPr>
          <w:rFonts w:ascii="Aptos" w:hAnsi="Aptos" w:cstheme="minorHAnsi"/>
          <w:sz w:val="24"/>
          <w:szCs w:val="24"/>
        </w:rPr>
        <w:t>5</w:t>
      </w:r>
      <w:r w:rsidRPr="00FA5F82">
        <w:rPr>
          <w:rFonts w:ascii="Aptos" w:hAnsi="Aptos" w:cstheme="minorHAnsi"/>
          <w:sz w:val="24"/>
          <w:szCs w:val="24"/>
        </w:rPr>
        <w:t xml:space="preserve"> </w:t>
      </w:r>
      <w:r w:rsidR="00F13F92">
        <w:rPr>
          <w:rFonts w:ascii="Aptos" w:hAnsi="Aptos" w:cstheme="minorHAnsi"/>
          <w:sz w:val="24"/>
          <w:szCs w:val="24"/>
        </w:rPr>
        <w:t>January Update</w:t>
      </w:r>
    </w:p>
    <w:p w14:paraId="4841DF09" w14:textId="77777777" w:rsidR="008F0497" w:rsidRPr="00FA5F82" w:rsidRDefault="008F0497" w:rsidP="009F672F">
      <w:pPr>
        <w:pStyle w:val="ListParagraph"/>
        <w:spacing w:line="276" w:lineRule="auto"/>
        <w:ind w:left="1080" w:right="-720"/>
        <w:rPr>
          <w:rFonts w:ascii="Aptos" w:hAnsi="Aptos" w:cstheme="minorHAnsi"/>
          <w:sz w:val="24"/>
          <w:szCs w:val="24"/>
        </w:rPr>
      </w:pPr>
    </w:p>
    <w:p w14:paraId="464B3152" w14:textId="77777777" w:rsidR="008F0497" w:rsidRPr="00FA5F82" w:rsidRDefault="008F0497" w:rsidP="008F0497">
      <w:pPr>
        <w:pStyle w:val="ListParagraph"/>
        <w:numPr>
          <w:ilvl w:val="0"/>
          <w:numId w:val="2"/>
        </w:numPr>
        <w:tabs>
          <w:tab w:val="clear" w:pos="720"/>
        </w:tabs>
        <w:spacing w:line="276" w:lineRule="auto"/>
        <w:ind w:left="450" w:right="-720" w:hanging="450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/>
          <w:bCs/>
          <w:sz w:val="24"/>
          <w:szCs w:val="24"/>
        </w:rPr>
        <w:t>Membership Report</w:t>
      </w:r>
      <w:r w:rsidRPr="00FA5F82">
        <w:rPr>
          <w:rFonts w:ascii="Aptos" w:hAnsi="Aptos" w:cstheme="minorHAnsi"/>
          <w:sz w:val="24"/>
          <w:szCs w:val="24"/>
        </w:rPr>
        <w:t xml:space="preserve"> (P. Garcia)</w:t>
      </w:r>
    </w:p>
    <w:p w14:paraId="4DAFE217" w14:textId="77777777" w:rsidR="008F0497" w:rsidRPr="00FA5F82" w:rsidRDefault="008F0497" w:rsidP="00742C89">
      <w:pPr>
        <w:pStyle w:val="ListParagraph"/>
        <w:numPr>
          <w:ilvl w:val="0"/>
          <w:numId w:val="12"/>
        </w:numPr>
        <w:spacing w:line="276" w:lineRule="auto"/>
        <w:ind w:left="810" w:right="-720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Cs/>
          <w:sz w:val="24"/>
          <w:szCs w:val="24"/>
        </w:rPr>
        <w:t>General Membership</w:t>
      </w:r>
    </w:p>
    <w:p w14:paraId="3CF26CE9" w14:textId="0DCC6891" w:rsidR="002974CE" w:rsidRPr="001F6CA3" w:rsidRDefault="008F0497" w:rsidP="001F6CA3">
      <w:pPr>
        <w:pStyle w:val="ListParagraph"/>
        <w:numPr>
          <w:ilvl w:val="1"/>
          <w:numId w:val="12"/>
        </w:numPr>
        <w:spacing w:line="276" w:lineRule="auto"/>
        <w:ind w:left="1170" w:right="-720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Cs/>
          <w:sz w:val="24"/>
          <w:szCs w:val="24"/>
        </w:rPr>
        <w:t>*</w:t>
      </w:r>
      <w:r w:rsidR="00797B6F">
        <w:rPr>
          <w:rFonts w:ascii="Aptos" w:hAnsi="Aptos" w:cstheme="minorHAnsi"/>
          <w:bCs/>
          <w:sz w:val="24"/>
          <w:szCs w:val="24"/>
        </w:rPr>
        <w:t>January</w:t>
      </w:r>
      <w:r w:rsidRPr="00FA5F82">
        <w:rPr>
          <w:rFonts w:ascii="Aptos" w:hAnsi="Aptos" w:cstheme="minorHAnsi"/>
          <w:bCs/>
          <w:sz w:val="24"/>
          <w:szCs w:val="24"/>
        </w:rPr>
        <w:t xml:space="preserve"> 202</w:t>
      </w:r>
      <w:r w:rsidR="002974CE">
        <w:rPr>
          <w:rFonts w:ascii="Aptos" w:hAnsi="Aptos" w:cstheme="minorHAnsi"/>
          <w:bCs/>
          <w:sz w:val="24"/>
          <w:szCs w:val="24"/>
        </w:rPr>
        <w:t>5</w:t>
      </w:r>
      <w:r w:rsidRPr="00FA5F82">
        <w:rPr>
          <w:rFonts w:ascii="Aptos" w:hAnsi="Aptos" w:cstheme="minorHAnsi"/>
          <w:bCs/>
          <w:sz w:val="24"/>
          <w:szCs w:val="24"/>
        </w:rPr>
        <w:t xml:space="preserve"> Report</w:t>
      </w:r>
    </w:p>
    <w:p w14:paraId="1549FBFD" w14:textId="77777777" w:rsidR="0088731D" w:rsidRPr="00FA5F82" w:rsidRDefault="0088731D" w:rsidP="008F0497">
      <w:pPr>
        <w:pStyle w:val="ListParagraph"/>
        <w:spacing w:line="276" w:lineRule="auto"/>
        <w:ind w:left="1080" w:right="-720"/>
        <w:rPr>
          <w:rFonts w:ascii="Aptos" w:hAnsi="Aptos" w:cstheme="minorHAnsi"/>
          <w:bCs/>
          <w:sz w:val="24"/>
          <w:szCs w:val="24"/>
        </w:rPr>
      </w:pPr>
    </w:p>
    <w:p w14:paraId="53E0A535" w14:textId="5CF9E139" w:rsidR="007F0EFE" w:rsidRPr="00FA5F82" w:rsidRDefault="009B0580" w:rsidP="00A8089D">
      <w:pPr>
        <w:pStyle w:val="ListParagraph"/>
        <w:numPr>
          <w:ilvl w:val="0"/>
          <w:numId w:val="2"/>
        </w:numPr>
        <w:tabs>
          <w:tab w:val="clear" w:pos="720"/>
        </w:tabs>
        <w:spacing w:line="276" w:lineRule="auto"/>
        <w:ind w:left="450" w:right="-720" w:hanging="450"/>
        <w:rPr>
          <w:rFonts w:ascii="Aptos" w:hAnsi="Aptos" w:cstheme="minorHAnsi"/>
          <w:b/>
          <w:sz w:val="24"/>
          <w:szCs w:val="24"/>
        </w:rPr>
      </w:pPr>
      <w:r w:rsidRPr="00FA5F82">
        <w:rPr>
          <w:rFonts w:ascii="Aptos" w:hAnsi="Aptos" w:cstheme="minorHAnsi"/>
          <w:b/>
          <w:sz w:val="24"/>
          <w:szCs w:val="24"/>
        </w:rPr>
        <w:t>Program &amp; Committee</w:t>
      </w:r>
      <w:r w:rsidR="0013592F" w:rsidRPr="00FA5F82">
        <w:rPr>
          <w:rFonts w:ascii="Aptos" w:hAnsi="Aptos" w:cstheme="minorHAnsi"/>
          <w:b/>
          <w:sz w:val="24"/>
          <w:szCs w:val="24"/>
        </w:rPr>
        <w:t xml:space="preserve"> Reports</w:t>
      </w:r>
      <w:r w:rsidR="0088731D" w:rsidRPr="00FA5F82">
        <w:rPr>
          <w:rFonts w:ascii="Aptos" w:hAnsi="Aptos" w:cstheme="minorHAnsi"/>
          <w:b/>
          <w:sz w:val="24"/>
          <w:szCs w:val="24"/>
        </w:rPr>
        <w:t>/Highlights</w:t>
      </w:r>
    </w:p>
    <w:p w14:paraId="5B67D505" w14:textId="79423F70" w:rsidR="00156833" w:rsidRPr="00FA5F82" w:rsidRDefault="008A65A1" w:rsidP="008D7726">
      <w:pPr>
        <w:pStyle w:val="ListParagraph"/>
        <w:numPr>
          <w:ilvl w:val="1"/>
          <w:numId w:val="2"/>
        </w:numPr>
        <w:spacing w:line="276" w:lineRule="auto"/>
        <w:ind w:left="720" w:right="-72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 xml:space="preserve">Ambassadors </w:t>
      </w:r>
      <w:r w:rsidR="00D20CC7" w:rsidRPr="00FA5F82">
        <w:rPr>
          <w:rFonts w:ascii="Aptos" w:hAnsi="Aptos" w:cstheme="minorHAnsi"/>
          <w:sz w:val="24"/>
          <w:szCs w:val="24"/>
        </w:rPr>
        <w:t>(</w:t>
      </w:r>
      <w:r w:rsidR="00636A6C" w:rsidRPr="00FA5F82">
        <w:rPr>
          <w:rFonts w:ascii="Aptos" w:hAnsi="Aptos" w:cstheme="minorHAnsi"/>
          <w:sz w:val="24"/>
          <w:szCs w:val="24"/>
        </w:rPr>
        <w:t xml:space="preserve">P. Garcia) </w:t>
      </w:r>
    </w:p>
    <w:p w14:paraId="1821A8A7" w14:textId="637E36C7" w:rsidR="00B43A63" w:rsidRPr="00FA5F82" w:rsidRDefault="0040195D" w:rsidP="008D7726">
      <w:pPr>
        <w:pStyle w:val="ListParagraph"/>
        <w:numPr>
          <w:ilvl w:val="1"/>
          <w:numId w:val="2"/>
        </w:numPr>
        <w:spacing w:line="276" w:lineRule="auto"/>
        <w:ind w:left="720" w:right="-72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lastRenderedPageBreak/>
        <w:t>Economic Development (</w:t>
      </w:r>
      <w:r w:rsidR="000061D1" w:rsidRPr="00FA5F82">
        <w:rPr>
          <w:rFonts w:ascii="Aptos" w:hAnsi="Aptos" w:cstheme="minorHAnsi"/>
          <w:sz w:val="24"/>
          <w:szCs w:val="24"/>
        </w:rPr>
        <w:t>M. Runner</w:t>
      </w:r>
      <w:r w:rsidRPr="00FA5F82">
        <w:rPr>
          <w:rFonts w:ascii="Aptos" w:hAnsi="Aptos" w:cstheme="minorHAnsi"/>
          <w:sz w:val="24"/>
          <w:szCs w:val="24"/>
        </w:rPr>
        <w:t>)</w:t>
      </w:r>
      <w:r w:rsidR="00B175AE" w:rsidRPr="00FA5F82">
        <w:rPr>
          <w:rFonts w:ascii="Aptos" w:hAnsi="Aptos" w:cstheme="minorHAnsi"/>
          <w:sz w:val="24"/>
          <w:szCs w:val="24"/>
        </w:rPr>
        <w:t xml:space="preserve"> </w:t>
      </w:r>
    </w:p>
    <w:p w14:paraId="7289E126" w14:textId="1FB1B50D" w:rsidR="001841F6" w:rsidRPr="00F2751D" w:rsidRDefault="00CD6579" w:rsidP="008D7726">
      <w:pPr>
        <w:pStyle w:val="ListParagraph"/>
        <w:numPr>
          <w:ilvl w:val="0"/>
          <w:numId w:val="3"/>
        </w:numPr>
        <w:spacing w:line="276" w:lineRule="auto"/>
        <w:ind w:left="720" w:right="-72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bCs/>
          <w:sz w:val="24"/>
          <w:szCs w:val="24"/>
        </w:rPr>
        <w:t xml:space="preserve">Government </w:t>
      </w:r>
      <w:r w:rsidR="003461CD" w:rsidRPr="00FA5F82">
        <w:rPr>
          <w:rFonts w:ascii="Aptos" w:hAnsi="Aptos" w:cstheme="minorHAnsi"/>
          <w:bCs/>
          <w:sz w:val="24"/>
          <w:szCs w:val="24"/>
        </w:rPr>
        <w:t>Relations &amp;</w:t>
      </w:r>
      <w:r w:rsidR="00EC574B" w:rsidRPr="00FA5F82">
        <w:rPr>
          <w:rFonts w:ascii="Aptos" w:hAnsi="Aptos" w:cstheme="minorHAnsi"/>
          <w:bCs/>
          <w:sz w:val="24"/>
          <w:szCs w:val="24"/>
        </w:rPr>
        <w:t xml:space="preserve"> Advocacy</w:t>
      </w:r>
      <w:r w:rsidR="002E1DCC" w:rsidRPr="00FA5F82">
        <w:rPr>
          <w:rFonts w:ascii="Aptos" w:hAnsi="Aptos" w:cstheme="minorHAnsi"/>
          <w:bCs/>
          <w:sz w:val="24"/>
          <w:szCs w:val="24"/>
        </w:rPr>
        <w:t xml:space="preserve"> </w:t>
      </w:r>
      <w:r w:rsidR="00CB2DAE" w:rsidRPr="00FA5F82">
        <w:rPr>
          <w:rFonts w:ascii="Aptos" w:hAnsi="Aptos" w:cstheme="minorHAnsi"/>
          <w:bCs/>
          <w:sz w:val="24"/>
          <w:szCs w:val="24"/>
        </w:rPr>
        <w:t>(V. Jarrard)</w:t>
      </w:r>
    </w:p>
    <w:p w14:paraId="70D837F9" w14:textId="5A5F3A16" w:rsidR="00243C58" w:rsidRDefault="00243C58" w:rsidP="00BA3B5D">
      <w:pPr>
        <w:pStyle w:val="ListParagraph"/>
        <w:numPr>
          <w:ilvl w:val="1"/>
          <w:numId w:val="3"/>
        </w:numPr>
        <w:spacing w:line="276" w:lineRule="auto"/>
        <w:ind w:left="1080" w:right="-720"/>
        <w:contextualSpacing w:val="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General Update</w:t>
      </w:r>
    </w:p>
    <w:p w14:paraId="5EFCD19A" w14:textId="0AC98AA3" w:rsidR="003461CD" w:rsidRPr="00FA5F82" w:rsidRDefault="003461CD" w:rsidP="00BA3B5D">
      <w:pPr>
        <w:pStyle w:val="ListParagraph"/>
        <w:numPr>
          <w:ilvl w:val="1"/>
          <w:numId w:val="3"/>
        </w:numPr>
        <w:spacing w:line="276" w:lineRule="auto"/>
        <w:ind w:left="1080" w:right="-72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>UCAN Update</w:t>
      </w:r>
    </w:p>
    <w:p w14:paraId="3FC815D9" w14:textId="2EBC9487" w:rsidR="00EC574B" w:rsidRPr="00FA5F82" w:rsidRDefault="00552568" w:rsidP="00BA3B5D">
      <w:pPr>
        <w:pStyle w:val="ListParagraph"/>
        <w:numPr>
          <w:ilvl w:val="1"/>
          <w:numId w:val="3"/>
        </w:numPr>
        <w:spacing w:line="276" w:lineRule="auto"/>
        <w:ind w:left="1080" w:right="-720"/>
        <w:contextualSpacing w:val="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 xml:space="preserve">County Economic Development Strategic Plan </w:t>
      </w:r>
    </w:p>
    <w:p w14:paraId="63C78AE8" w14:textId="399F9957" w:rsidR="001122AD" w:rsidRPr="00FA5F82" w:rsidRDefault="000D736B" w:rsidP="00BA3B5D">
      <w:pPr>
        <w:pStyle w:val="ListParagraph"/>
        <w:numPr>
          <w:ilvl w:val="0"/>
          <w:numId w:val="37"/>
        </w:numPr>
        <w:spacing w:line="276" w:lineRule="auto"/>
        <w:ind w:left="1080" w:right="-72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>PAC status</w:t>
      </w:r>
      <w:r w:rsidR="00CB2DAE" w:rsidRPr="00FA5F82">
        <w:rPr>
          <w:rFonts w:ascii="Aptos" w:hAnsi="Aptos" w:cstheme="minorHAnsi"/>
          <w:sz w:val="24"/>
          <w:szCs w:val="24"/>
        </w:rPr>
        <w:t xml:space="preserve"> </w:t>
      </w:r>
      <w:r w:rsidR="00CB2DAE" w:rsidRPr="00FA5F82">
        <w:rPr>
          <w:rFonts w:ascii="Aptos" w:hAnsi="Aptos" w:cstheme="minorHAnsi"/>
          <w:bCs/>
          <w:sz w:val="24"/>
          <w:szCs w:val="24"/>
        </w:rPr>
        <w:t>(A. Wood)</w:t>
      </w:r>
      <w:r w:rsidR="00CB2DAE" w:rsidRPr="00FA5F82">
        <w:rPr>
          <w:rFonts w:ascii="Aptos" w:hAnsi="Aptos"/>
          <w:sz w:val="24"/>
          <w:szCs w:val="24"/>
        </w:rPr>
        <w:t xml:space="preserve"> </w:t>
      </w:r>
    </w:p>
    <w:p w14:paraId="6DE0994F" w14:textId="4783BB30" w:rsidR="00A8089D" w:rsidRPr="00FA5F82" w:rsidRDefault="0090495E" w:rsidP="00F73965">
      <w:pPr>
        <w:pStyle w:val="ListParagraph"/>
        <w:numPr>
          <w:ilvl w:val="0"/>
          <w:numId w:val="14"/>
        </w:numPr>
        <w:spacing w:line="276" w:lineRule="auto"/>
        <w:ind w:left="720" w:right="270"/>
        <w:contextualSpacing w:val="0"/>
        <w:rPr>
          <w:rFonts w:ascii="Aptos" w:hAnsi="Aptos" w:cstheme="minorHAnsi"/>
          <w:sz w:val="24"/>
          <w:szCs w:val="24"/>
        </w:rPr>
      </w:pPr>
      <w:r w:rsidRPr="00FA5F82">
        <w:rPr>
          <w:rFonts w:ascii="Aptos" w:hAnsi="Aptos" w:cstheme="minorHAnsi"/>
          <w:sz w:val="24"/>
          <w:szCs w:val="24"/>
        </w:rPr>
        <w:t>Leadership Rancho Cordova</w:t>
      </w:r>
      <w:r w:rsidR="003F1D9A" w:rsidRPr="00FA5F82">
        <w:rPr>
          <w:rFonts w:ascii="Aptos" w:hAnsi="Aptos" w:cstheme="minorHAnsi"/>
          <w:sz w:val="24"/>
          <w:szCs w:val="24"/>
        </w:rPr>
        <w:t xml:space="preserve">/Foundation </w:t>
      </w:r>
      <w:r w:rsidR="00FA7C44" w:rsidRPr="00FA5F82">
        <w:rPr>
          <w:rFonts w:ascii="Aptos" w:hAnsi="Aptos" w:cstheme="minorHAnsi"/>
          <w:sz w:val="24"/>
          <w:szCs w:val="24"/>
        </w:rPr>
        <w:t>(</w:t>
      </w:r>
      <w:r w:rsidR="001A5FF3" w:rsidRPr="00FA5F82">
        <w:rPr>
          <w:rFonts w:ascii="Aptos" w:hAnsi="Aptos" w:cstheme="minorHAnsi"/>
          <w:sz w:val="24"/>
          <w:szCs w:val="24"/>
        </w:rPr>
        <w:t>C</w:t>
      </w:r>
      <w:r w:rsidR="00661488" w:rsidRPr="00FA5F82">
        <w:rPr>
          <w:rFonts w:ascii="Aptos" w:hAnsi="Aptos" w:cstheme="minorHAnsi"/>
          <w:sz w:val="24"/>
          <w:szCs w:val="24"/>
        </w:rPr>
        <w:t>urrent participants- A. Provencal/A. Wilson</w:t>
      </w:r>
      <w:r w:rsidR="00F73965">
        <w:rPr>
          <w:rFonts w:ascii="Aptos" w:hAnsi="Aptos" w:cstheme="minorHAnsi"/>
          <w:sz w:val="24"/>
          <w:szCs w:val="24"/>
        </w:rPr>
        <w:t>, C. Marcum</w:t>
      </w:r>
      <w:r w:rsidR="00661488" w:rsidRPr="00FA5F82">
        <w:rPr>
          <w:rFonts w:ascii="Aptos" w:hAnsi="Aptos" w:cstheme="minorHAnsi"/>
          <w:sz w:val="24"/>
          <w:szCs w:val="24"/>
        </w:rPr>
        <w:t>)</w:t>
      </w:r>
    </w:p>
    <w:p w14:paraId="75F7CDD2" w14:textId="77777777" w:rsidR="00A8089D" w:rsidRPr="00FA5F82" w:rsidRDefault="00A8089D" w:rsidP="00A8089D">
      <w:pPr>
        <w:tabs>
          <w:tab w:val="left" w:pos="360"/>
        </w:tabs>
        <w:spacing w:line="276" w:lineRule="auto"/>
        <w:ind w:right="-720"/>
        <w:rPr>
          <w:rFonts w:ascii="Aptos" w:hAnsi="Aptos" w:cstheme="minorHAnsi"/>
          <w:sz w:val="24"/>
          <w:szCs w:val="24"/>
        </w:rPr>
      </w:pPr>
    </w:p>
    <w:p w14:paraId="43CE03DF" w14:textId="77777777" w:rsidR="001F1B13" w:rsidRPr="00FA5F82" w:rsidRDefault="001F1B13" w:rsidP="00A8089D">
      <w:pPr>
        <w:spacing w:line="276" w:lineRule="auto"/>
        <w:ind w:left="360" w:right="-720" w:hanging="360"/>
        <w:rPr>
          <w:rFonts w:ascii="Aptos" w:hAnsi="Aptos" w:cstheme="minorHAnsi"/>
          <w:b/>
          <w:sz w:val="24"/>
          <w:szCs w:val="24"/>
        </w:rPr>
        <w:sectPr w:rsidR="001F1B13" w:rsidRPr="00FA5F82" w:rsidSect="00FA5F82">
          <w:headerReference w:type="default" r:id="rId12"/>
          <w:footerReference w:type="default" r:id="rId13"/>
          <w:type w:val="continuous"/>
          <w:pgSz w:w="12240" w:h="15840"/>
          <w:pgMar w:top="1080" w:right="1080" w:bottom="432" w:left="1080" w:header="720" w:footer="720" w:gutter="0"/>
          <w:cols w:space="720"/>
          <w:docGrid w:linePitch="360"/>
        </w:sectPr>
      </w:pPr>
    </w:p>
    <w:p w14:paraId="45516691" w14:textId="4FAF0CE1" w:rsidR="00044D19" w:rsidRPr="00FA5F82" w:rsidRDefault="00877517" w:rsidP="00A8089D">
      <w:pPr>
        <w:spacing w:line="276" w:lineRule="auto"/>
        <w:ind w:left="360" w:right="-720" w:hanging="360"/>
        <w:rPr>
          <w:rFonts w:ascii="Aptos" w:hAnsi="Aptos" w:cstheme="minorHAnsi"/>
          <w:b/>
          <w:sz w:val="24"/>
          <w:szCs w:val="24"/>
        </w:rPr>
        <w:sectPr w:rsidR="00044D19" w:rsidRPr="00FA5F82" w:rsidSect="00FA5F82">
          <w:type w:val="continuous"/>
          <w:pgSz w:w="12240" w:h="15840"/>
          <w:pgMar w:top="1080" w:right="1080" w:bottom="432" w:left="1080" w:header="720" w:footer="720" w:gutter="0"/>
          <w:cols w:space="720"/>
          <w:docGrid w:linePitch="360"/>
        </w:sectPr>
      </w:pPr>
      <w:r w:rsidRPr="00FA5F82">
        <w:rPr>
          <w:rFonts w:ascii="Aptos" w:hAnsi="Aptos" w:cstheme="minorHAnsi"/>
          <w:b/>
          <w:sz w:val="24"/>
          <w:szCs w:val="24"/>
        </w:rPr>
        <w:t>7</w:t>
      </w:r>
      <w:r w:rsidR="00EF74F7" w:rsidRPr="00FA5F82">
        <w:rPr>
          <w:rFonts w:ascii="Aptos" w:hAnsi="Aptos" w:cstheme="minorHAnsi"/>
          <w:b/>
          <w:sz w:val="24"/>
          <w:szCs w:val="24"/>
        </w:rPr>
        <w:t>)</w:t>
      </w:r>
      <w:r w:rsidR="00EF74F7" w:rsidRPr="00FA5F82">
        <w:rPr>
          <w:rFonts w:ascii="Aptos" w:hAnsi="Aptos" w:cstheme="minorHAnsi"/>
          <w:b/>
          <w:sz w:val="24"/>
          <w:szCs w:val="24"/>
        </w:rPr>
        <w:tab/>
      </w:r>
      <w:r w:rsidR="0013592F" w:rsidRPr="00FA5F82">
        <w:rPr>
          <w:rFonts w:ascii="Aptos" w:hAnsi="Aptos" w:cstheme="minorHAnsi"/>
          <w:b/>
          <w:sz w:val="24"/>
          <w:szCs w:val="24"/>
        </w:rPr>
        <w:t xml:space="preserve">CEO </w:t>
      </w:r>
      <w:r w:rsidR="003821BA" w:rsidRPr="00FA5F82">
        <w:rPr>
          <w:rFonts w:ascii="Aptos" w:hAnsi="Aptos" w:cstheme="minorHAnsi"/>
          <w:b/>
          <w:sz w:val="24"/>
          <w:szCs w:val="24"/>
        </w:rPr>
        <w:t xml:space="preserve">/ Staff </w:t>
      </w:r>
      <w:r w:rsidR="0013592F" w:rsidRPr="00FA5F82">
        <w:rPr>
          <w:rFonts w:ascii="Aptos" w:hAnsi="Aptos" w:cstheme="minorHAnsi"/>
          <w:b/>
          <w:sz w:val="24"/>
          <w:szCs w:val="24"/>
        </w:rPr>
        <w:t>Repor</w:t>
      </w:r>
      <w:r w:rsidR="00A7060A">
        <w:rPr>
          <w:rFonts w:ascii="Aptos" w:hAnsi="Aptos" w:cstheme="minorHAnsi"/>
          <w:b/>
          <w:sz w:val="24"/>
          <w:szCs w:val="24"/>
        </w:rPr>
        <w:t>t</w:t>
      </w:r>
    </w:p>
    <w:p w14:paraId="5C53E90C" w14:textId="40291431" w:rsidR="009C2689" w:rsidRDefault="00A7060A" w:rsidP="00A7060A">
      <w:pPr>
        <w:tabs>
          <w:tab w:val="left" w:pos="360"/>
        </w:tabs>
        <w:spacing w:line="276" w:lineRule="auto"/>
        <w:ind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ab/>
      </w:r>
      <w:r w:rsidR="00863379" w:rsidRPr="00A7060A">
        <w:rPr>
          <w:rFonts w:ascii="Aptos" w:hAnsi="Aptos" w:cstheme="minorHAnsi"/>
          <w:sz w:val="24"/>
          <w:szCs w:val="24"/>
        </w:rPr>
        <w:t>Measure R contract update (D. Rogers</w:t>
      </w:r>
      <w:r w:rsidR="00A67C98" w:rsidRPr="00A7060A">
        <w:rPr>
          <w:rFonts w:ascii="Aptos" w:hAnsi="Aptos" w:cstheme="minorHAnsi"/>
          <w:sz w:val="24"/>
          <w:szCs w:val="24"/>
        </w:rPr>
        <w:t>+</w:t>
      </w:r>
      <w:r w:rsidR="00863379" w:rsidRPr="00A7060A">
        <w:rPr>
          <w:rFonts w:ascii="Aptos" w:hAnsi="Aptos" w:cstheme="minorHAnsi"/>
          <w:sz w:val="24"/>
          <w:szCs w:val="24"/>
        </w:rPr>
        <w:t>)</w:t>
      </w:r>
    </w:p>
    <w:p w14:paraId="0F72B584" w14:textId="452A10A6" w:rsidR="00A7060A" w:rsidRDefault="007F677B" w:rsidP="008D7726">
      <w:pPr>
        <w:pStyle w:val="ListParagraph"/>
        <w:numPr>
          <w:ilvl w:val="0"/>
          <w:numId w:val="13"/>
        </w:numPr>
        <w:spacing w:line="276" w:lineRule="auto"/>
        <w:ind w:left="720"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New Business Support (</w:t>
      </w:r>
      <w:r w:rsidR="001B3793">
        <w:rPr>
          <w:rFonts w:ascii="Aptos" w:hAnsi="Aptos" w:cstheme="minorHAnsi"/>
          <w:sz w:val="24"/>
          <w:szCs w:val="24"/>
        </w:rPr>
        <w:t>Grow &amp; Thrive)</w:t>
      </w:r>
    </w:p>
    <w:p w14:paraId="56E374A2" w14:textId="12809520" w:rsidR="006B456E" w:rsidRDefault="00BA3B5D" w:rsidP="00BA3B5D">
      <w:pPr>
        <w:pStyle w:val="ListParagraph"/>
        <w:numPr>
          <w:ilvl w:val="1"/>
          <w:numId w:val="13"/>
        </w:numPr>
        <w:spacing w:line="276" w:lineRule="auto"/>
        <w:ind w:left="1080"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EMBARK</w:t>
      </w:r>
    </w:p>
    <w:p w14:paraId="5CC0DB8C" w14:textId="7353F60F" w:rsidR="001B3793" w:rsidRDefault="001B3793" w:rsidP="008D7726">
      <w:pPr>
        <w:pStyle w:val="ListParagraph"/>
        <w:numPr>
          <w:ilvl w:val="0"/>
          <w:numId w:val="13"/>
        </w:numPr>
        <w:spacing w:line="276" w:lineRule="auto"/>
        <w:ind w:left="720"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Existing Business Support (Retain &amp; Train)</w:t>
      </w:r>
    </w:p>
    <w:p w14:paraId="2A416B5A" w14:textId="251BA4CF" w:rsidR="00BA3B5D" w:rsidRDefault="00BA3B5D" w:rsidP="00BA3B5D">
      <w:pPr>
        <w:pStyle w:val="ListParagraph"/>
        <w:numPr>
          <w:ilvl w:val="1"/>
          <w:numId w:val="13"/>
        </w:numPr>
        <w:spacing w:line="276" w:lineRule="auto"/>
        <w:ind w:left="1080"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AI Training</w:t>
      </w:r>
    </w:p>
    <w:p w14:paraId="62536A26" w14:textId="456E8255" w:rsidR="00BA3B5D" w:rsidRDefault="00BA3B5D" w:rsidP="00BA3B5D">
      <w:pPr>
        <w:pStyle w:val="ListParagraph"/>
        <w:numPr>
          <w:ilvl w:val="1"/>
          <w:numId w:val="13"/>
        </w:numPr>
        <w:spacing w:line="276" w:lineRule="auto"/>
        <w:ind w:left="1080"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Data Collection Platform</w:t>
      </w:r>
    </w:p>
    <w:p w14:paraId="45C20AEE" w14:textId="7BA51AEA" w:rsidR="001B3793" w:rsidRDefault="001B3793" w:rsidP="008D7726">
      <w:pPr>
        <w:pStyle w:val="ListParagraph"/>
        <w:numPr>
          <w:ilvl w:val="0"/>
          <w:numId w:val="13"/>
        </w:numPr>
        <w:spacing w:line="276" w:lineRule="auto"/>
        <w:ind w:left="720"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Workforce Development (Promote &amp; Stabilize)</w:t>
      </w:r>
    </w:p>
    <w:p w14:paraId="7A23BE3A" w14:textId="1531EFED" w:rsidR="00CB106A" w:rsidRPr="00F62DC3" w:rsidRDefault="00A10F5B" w:rsidP="00F62DC3">
      <w:pPr>
        <w:pStyle w:val="ListParagraph"/>
        <w:numPr>
          <w:ilvl w:val="1"/>
          <w:numId w:val="13"/>
        </w:numPr>
        <w:spacing w:line="276" w:lineRule="auto"/>
        <w:ind w:left="1080" w:right="-720"/>
        <w:rPr>
          <w:rFonts w:ascii="Aptos" w:hAnsi="Aptos" w:cstheme="minorHAnsi"/>
          <w:sz w:val="24"/>
          <w:szCs w:val="24"/>
        </w:rPr>
      </w:pPr>
      <w:r>
        <w:rPr>
          <w:rFonts w:ascii="Aptos" w:hAnsi="Aptos" w:cstheme="minorHAnsi"/>
          <w:sz w:val="24"/>
          <w:szCs w:val="24"/>
        </w:rPr>
        <w:t>*</w:t>
      </w:r>
      <w:r w:rsidR="00BA3B5D">
        <w:rPr>
          <w:rFonts w:ascii="Aptos" w:hAnsi="Aptos" w:cstheme="minorHAnsi"/>
          <w:sz w:val="24"/>
          <w:szCs w:val="24"/>
        </w:rPr>
        <w:t>Talent Pipeline Management</w:t>
      </w:r>
    </w:p>
    <w:p w14:paraId="487C9C68" w14:textId="27CBEDD4" w:rsidR="000F30D6" w:rsidRPr="00FA5F82" w:rsidRDefault="000704E5" w:rsidP="00742C89">
      <w:pPr>
        <w:pStyle w:val="ListParagraph"/>
        <w:numPr>
          <w:ilvl w:val="0"/>
          <w:numId w:val="5"/>
        </w:numPr>
        <w:tabs>
          <w:tab w:val="left" w:pos="360"/>
        </w:tabs>
        <w:spacing w:line="276" w:lineRule="auto"/>
        <w:ind w:left="720" w:right="-36"/>
        <w:rPr>
          <w:rFonts w:ascii="Aptos" w:hAnsi="Aptos" w:cstheme="minorHAnsi"/>
          <w:bCs/>
          <w:sz w:val="24"/>
          <w:szCs w:val="24"/>
        </w:rPr>
      </w:pPr>
      <w:r w:rsidRPr="00F62DC3">
        <w:rPr>
          <w:rFonts w:ascii="Aptos" w:hAnsi="Aptos" w:cstheme="minorHAnsi"/>
          <w:bCs/>
          <w:sz w:val="24"/>
          <w:szCs w:val="24"/>
        </w:rPr>
        <w:t>General</w:t>
      </w:r>
      <w:r w:rsidR="004F7849" w:rsidRPr="00F62DC3">
        <w:rPr>
          <w:rFonts w:ascii="Aptos" w:hAnsi="Aptos" w:cstheme="minorHAnsi"/>
          <w:bCs/>
          <w:sz w:val="24"/>
          <w:szCs w:val="24"/>
        </w:rPr>
        <w:t xml:space="preserve"> updates</w:t>
      </w:r>
    </w:p>
    <w:p w14:paraId="0045DAA2" w14:textId="32F0F782" w:rsidR="00512D88" w:rsidRDefault="00512D88" w:rsidP="00742C89">
      <w:pPr>
        <w:pStyle w:val="ListParagraph"/>
        <w:numPr>
          <w:ilvl w:val="1"/>
          <w:numId w:val="5"/>
        </w:numPr>
        <w:tabs>
          <w:tab w:val="left" w:pos="360"/>
        </w:tabs>
        <w:spacing w:line="276" w:lineRule="auto"/>
        <w:ind w:left="1080" w:right="-36"/>
        <w:rPr>
          <w:rFonts w:ascii="Aptos" w:hAnsi="Aptos" w:cstheme="minorHAnsi"/>
          <w:bCs/>
          <w:sz w:val="24"/>
          <w:szCs w:val="24"/>
        </w:rPr>
      </w:pPr>
      <w:r>
        <w:rPr>
          <w:rFonts w:ascii="Aptos" w:hAnsi="Aptos" w:cstheme="minorHAnsi"/>
          <w:bCs/>
          <w:sz w:val="24"/>
          <w:szCs w:val="24"/>
        </w:rPr>
        <w:t>Staff updates</w:t>
      </w:r>
    </w:p>
    <w:p w14:paraId="24837BB9" w14:textId="10B4B9BA" w:rsidR="004C374D" w:rsidRPr="00FA5F82" w:rsidRDefault="00D414C3" w:rsidP="00742C89">
      <w:pPr>
        <w:pStyle w:val="ListParagraph"/>
        <w:numPr>
          <w:ilvl w:val="1"/>
          <w:numId w:val="5"/>
        </w:numPr>
        <w:tabs>
          <w:tab w:val="left" w:pos="360"/>
        </w:tabs>
        <w:spacing w:line="276" w:lineRule="auto"/>
        <w:ind w:left="1080" w:right="-36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Cs/>
          <w:sz w:val="24"/>
          <w:szCs w:val="24"/>
        </w:rPr>
        <w:t>Grant Opportunities</w:t>
      </w:r>
    </w:p>
    <w:p w14:paraId="7DE94E86" w14:textId="2316AB98" w:rsidR="00D414C3" w:rsidRPr="00FA5F82" w:rsidRDefault="00AD2BA2" w:rsidP="00742C89">
      <w:pPr>
        <w:pStyle w:val="ListParagraph"/>
        <w:numPr>
          <w:ilvl w:val="2"/>
          <w:numId w:val="5"/>
        </w:numPr>
        <w:tabs>
          <w:tab w:val="left" w:pos="360"/>
        </w:tabs>
        <w:spacing w:line="276" w:lineRule="auto"/>
        <w:ind w:left="1440" w:right="-36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Cs/>
          <w:sz w:val="24"/>
          <w:szCs w:val="24"/>
        </w:rPr>
        <w:t xml:space="preserve">We Prosper Together </w:t>
      </w:r>
      <w:r w:rsidR="000A3401" w:rsidRPr="00FA5F82">
        <w:rPr>
          <w:rFonts w:ascii="Aptos" w:hAnsi="Aptos" w:cstheme="minorHAnsi"/>
          <w:bCs/>
          <w:sz w:val="24"/>
          <w:szCs w:val="24"/>
        </w:rPr>
        <w:t>–</w:t>
      </w:r>
      <w:r w:rsidRPr="00FA5F82">
        <w:rPr>
          <w:rFonts w:ascii="Aptos" w:hAnsi="Aptos" w:cstheme="minorHAnsi"/>
          <w:bCs/>
          <w:sz w:val="24"/>
          <w:szCs w:val="24"/>
        </w:rPr>
        <w:t xml:space="preserve"> State</w:t>
      </w:r>
      <w:r w:rsidR="000A3401" w:rsidRPr="00FA5F82">
        <w:rPr>
          <w:rFonts w:ascii="Aptos" w:hAnsi="Aptos" w:cstheme="minorHAnsi"/>
          <w:bCs/>
          <w:sz w:val="24"/>
          <w:szCs w:val="24"/>
        </w:rPr>
        <w:t xml:space="preserve"> </w:t>
      </w:r>
      <w:hyperlink r:id="rId14" w:history="1">
        <w:r w:rsidR="0081095D" w:rsidRPr="00FA5F82">
          <w:rPr>
            <w:rStyle w:val="Hyperlink"/>
            <w:rFonts w:ascii="Aptos" w:hAnsi="Aptos" w:cstheme="minorHAnsi"/>
            <w:bCs/>
            <w:sz w:val="24"/>
            <w:szCs w:val="24"/>
          </w:rPr>
          <w:t>https://www.weprospertogether.org/</w:t>
        </w:r>
      </w:hyperlink>
    </w:p>
    <w:p w14:paraId="6F9EB5D2" w14:textId="1687EC60" w:rsidR="008C67C1" w:rsidRPr="00FA5F82" w:rsidRDefault="0081095D" w:rsidP="008B014E">
      <w:pPr>
        <w:pStyle w:val="ListParagraph"/>
        <w:numPr>
          <w:ilvl w:val="2"/>
          <w:numId w:val="5"/>
        </w:numPr>
        <w:tabs>
          <w:tab w:val="left" w:pos="360"/>
        </w:tabs>
        <w:spacing w:line="276" w:lineRule="auto"/>
        <w:ind w:left="1440" w:right="-36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Cs/>
          <w:sz w:val="24"/>
          <w:szCs w:val="24"/>
        </w:rPr>
        <w:t xml:space="preserve">Sac County TOT </w:t>
      </w:r>
      <w:r w:rsidR="00575F39" w:rsidRPr="00FA5F82">
        <w:rPr>
          <w:rFonts w:ascii="Aptos" w:hAnsi="Aptos" w:cstheme="minorHAnsi"/>
          <w:bCs/>
          <w:sz w:val="24"/>
          <w:szCs w:val="24"/>
        </w:rPr>
        <w:t>Grants</w:t>
      </w:r>
      <w:r w:rsidR="001F1B13" w:rsidRPr="00FA5F82">
        <w:rPr>
          <w:rFonts w:ascii="Aptos" w:hAnsi="Aptos" w:cstheme="minorHAnsi"/>
          <w:bCs/>
          <w:sz w:val="24"/>
          <w:szCs w:val="24"/>
        </w:rPr>
        <w:t xml:space="preserve"> (A.</w:t>
      </w:r>
      <w:r w:rsidR="00A756FB" w:rsidRPr="00FA5F82">
        <w:rPr>
          <w:rFonts w:ascii="Aptos" w:hAnsi="Aptos" w:cstheme="minorHAnsi"/>
          <w:bCs/>
          <w:sz w:val="24"/>
          <w:szCs w:val="24"/>
        </w:rPr>
        <w:t xml:space="preserve"> </w:t>
      </w:r>
      <w:r w:rsidR="001F1B13" w:rsidRPr="00FA5F82">
        <w:rPr>
          <w:rFonts w:ascii="Aptos" w:hAnsi="Aptos" w:cstheme="minorHAnsi"/>
          <w:bCs/>
          <w:sz w:val="24"/>
          <w:szCs w:val="24"/>
        </w:rPr>
        <w:t>Wilson)</w:t>
      </w:r>
    </w:p>
    <w:p w14:paraId="4D93FE90" w14:textId="0E236709" w:rsidR="007615E2" w:rsidRPr="00FA5F82" w:rsidRDefault="006A7B62" w:rsidP="00A8089D">
      <w:pPr>
        <w:pStyle w:val="ListParagraph"/>
        <w:tabs>
          <w:tab w:val="left" w:pos="360"/>
        </w:tabs>
        <w:spacing w:line="276" w:lineRule="auto"/>
        <w:ind w:left="1080" w:right="-36"/>
        <w:rPr>
          <w:rFonts w:ascii="Aptos" w:hAnsi="Aptos" w:cstheme="minorHAnsi"/>
          <w:bCs/>
          <w:i/>
          <w:iCs/>
          <w:sz w:val="24"/>
          <w:szCs w:val="24"/>
        </w:rPr>
      </w:pPr>
      <w:r w:rsidRPr="00FA5F82">
        <w:rPr>
          <w:rFonts w:ascii="Aptos" w:hAnsi="Aptos" w:cstheme="minorHAnsi"/>
          <w:bCs/>
          <w:i/>
          <w:iCs/>
          <w:sz w:val="24"/>
          <w:szCs w:val="24"/>
        </w:rPr>
        <w:t>(Events)</w:t>
      </w:r>
    </w:p>
    <w:p w14:paraId="294140C7" w14:textId="79DC5B69" w:rsidR="00742C89" w:rsidRPr="00FA5F82" w:rsidRDefault="00742C89" w:rsidP="00742C89">
      <w:pPr>
        <w:pStyle w:val="ListParagraph"/>
        <w:numPr>
          <w:ilvl w:val="1"/>
          <w:numId w:val="26"/>
        </w:numPr>
        <w:tabs>
          <w:tab w:val="left" w:pos="360"/>
        </w:tabs>
        <w:spacing w:line="276" w:lineRule="auto"/>
        <w:ind w:left="1080" w:right="-36"/>
        <w:rPr>
          <w:rFonts w:ascii="Aptos" w:hAnsi="Aptos" w:cstheme="minorHAnsi"/>
          <w:bCs/>
          <w:sz w:val="24"/>
          <w:szCs w:val="24"/>
        </w:rPr>
      </w:pPr>
      <w:r w:rsidRPr="00FA5F82">
        <w:rPr>
          <w:rFonts w:ascii="Aptos" w:hAnsi="Aptos" w:cstheme="minorHAnsi"/>
          <w:bCs/>
          <w:sz w:val="24"/>
          <w:szCs w:val="24"/>
        </w:rPr>
        <w:t>WACE Conference</w:t>
      </w:r>
    </w:p>
    <w:p w14:paraId="2B49D85E" w14:textId="42EB6AC9" w:rsidR="005B68AE" w:rsidRPr="00BA211E" w:rsidRDefault="00610073" w:rsidP="00867BCC">
      <w:pPr>
        <w:pStyle w:val="ListParagraph"/>
        <w:numPr>
          <w:ilvl w:val="0"/>
          <w:numId w:val="26"/>
        </w:numPr>
        <w:spacing w:line="276" w:lineRule="auto"/>
        <w:ind w:left="1080" w:right="-36"/>
        <w:rPr>
          <w:rFonts w:ascii="Aptos" w:hAnsi="Aptos" w:cstheme="minorHAnsi"/>
          <w:bCs/>
          <w:sz w:val="24"/>
          <w:szCs w:val="24"/>
        </w:rPr>
        <w:sectPr w:rsidR="005B68AE" w:rsidRPr="00BA211E" w:rsidSect="00FA5F82">
          <w:type w:val="continuous"/>
          <w:pgSz w:w="12240" w:h="15840"/>
          <w:pgMar w:top="1080" w:right="1080" w:bottom="180" w:left="1080" w:header="720" w:footer="720" w:gutter="0"/>
          <w:cols w:space="720"/>
          <w:docGrid w:linePitch="360"/>
        </w:sectPr>
      </w:pPr>
      <w:r w:rsidRPr="00BA211E">
        <w:rPr>
          <w:rFonts w:ascii="Aptos" w:hAnsi="Aptos" w:cstheme="minorHAnsi"/>
          <w:bCs/>
          <w:sz w:val="24"/>
          <w:szCs w:val="24"/>
        </w:rPr>
        <w:t xml:space="preserve">Business Outlook – Friday, </w:t>
      </w:r>
      <w:r w:rsidR="00CB2DAE" w:rsidRPr="00BA211E">
        <w:rPr>
          <w:rFonts w:ascii="Aptos" w:hAnsi="Aptos" w:cstheme="minorHAnsi"/>
          <w:bCs/>
          <w:sz w:val="24"/>
          <w:szCs w:val="24"/>
        </w:rPr>
        <w:t>January 31</w:t>
      </w:r>
      <w:r w:rsidR="00867BCC" w:rsidRPr="00BA211E">
        <w:rPr>
          <w:rFonts w:ascii="Aptos" w:hAnsi="Aptos" w:cstheme="minorHAnsi"/>
          <w:bCs/>
          <w:sz w:val="24"/>
          <w:szCs w:val="24"/>
        </w:rPr>
        <w:t>st</w:t>
      </w:r>
    </w:p>
    <w:p w14:paraId="2B4A1623" w14:textId="77777777" w:rsidR="00867BCC" w:rsidRDefault="00867BCC" w:rsidP="00A8089D">
      <w:pPr>
        <w:pStyle w:val="ListParagraph"/>
        <w:spacing w:line="276" w:lineRule="auto"/>
        <w:ind w:left="450" w:right="-720" w:hanging="450"/>
        <w:contextualSpacing w:val="0"/>
        <w:rPr>
          <w:rFonts w:ascii="Aptos" w:hAnsi="Aptos" w:cstheme="minorHAnsi"/>
          <w:b/>
          <w:sz w:val="24"/>
          <w:szCs w:val="24"/>
        </w:rPr>
      </w:pPr>
    </w:p>
    <w:p w14:paraId="1495C6A8" w14:textId="5251E850" w:rsidR="004D4A85" w:rsidRPr="00FA5F82" w:rsidRDefault="00877517" w:rsidP="00A8089D">
      <w:pPr>
        <w:pStyle w:val="ListParagraph"/>
        <w:spacing w:line="276" w:lineRule="auto"/>
        <w:ind w:left="450" w:right="-720" w:hanging="450"/>
        <w:contextualSpacing w:val="0"/>
        <w:rPr>
          <w:rFonts w:ascii="Aptos" w:hAnsi="Aptos" w:cstheme="minorHAnsi"/>
          <w:b/>
          <w:bCs/>
          <w:sz w:val="24"/>
          <w:szCs w:val="24"/>
          <w:u w:val="single"/>
        </w:rPr>
      </w:pPr>
      <w:r w:rsidRPr="00FA5F82">
        <w:rPr>
          <w:rFonts w:ascii="Aptos" w:hAnsi="Aptos" w:cstheme="minorHAnsi"/>
          <w:b/>
          <w:sz w:val="24"/>
          <w:szCs w:val="24"/>
        </w:rPr>
        <w:t>8</w:t>
      </w:r>
      <w:r w:rsidR="00C35875" w:rsidRPr="00FA5F82">
        <w:rPr>
          <w:rFonts w:ascii="Aptos" w:hAnsi="Aptos" w:cstheme="minorHAnsi"/>
          <w:b/>
          <w:sz w:val="24"/>
          <w:szCs w:val="24"/>
        </w:rPr>
        <w:t>)</w:t>
      </w:r>
      <w:r w:rsidR="004034C7" w:rsidRPr="00FA5F82">
        <w:rPr>
          <w:rFonts w:ascii="Aptos" w:hAnsi="Aptos" w:cstheme="minorHAnsi"/>
          <w:b/>
          <w:sz w:val="24"/>
          <w:szCs w:val="24"/>
        </w:rPr>
        <w:t xml:space="preserve"> </w:t>
      </w:r>
      <w:r w:rsidR="00E03FCD" w:rsidRPr="00FA5F82">
        <w:rPr>
          <w:rFonts w:ascii="Aptos" w:hAnsi="Aptos" w:cstheme="minorHAnsi"/>
          <w:b/>
          <w:bCs/>
          <w:color w:val="002060"/>
          <w:sz w:val="24"/>
          <w:szCs w:val="24"/>
          <w:u w:val="single"/>
        </w:rPr>
        <w:t xml:space="preserve">Chamber </w:t>
      </w:r>
      <w:r w:rsidR="00907104" w:rsidRPr="00FA5F82">
        <w:rPr>
          <w:rFonts w:ascii="Aptos" w:hAnsi="Aptos" w:cstheme="minorHAnsi"/>
          <w:b/>
          <w:bCs/>
          <w:color w:val="002060"/>
          <w:sz w:val="24"/>
          <w:szCs w:val="24"/>
          <w:u w:val="single"/>
        </w:rPr>
        <w:t>Events</w:t>
      </w:r>
      <w:r w:rsidR="00E03FCD" w:rsidRPr="00FA5F82">
        <w:rPr>
          <w:rFonts w:ascii="Aptos" w:hAnsi="Aptos" w:cstheme="minorHAnsi"/>
          <w:b/>
          <w:bCs/>
          <w:color w:val="002060"/>
          <w:sz w:val="24"/>
          <w:szCs w:val="24"/>
          <w:u w:val="single"/>
        </w:rPr>
        <w:t xml:space="preserve"> &amp; Dates</w:t>
      </w:r>
    </w:p>
    <w:p w14:paraId="1B8F8738" w14:textId="5CE32B15" w:rsidR="00FB7D9C" w:rsidRPr="00FA5F82" w:rsidRDefault="003C5C53" w:rsidP="009D1F4A">
      <w:pPr>
        <w:pStyle w:val="ListParagraph"/>
        <w:spacing w:line="276" w:lineRule="auto"/>
        <w:ind w:left="450" w:right="-720" w:hanging="450"/>
        <w:contextualSpacing w:val="0"/>
        <w:rPr>
          <w:rFonts w:ascii="Aptos" w:hAnsi="Aptos" w:cstheme="minorHAnsi"/>
          <w:b/>
          <w:i/>
          <w:sz w:val="24"/>
          <w:szCs w:val="24"/>
        </w:rPr>
      </w:pPr>
      <w:bookmarkStart w:id="2" w:name="_Hlk21788203"/>
      <w:bookmarkStart w:id="3" w:name="_Hlk19462434"/>
      <w:r>
        <w:rPr>
          <w:rFonts w:ascii="Aptos" w:hAnsi="Aptos" w:cstheme="minorHAnsi"/>
          <w:b/>
          <w:i/>
          <w:sz w:val="24"/>
          <w:szCs w:val="24"/>
        </w:rPr>
        <w:t>Feb. &amp; March</w:t>
      </w:r>
      <w:r w:rsidR="005625DE" w:rsidRPr="00FA5F82">
        <w:rPr>
          <w:rFonts w:ascii="Aptos" w:hAnsi="Aptos" w:cstheme="minorHAnsi"/>
          <w:b/>
          <w:i/>
          <w:sz w:val="24"/>
          <w:szCs w:val="24"/>
        </w:rPr>
        <w:t xml:space="preserve"> Chamber Events/Activities</w:t>
      </w:r>
      <w:bookmarkEnd w:id="2"/>
      <w:bookmarkEnd w:id="3"/>
      <w:r w:rsidR="005625DE" w:rsidRPr="00FA5F82">
        <w:rPr>
          <w:rFonts w:ascii="Aptos" w:hAnsi="Aptos" w:cstheme="minorHAnsi"/>
          <w:sz w:val="24"/>
          <w:szCs w:val="24"/>
        </w:rPr>
        <w:t xml:space="preserve"> </w:t>
      </w:r>
    </w:p>
    <w:p w14:paraId="24316850" w14:textId="681D1042" w:rsidR="004D457C" w:rsidRDefault="004D457C" w:rsidP="00A8089D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Cordova Community Lunch: Fri., </w:t>
      </w: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Feb. 21</w:t>
      </w: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 </w:t>
      </w:r>
      <w:r w:rsidR="005E6F0C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(Infrastructure)</w:t>
      </w:r>
    </w:p>
    <w:p w14:paraId="598FF393" w14:textId="1029871F" w:rsidR="00EB786A" w:rsidRDefault="00EB786A" w:rsidP="00A8089D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Marketing Workshop for Members: </w:t>
      </w:r>
      <w:r w:rsidR="00891F0A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on., Feb. 25</w:t>
      </w:r>
    </w:p>
    <w:p w14:paraId="0035E771" w14:textId="77777777" w:rsidR="00387A66" w:rsidRDefault="009F0BF3" w:rsidP="009F0BF3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Navigating Your Online Membership: </w:t>
      </w: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on., Feb. 25</w:t>
      </w:r>
    </w:p>
    <w:p w14:paraId="07D7AD9D" w14:textId="77777777" w:rsidR="00931B5D" w:rsidRPr="00FA5F82" w:rsidRDefault="00931B5D" w:rsidP="00931B5D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Women’s Business Roundtable: Wed., </w:t>
      </w: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ar</w:t>
      </w: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. 5</w:t>
      </w:r>
    </w:p>
    <w:p w14:paraId="17F772D5" w14:textId="75670BB2" w:rsidR="00931B5D" w:rsidRDefault="00931B5D" w:rsidP="00931B5D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Business Connections Breakfast: Thurs., </w:t>
      </w: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ar</w:t>
      </w: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. </w:t>
      </w: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6</w:t>
      </w:r>
    </w:p>
    <w:p w14:paraId="133DD40F" w14:textId="35EB1E55" w:rsidR="003570D7" w:rsidRDefault="00A262E3" w:rsidP="00931B5D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Documentary Film Festival: Fri-Sun</w:t>
      </w:r>
      <w:r w:rsidR="00D73178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., Mar. 7-9</w:t>
      </w:r>
    </w:p>
    <w:p w14:paraId="44B3CF06" w14:textId="0A7A3BA0" w:rsidR="00AF3766" w:rsidRPr="004D457C" w:rsidRDefault="00AF3766" w:rsidP="004D457C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Ambassadors’ Meeting: Mon. </w:t>
      </w: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ar</w:t>
      </w: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. 10 </w:t>
      </w:r>
    </w:p>
    <w:p w14:paraId="56F1E9A9" w14:textId="6B02EA45" w:rsidR="0015131E" w:rsidRPr="003C5C53" w:rsidRDefault="003C5C53" w:rsidP="003C5C53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Government Relations: Tue., </w:t>
      </w:r>
      <w:r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ar</w:t>
      </w: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. 11 </w:t>
      </w:r>
    </w:p>
    <w:p w14:paraId="22726DBE" w14:textId="34EBB0E0" w:rsidR="009B0677" w:rsidRPr="003C5C53" w:rsidRDefault="00D26052" w:rsidP="003C5C53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Hwy 50 Power Lunch: Fri., </w:t>
      </w:r>
      <w:r w:rsidR="003C5C53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ar</w:t>
      </w:r>
      <w:r w:rsidR="0015131E"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. 14</w:t>
      </w:r>
    </w:p>
    <w:p w14:paraId="2C857BC2" w14:textId="0C9330A2" w:rsidR="006510BF" w:rsidRPr="00FA5F82" w:rsidRDefault="00193BA7" w:rsidP="00A668CA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lastRenderedPageBreak/>
        <w:t xml:space="preserve">Leadership Rancho Cordova: Thu., </w:t>
      </w:r>
      <w:r w:rsidR="003C5C53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ar</w:t>
      </w: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. 13</w:t>
      </w:r>
    </w:p>
    <w:p w14:paraId="71E209E3" w14:textId="48512B39" w:rsidR="00FE5026" w:rsidRPr="00FA5F82" w:rsidRDefault="00FE5026" w:rsidP="00A8089D">
      <w:pPr>
        <w:pStyle w:val="ListParagraph"/>
        <w:numPr>
          <w:ilvl w:val="0"/>
          <w:numId w:val="8"/>
        </w:numPr>
        <w:spacing w:line="276" w:lineRule="auto"/>
        <w:ind w:left="720"/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Cordova Community Lunch: Fri., </w:t>
      </w:r>
      <w:r w:rsidR="003C5C53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Mar</w:t>
      </w:r>
      <w:r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 xml:space="preserve">. </w:t>
      </w:r>
      <w:r w:rsidR="00A668CA" w:rsidRPr="00FA5F82">
        <w:rPr>
          <w:rFonts w:ascii="Aptos" w:hAnsi="Aptos" w:cstheme="minorHAnsi"/>
          <w:i/>
          <w:iCs/>
          <w:color w:val="1F3864" w:themeColor="accent1" w:themeShade="80"/>
          <w:sz w:val="24"/>
          <w:szCs w:val="24"/>
        </w:rPr>
        <w:t>21</w:t>
      </w:r>
    </w:p>
    <w:p w14:paraId="2BE39B7F" w14:textId="77777777" w:rsidR="00C97F46" w:rsidRPr="00FA5F82" w:rsidRDefault="00C97F46" w:rsidP="00A8089D">
      <w:pPr>
        <w:pStyle w:val="ListParagraph"/>
        <w:spacing w:line="276" w:lineRule="auto"/>
        <w:rPr>
          <w:rFonts w:ascii="Aptos" w:hAnsi="Aptos" w:cstheme="minorHAnsi"/>
          <w:b/>
          <w:bCs/>
          <w:color w:val="833C0B" w:themeColor="accent2" w:themeShade="80"/>
          <w:sz w:val="24"/>
          <w:szCs w:val="24"/>
          <w:u w:val="single"/>
        </w:rPr>
      </w:pPr>
    </w:p>
    <w:p w14:paraId="7586929B" w14:textId="60A16D1B" w:rsidR="005B19AC" w:rsidRPr="00FA5F82" w:rsidRDefault="00907104" w:rsidP="00A8089D">
      <w:pPr>
        <w:pStyle w:val="ListParagraph"/>
        <w:spacing w:line="276" w:lineRule="auto"/>
        <w:rPr>
          <w:rFonts w:ascii="Aptos" w:hAnsi="Aptos" w:cstheme="minorHAnsi"/>
          <w:b/>
          <w:bCs/>
          <w:color w:val="1F3864" w:themeColor="accent1" w:themeShade="80"/>
          <w:sz w:val="24"/>
          <w:szCs w:val="24"/>
          <w:u w:val="single"/>
        </w:rPr>
      </w:pPr>
      <w:r w:rsidRPr="00FA5F82">
        <w:rPr>
          <w:rFonts w:ascii="Aptos" w:hAnsi="Aptos" w:cstheme="minorHAnsi"/>
          <w:b/>
          <w:bCs/>
          <w:color w:val="833C0B" w:themeColor="accent2" w:themeShade="80"/>
          <w:sz w:val="24"/>
          <w:szCs w:val="24"/>
          <w:u w:val="single"/>
        </w:rPr>
        <w:t>MAJOR EVENTS</w:t>
      </w:r>
    </w:p>
    <w:p w14:paraId="43E8CD72" w14:textId="500E5896" w:rsidR="00CB5EF8" w:rsidRPr="00BA211E" w:rsidRDefault="00CB5EF8" w:rsidP="00A8089D">
      <w:pPr>
        <w:pStyle w:val="ListParagraph"/>
        <w:numPr>
          <w:ilvl w:val="0"/>
          <w:numId w:val="20"/>
        </w:numPr>
        <w:spacing w:line="276" w:lineRule="auto"/>
        <w:rPr>
          <w:rFonts w:ascii="Aptos" w:hAnsi="Aptos" w:cstheme="minorHAnsi"/>
          <w:i/>
          <w:iCs/>
          <w:strike/>
          <w:color w:val="833C0B" w:themeColor="accent2" w:themeShade="80"/>
          <w:sz w:val="24"/>
          <w:szCs w:val="24"/>
        </w:rPr>
      </w:pPr>
      <w:r w:rsidRPr="00BA211E">
        <w:rPr>
          <w:rFonts w:ascii="Aptos" w:hAnsi="Aptos" w:cstheme="minorHAnsi"/>
          <w:i/>
          <w:iCs/>
          <w:strike/>
          <w:color w:val="833C0B" w:themeColor="accent2" w:themeShade="80"/>
          <w:sz w:val="24"/>
          <w:szCs w:val="24"/>
        </w:rPr>
        <w:t xml:space="preserve">Business Outlook – Friday, </w:t>
      </w:r>
      <w:r w:rsidR="00C97F46" w:rsidRPr="00BA211E">
        <w:rPr>
          <w:rFonts w:ascii="Aptos" w:hAnsi="Aptos" w:cstheme="minorHAnsi"/>
          <w:i/>
          <w:iCs/>
          <w:strike/>
          <w:color w:val="833C0B" w:themeColor="accent2" w:themeShade="80"/>
          <w:sz w:val="24"/>
          <w:szCs w:val="24"/>
        </w:rPr>
        <w:t>January 31</w:t>
      </w:r>
    </w:p>
    <w:p w14:paraId="4F6A1D09" w14:textId="601EE000" w:rsidR="00C97F46" w:rsidRPr="00FA5F82" w:rsidRDefault="00C97F46" w:rsidP="00A8089D">
      <w:pPr>
        <w:pStyle w:val="ListParagraph"/>
        <w:numPr>
          <w:ilvl w:val="0"/>
          <w:numId w:val="20"/>
        </w:numPr>
        <w:spacing w:line="276" w:lineRule="auto"/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 xml:space="preserve">Business Expo &amp; Job Faire </w:t>
      </w:r>
      <w:r w:rsidR="00B31F03"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>– Thursday, June 26</w:t>
      </w:r>
    </w:p>
    <w:p w14:paraId="3A63E203" w14:textId="4FEF8CA6" w:rsidR="00B31F03" w:rsidRPr="00FA5F82" w:rsidRDefault="00B31F03" w:rsidP="00A8089D">
      <w:pPr>
        <w:pStyle w:val="ListParagraph"/>
        <w:numPr>
          <w:ilvl w:val="0"/>
          <w:numId w:val="20"/>
        </w:numPr>
        <w:spacing w:line="276" w:lineRule="auto"/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>27</w:t>
      </w:r>
      <w:r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  <w:vertAlign w:val="superscript"/>
        </w:rPr>
        <w:t>th</w:t>
      </w:r>
      <w:r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 xml:space="preserve"> Annual Golf Tournament </w:t>
      </w:r>
      <w:r w:rsidR="00CD566B"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>–</w:t>
      </w:r>
      <w:r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 xml:space="preserve"> Fr</w:t>
      </w:r>
      <w:r w:rsidR="00CD566B"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>i., September</w:t>
      </w:r>
      <w:r w:rsidR="0049008F"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 xml:space="preserve"> 26</w:t>
      </w:r>
    </w:p>
    <w:p w14:paraId="263DB3CD" w14:textId="0C521FEC" w:rsidR="0049008F" w:rsidRPr="00FA5F82" w:rsidRDefault="0049008F" w:rsidP="00A8089D">
      <w:pPr>
        <w:pStyle w:val="ListParagraph"/>
        <w:numPr>
          <w:ilvl w:val="0"/>
          <w:numId w:val="20"/>
        </w:numPr>
        <w:spacing w:line="276" w:lineRule="auto"/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 xml:space="preserve">State of the City – Wed., November </w:t>
      </w:r>
      <w:r w:rsidR="00700896"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>5</w:t>
      </w:r>
    </w:p>
    <w:p w14:paraId="0EA4B3D1" w14:textId="0035AA98" w:rsidR="00700896" w:rsidRPr="00FA5F82" w:rsidRDefault="00700896" w:rsidP="00A8089D">
      <w:pPr>
        <w:pStyle w:val="ListParagraph"/>
        <w:numPr>
          <w:ilvl w:val="0"/>
          <w:numId w:val="20"/>
        </w:numPr>
        <w:spacing w:line="276" w:lineRule="auto"/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</w:pPr>
      <w:r w:rsidRPr="00FA5F82"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  <w:t>Holiday Craft Faire – Thu., November 20</w:t>
      </w:r>
    </w:p>
    <w:p w14:paraId="2AF50522" w14:textId="77777777" w:rsidR="00285E72" w:rsidRPr="00FA5F82" w:rsidRDefault="00285E72" w:rsidP="00A8089D">
      <w:pPr>
        <w:pStyle w:val="ListParagraph"/>
        <w:spacing w:line="276" w:lineRule="auto"/>
        <w:rPr>
          <w:rFonts w:ascii="Aptos" w:hAnsi="Aptos" w:cstheme="minorHAnsi"/>
          <w:i/>
          <w:iCs/>
          <w:color w:val="833C0B" w:themeColor="accent2" w:themeShade="80"/>
          <w:sz w:val="24"/>
          <w:szCs w:val="24"/>
        </w:rPr>
      </w:pPr>
    </w:p>
    <w:p w14:paraId="213FA86F" w14:textId="3CE38BD4" w:rsidR="0055397F" w:rsidRPr="00FA5F82" w:rsidRDefault="00C368F4" w:rsidP="00A8089D">
      <w:pPr>
        <w:spacing w:line="276" w:lineRule="auto"/>
        <w:ind w:left="450" w:right="-720" w:hanging="450"/>
        <w:rPr>
          <w:rFonts w:ascii="Aptos" w:hAnsi="Aptos" w:cstheme="minorHAnsi"/>
          <w:b/>
          <w:color w:val="833C0B" w:themeColor="accent2" w:themeShade="80"/>
          <w:sz w:val="24"/>
          <w:szCs w:val="24"/>
        </w:rPr>
      </w:pPr>
      <w:r w:rsidRPr="00FA5F82">
        <w:rPr>
          <w:rFonts w:ascii="Aptos" w:hAnsi="Aptos" w:cstheme="minorHAnsi"/>
          <w:b/>
          <w:sz w:val="24"/>
          <w:szCs w:val="24"/>
        </w:rPr>
        <w:t>8</w:t>
      </w:r>
      <w:r w:rsidR="004E2984" w:rsidRPr="00FA5F82">
        <w:rPr>
          <w:rFonts w:ascii="Aptos" w:hAnsi="Aptos" w:cstheme="minorHAnsi"/>
          <w:b/>
          <w:sz w:val="24"/>
          <w:szCs w:val="24"/>
        </w:rPr>
        <w:t>) Items</w:t>
      </w:r>
      <w:r w:rsidR="003A27CC" w:rsidRPr="00FA5F82">
        <w:rPr>
          <w:rFonts w:ascii="Aptos" w:hAnsi="Aptos" w:cstheme="minorHAnsi"/>
          <w:b/>
          <w:sz w:val="24"/>
          <w:szCs w:val="24"/>
        </w:rPr>
        <w:t xml:space="preserve"> for Future Agendas &amp; </w:t>
      </w:r>
      <w:r w:rsidR="0055397F" w:rsidRPr="00FA5F82">
        <w:rPr>
          <w:rFonts w:ascii="Aptos" w:hAnsi="Aptos" w:cstheme="minorHAnsi"/>
          <w:b/>
          <w:sz w:val="24"/>
          <w:szCs w:val="24"/>
        </w:rPr>
        <w:t xml:space="preserve">Adjournment </w:t>
      </w:r>
    </w:p>
    <w:p w14:paraId="222D78ED" w14:textId="77777777" w:rsidR="0055397F" w:rsidRPr="00FA5F82" w:rsidRDefault="0055397F" w:rsidP="00A8089D">
      <w:pPr>
        <w:tabs>
          <w:tab w:val="left" w:pos="360"/>
        </w:tabs>
        <w:spacing w:line="276" w:lineRule="auto"/>
        <w:ind w:left="720" w:right="-720" w:hanging="450"/>
        <w:rPr>
          <w:rFonts w:ascii="Aptos" w:hAnsi="Aptos" w:cstheme="minorHAnsi"/>
          <w:b/>
          <w:sz w:val="24"/>
          <w:szCs w:val="24"/>
        </w:rPr>
      </w:pPr>
    </w:p>
    <w:p w14:paraId="04D95933" w14:textId="47C71AE2" w:rsidR="0055397F" w:rsidRPr="00FA5F82" w:rsidRDefault="004146CD" w:rsidP="00A8089D">
      <w:pPr>
        <w:tabs>
          <w:tab w:val="left" w:pos="360"/>
        </w:tabs>
        <w:spacing w:line="276" w:lineRule="auto"/>
        <w:rPr>
          <w:rFonts w:ascii="Aptos" w:hAnsi="Aptos" w:cstheme="minorHAnsi"/>
          <w:b/>
          <w:sz w:val="24"/>
          <w:szCs w:val="24"/>
        </w:rPr>
      </w:pPr>
      <w:r w:rsidRPr="00FA5F82">
        <w:rPr>
          <w:rFonts w:ascii="Aptos" w:hAnsi="Aptos" w:cstheme="minorHAnsi"/>
          <w:b/>
          <w:sz w:val="24"/>
          <w:szCs w:val="24"/>
        </w:rPr>
        <w:t>The n</w:t>
      </w:r>
      <w:r w:rsidR="001504C1" w:rsidRPr="00FA5F82">
        <w:rPr>
          <w:rFonts w:ascii="Aptos" w:hAnsi="Aptos" w:cstheme="minorHAnsi"/>
          <w:b/>
          <w:sz w:val="24"/>
          <w:szCs w:val="24"/>
        </w:rPr>
        <w:t>ext b</w:t>
      </w:r>
      <w:r w:rsidR="0055397F" w:rsidRPr="00FA5F82">
        <w:rPr>
          <w:rFonts w:ascii="Aptos" w:hAnsi="Aptos" w:cstheme="minorHAnsi"/>
          <w:b/>
          <w:sz w:val="24"/>
          <w:szCs w:val="24"/>
        </w:rPr>
        <w:t>oard meeting</w:t>
      </w:r>
      <w:r w:rsidR="00146018" w:rsidRPr="00FA5F82">
        <w:rPr>
          <w:rFonts w:ascii="Aptos" w:hAnsi="Aptos" w:cstheme="minorHAnsi"/>
          <w:b/>
          <w:sz w:val="24"/>
          <w:szCs w:val="24"/>
        </w:rPr>
        <w:t xml:space="preserve"> </w:t>
      </w:r>
      <w:r w:rsidR="001504C1" w:rsidRPr="00FA5F82">
        <w:rPr>
          <w:rFonts w:ascii="Aptos" w:hAnsi="Aptos" w:cstheme="minorHAnsi"/>
          <w:b/>
          <w:sz w:val="24"/>
          <w:szCs w:val="24"/>
        </w:rPr>
        <w:t xml:space="preserve">is </w:t>
      </w:r>
      <w:r w:rsidR="009D42B4" w:rsidRPr="00FA5F82">
        <w:rPr>
          <w:rFonts w:ascii="Aptos" w:hAnsi="Aptos" w:cstheme="minorHAnsi"/>
          <w:b/>
          <w:sz w:val="24"/>
          <w:szCs w:val="24"/>
        </w:rPr>
        <w:t>Thursday</w:t>
      </w:r>
      <w:r w:rsidR="00836F3C" w:rsidRPr="00FA5F82">
        <w:rPr>
          <w:rFonts w:ascii="Aptos" w:hAnsi="Aptos" w:cstheme="minorHAnsi"/>
          <w:b/>
          <w:sz w:val="24"/>
          <w:szCs w:val="24"/>
        </w:rPr>
        <w:t xml:space="preserve">, </w:t>
      </w:r>
      <w:r w:rsidR="00DA26F1">
        <w:rPr>
          <w:rFonts w:ascii="Aptos" w:hAnsi="Aptos" w:cstheme="minorHAnsi"/>
          <w:b/>
          <w:sz w:val="24"/>
          <w:szCs w:val="24"/>
        </w:rPr>
        <w:t>March</w:t>
      </w:r>
      <w:r w:rsidR="00836F3C" w:rsidRPr="00FA5F82">
        <w:rPr>
          <w:rFonts w:ascii="Aptos" w:hAnsi="Aptos" w:cstheme="minorHAnsi"/>
          <w:b/>
          <w:sz w:val="24"/>
          <w:szCs w:val="24"/>
        </w:rPr>
        <w:t xml:space="preserve"> </w:t>
      </w:r>
      <w:r w:rsidR="004E2984" w:rsidRPr="00FA5F82">
        <w:rPr>
          <w:rFonts w:ascii="Aptos" w:hAnsi="Aptos" w:cstheme="minorHAnsi"/>
          <w:b/>
          <w:sz w:val="24"/>
          <w:szCs w:val="24"/>
        </w:rPr>
        <w:t>20</w:t>
      </w:r>
      <w:r w:rsidR="00836F3C" w:rsidRPr="00FA5F82">
        <w:rPr>
          <w:rFonts w:ascii="Aptos" w:hAnsi="Aptos" w:cstheme="minorHAnsi"/>
          <w:b/>
          <w:sz w:val="24"/>
          <w:szCs w:val="24"/>
        </w:rPr>
        <w:t xml:space="preserve">, </w:t>
      </w:r>
      <w:r w:rsidR="009D42B4" w:rsidRPr="00FA5F82">
        <w:rPr>
          <w:rFonts w:ascii="Aptos" w:hAnsi="Aptos" w:cstheme="minorHAnsi"/>
          <w:b/>
          <w:sz w:val="24"/>
          <w:szCs w:val="24"/>
        </w:rPr>
        <w:t>8</w:t>
      </w:r>
      <w:r w:rsidR="00836F3C" w:rsidRPr="00FA5F82">
        <w:rPr>
          <w:rFonts w:ascii="Aptos" w:hAnsi="Aptos" w:cstheme="minorHAnsi"/>
          <w:b/>
          <w:sz w:val="24"/>
          <w:szCs w:val="24"/>
        </w:rPr>
        <w:t>:30 am to 10:</w:t>
      </w:r>
      <w:r w:rsidR="009D42B4" w:rsidRPr="00FA5F82">
        <w:rPr>
          <w:rFonts w:ascii="Aptos" w:hAnsi="Aptos" w:cstheme="minorHAnsi"/>
          <w:b/>
          <w:sz w:val="24"/>
          <w:szCs w:val="24"/>
        </w:rPr>
        <w:t>0</w:t>
      </w:r>
      <w:r w:rsidR="00836F3C" w:rsidRPr="00FA5F82">
        <w:rPr>
          <w:rFonts w:ascii="Aptos" w:hAnsi="Aptos" w:cstheme="minorHAnsi"/>
          <w:b/>
          <w:sz w:val="24"/>
          <w:szCs w:val="24"/>
        </w:rPr>
        <w:t>0 am</w:t>
      </w:r>
      <w:r w:rsidR="004E2984" w:rsidRPr="00FA5F82">
        <w:rPr>
          <w:rFonts w:ascii="Aptos" w:hAnsi="Aptos" w:cstheme="minorHAnsi"/>
          <w:b/>
          <w:sz w:val="24"/>
          <w:szCs w:val="24"/>
        </w:rPr>
        <w:t>.</w:t>
      </w:r>
    </w:p>
    <w:p w14:paraId="65F440C3" w14:textId="66657166" w:rsidR="00B3372E" w:rsidRPr="00FA5F82" w:rsidRDefault="00B3372E" w:rsidP="00A8089D">
      <w:pPr>
        <w:tabs>
          <w:tab w:val="left" w:pos="360"/>
        </w:tabs>
        <w:spacing w:line="276" w:lineRule="auto"/>
        <w:rPr>
          <w:rFonts w:ascii="Aptos" w:hAnsi="Aptos" w:cstheme="minorHAnsi"/>
          <w:b/>
          <w:sz w:val="24"/>
          <w:szCs w:val="24"/>
        </w:rPr>
      </w:pPr>
    </w:p>
    <w:p w14:paraId="507940A5" w14:textId="77777777" w:rsidR="00CB2DAE" w:rsidRPr="00FA5F82" w:rsidRDefault="00CB2DAE" w:rsidP="00CB2DAE">
      <w:pPr>
        <w:pStyle w:val="PlainText"/>
        <w:numPr>
          <w:ilvl w:val="0"/>
          <w:numId w:val="33"/>
        </w:numPr>
        <w:tabs>
          <w:tab w:val="left" w:pos="360"/>
        </w:tabs>
        <w:spacing w:line="276" w:lineRule="auto"/>
        <w:rPr>
          <w:rFonts w:ascii="Aptos" w:hAnsi="Aptos" w:cstheme="minorHAnsi"/>
          <w:i/>
          <w:sz w:val="24"/>
          <w:szCs w:val="24"/>
        </w:rPr>
      </w:pPr>
      <w:r w:rsidRPr="00FA5F82">
        <w:rPr>
          <w:rFonts w:ascii="Aptos" w:hAnsi="Aptos" w:cstheme="minorHAnsi"/>
          <w:i/>
          <w:sz w:val="24"/>
          <w:szCs w:val="24"/>
        </w:rPr>
        <w:t xml:space="preserve">The </w:t>
      </w:r>
      <w:r w:rsidRPr="00FA5F82">
        <w:rPr>
          <w:rFonts w:ascii="Aptos" w:hAnsi="Aptos" w:cstheme="minorHAnsi"/>
          <w:i/>
          <w:color w:val="2A2A2A"/>
          <w:sz w:val="24"/>
          <w:szCs w:val="24"/>
        </w:rPr>
        <w:t>Catalyst</w:t>
      </w:r>
      <w:r w:rsidRPr="00FA5F82">
        <w:rPr>
          <w:rFonts w:ascii="Aptos" w:hAnsi="Aptos" w:cstheme="minorHAnsi"/>
          <w:i/>
          <w:sz w:val="24"/>
          <w:szCs w:val="24"/>
        </w:rPr>
        <w:t xml:space="preserve"> for Business Growth</w:t>
      </w:r>
    </w:p>
    <w:p w14:paraId="56B1CAF0" w14:textId="77777777" w:rsidR="00CB2DAE" w:rsidRPr="00FA5F82" w:rsidRDefault="00CB2DAE" w:rsidP="00CB2DAE">
      <w:pPr>
        <w:pStyle w:val="PlainText"/>
        <w:numPr>
          <w:ilvl w:val="0"/>
          <w:numId w:val="33"/>
        </w:numPr>
        <w:tabs>
          <w:tab w:val="left" w:pos="360"/>
        </w:tabs>
        <w:spacing w:line="276" w:lineRule="auto"/>
        <w:rPr>
          <w:rFonts w:ascii="Aptos" w:hAnsi="Aptos" w:cstheme="minorHAnsi"/>
          <w:i/>
          <w:sz w:val="24"/>
          <w:szCs w:val="24"/>
        </w:rPr>
      </w:pPr>
      <w:r w:rsidRPr="00FA5F82">
        <w:rPr>
          <w:rFonts w:ascii="Aptos" w:hAnsi="Aptos" w:cstheme="minorHAnsi"/>
          <w:i/>
          <w:sz w:val="24"/>
          <w:szCs w:val="24"/>
        </w:rPr>
        <w:t xml:space="preserve">The </w:t>
      </w:r>
      <w:r w:rsidRPr="00FA5F82">
        <w:rPr>
          <w:rFonts w:ascii="Aptos" w:hAnsi="Aptos" w:cstheme="minorHAnsi"/>
          <w:i/>
          <w:color w:val="2A2A2A"/>
          <w:sz w:val="24"/>
          <w:szCs w:val="24"/>
        </w:rPr>
        <w:t>Convener</w:t>
      </w:r>
      <w:r w:rsidRPr="00FA5F82">
        <w:rPr>
          <w:rFonts w:ascii="Aptos" w:hAnsi="Aptos" w:cstheme="minorHAnsi"/>
          <w:i/>
          <w:sz w:val="24"/>
          <w:szCs w:val="24"/>
        </w:rPr>
        <w:t xml:space="preserve"> of Leaders &amp; Influencers who make things happen</w:t>
      </w:r>
    </w:p>
    <w:p w14:paraId="5CBC39DC" w14:textId="7DC34096" w:rsidR="00B3372E" w:rsidRPr="00FA5F82" w:rsidRDefault="00CB2DAE" w:rsidP="00CB2DAE">
      <w:pPr>
        <w:pStyle w:val="PlainText"/>
        <w:numPr>
          <w:ilvl w:val="0"/>
          <w:numId w:val="1"/>
        </w:numPr>
        <w:spacing w:line="276" w:lineRule="auto"/>
        <w:ind w:left="720"/>
        <w:rPr>
          <w:rFonts w:ascii="Aptos" w:hAnsi="Aptos" w:cstheme="minorHAnsi"/>
          <w:i/>
          <w:sz w:val="24"/>
          <w:szCs w:val="24"/>
        </w:rPr>
      </w:pPr>
      <w:r w:rsidRPr="00FA5F82">
        <w:rPr>
          <w:rFonts w:ascii="Aptos" w:hAnsi="Aptos" w:cstheme="minorHAnsi"/>
          <w:i/>
          <w:sz w:val="24"/>
          <w:szCs w:val="24"/>
        </w:rPr>
        <w:t xml:space="preserve">The </w:t>
      </w:r>
      <w:r w:rsidRPr="00FA5F82">
        <w:rPr>
          <w:rFonts w:ascii="Aptos" w:hAnsi="Aptos" w:cstheme="minorHAnsi"/>
          <w:i/>
          <w:color w:val="2A2A2A"/>
          <w:sz w:val="24"/>
          <w:szCs w:val="24"/>
        </w:rPr>
        <w:t>Champion</w:t>
      </w:r>
      <w:r w:rsidRPr="00FA5F82">
        <w:rPr>
          <w:rFonts w:ascii="Aptos" w:hAnsi="Aptos" w:cstheme="minorHAnsi"/>
          <w:i/>
          <w:sz w:val="24"/>
          <w:szCs w:val="24"/>
        </w:rPr>
        <w:t xml:space="preserve"> for a Stronger Community</w:t>
      </w:r>
    </w:p>
    <w:p w14:paraId="56153B7A" w14:textId="37197F3A" w:rsidR="001F1B13" w:rsidRPr="00FA5F82" w:rsidRDefault="001F1B13" w:rsidP="001F1B13">
      <w:pPr>
        <w:tabs>
          <w:tab w:val="left" w:pos="360"/>
        </w:tabs>
        <w:spacing w:line="276" w:lineRule="auto"/>
        <w:ind w:right="-36"/>
        <w:rPr>
          <w:rFonts w:ascii="Aptos" w:hAnsi="Aptos" w:cstheme="minorHAnsi"/>
          <w:b/>
          <w:sz w:val="24"/>
          <w:szCs w:val="24"/>
        </w:rPr>
      </w:pPr>
    </w:p>
    <w:sectPr w:rsidR="001F1B13" w:rsidRPr="00FA5F82" w:rsidSect="00FA5F82">
      <w:type w:val="continuous"/>
      <w:pgSz w:w="12240" w:h="15840"/>
      <w:pgMar w:top="1080" w:right="1080" w:bottom="1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26AEA" w14:textId="77777777" w:rsidR="001508D8" w:rsidRDefault="001508D8" w:rsidP="00EE21A1">
      <w:r>
        <w:separator/>
      </w:r>
    </w:p>
  </w:endnote>
  <w:endnote w:type="continuationSeparator" w:id="0">
    <w:p w14:paraId="7CE88206" w14:textId="77777777" w:rsidR="001508D8" w:rsidRDefault="001508D8" w:rsidP="00EE21A1">
      <w:r>
        <w:continuationSeparator/>
      </w:r>
    </w:p>
  </w:endnote>
  <w:endnote w:type="continuationNotice" w:id="1">
    <w:p w14:paraId="347E67D6" w14:textId="77777777" w:rsidR="001508D8" w:rsidRDefault="001508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2095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818B4" w14:textId="70ED867A" w:rsidR="00EE21A1" w:rsidRDefault="00EE21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9FABE1" w14:textId="77777777" w:rsidR="00EE21A1" w:rsidRDefault="00EE21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BFFA7" w14:textId="77777777" w:rsidR="001508D8" w:rsidRDefault="001508D8" w:rsidP="00EE21A1">
      <w:r>
        <w:separator/>
      </w:r>
    </w:p>
  </w:footnote>
  <w:footnote w:type="continuationSeparator" w:id="0">
    <w:p w14:paraId="259FC3E2" w14:textId="77777777" w:rsidR="001508D8" w:rsidRDefault="001508D8" w:rsidP="00EE21A1">
      <w:r>
        <w:continuationSeparator/>
      </w:r>
    </w:p>
  </w:footnote>
  <w:footnote w:type="continuationNotice" w:id="1">
    <w:p w14:paraId="63A97182" w14:textId="77777777" w:rsidR="001508D8" w:rsidRDefault="001508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F8995" w14:textId="7AFC8E73" w:rsidR="00EE21A1" w:rsidRDefault="00EE21A1" w:rsidP="00EE21A1">
    <w:pPr>
      <w:pStyle w:val="Header"/>
      <w:jc w:val="center"/>
    </w:pPr>
    <w:r>
      <w:rPr>
        <w:noProof/>
      </w:rPr>
      <w:drawing>
        <wp:inline distT="0" distB="0" distL="0" distR="0" wp14:anchorId="1F86EE9E" wp14:editId="141CA563">
          <wp:extent cx="1615440" cy="517622"/>
          <wp:effectExtent l="0" t="0" r="3810" b="0"/>
          <wp:docPr id="1389423188" name="Picture 13894231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36694" cy="5244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D0A24"/>
    <w:multiLevelType w:val="hybridMultilevel"/>
    <w:tmpl w:val="B5B214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665747"/>
    <w:multiLevelType w:val="hybridMultilevel"/>
    <w:tmpl w:val="782817B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42C43D7"/>
    <w:multiLevelType w:val="hybridMultilevel"/>
    <w:tmpl w:val="AA946D6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4F3082C"/>
    <w:multiLevelType w:val="hybridMultilevel"/>
    <w:tmpl w:val="E48440E6"/>
    <w:lvl w:ilvl="0" w:tplc="7AD0FE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DF45BC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2C2289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360751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60677F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B8834D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5D23E7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0262C1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3D8AB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7529E8"/>
    <w:multiLevelType w:val="hybridMultilevel"/>
    <w:tmpl w:val="EBF0E18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C4864EF"/>
    <w:multiLevelType w:val="hybridMultilevel"/>
    <w:tmpl w:val="CECE7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95A3C"/>
    <w:multiLevelType w:val="hybridMultilevel"/>
    <w:tmpl w:val="1666B682"/>
    <w:lvl w:ilvl="0" w:tplc="1A70B17A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b/>
      </w:rPr>
    </w:lvl>
    <w:lvl w:ilvl="1" w:tplc="E6EA21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7BFC18A2">
      <w:start w:val="1"/>
      <w:numFmt w:val="bullet"/>
      <w:lvlText w:val="o"/>
      <w:lvlJc w:val="left"/>
      <w:pPr>
        <w:tabs>
          <w:tab w:val="num" w:pos="1080"/>
        </w:tabs>
        <w:ind w:left="360" w:firstLine="720"/>
      </w:pPr>
      <w:rPr>
        <w:rFonts w:ascii="Courier New" w:hAnsi="Courier New" w:hint="default"/>
      </w:rPr>
    </w:lvl>
    <w:lvl w:ilvl="3" w:tplc="4FF2802E">
      <w:start w:val="1"/>
      <w:numFmt w:val="bullet"/>
      <w:lvlText w:val=""/>
      <w:lvlJc w:val="left"/>
      <w:pPr>
        <w:tabs>
          <w:tab w:val="num" w:pos="1440"/>
        </w:tabs>
        <w:ind w:left="360" w:firstLine="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" w:firstLine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1F1CC11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60CE192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2B32A7A0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0D827275"/>
    <w:multiLevelType w:val="hybridMultilevel"/>
    <w:tmpl w:val="77AA5B6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2A579B0"/>
    <w:multiLevelType w:val="hybridMultilevel"/>
    <w:tmpl w:val="3AC4B9F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3100AC0"/>
    <w:multiLevelType w:val="hybridMultilevel"/>
    <w:tmpl w:val="CCFA112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35C64BA"/>
    <w:multiLevelType w:val="hybridMultilevel"/>
    <w:tmpl w:val="1B1EBB58"/>
    <w:lvl w:ilvl="0" w:tplc="31B68D5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4A4032"/>
    <w:multiLevelType w:val="hybridMultilevel"/>
    <w:tmpl w:val="8FAA039C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2" w15:restartNumberingAfterBreak="0">
    <w:nsid w:val="16B851D9"/>
    <w:multiLevelType w:val="hybridMultilevel"/>
    <w:tmpl w:val="836EB97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A3D45A0"/>
    <w:multiLevelType w:val="hybridMultilevel"/>
    <w:tmpl w:val="771CD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30124D1"/>
    <w:multiLevelType w:val="hybridMultilevel"/>
    <w:tmpl w:val="CEFAE7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86C70"/>
    <w:multiLevelType w:val="hybridMultilevel"/>
    <w:tmpl w:val="D7AA528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D35DE3"/>
    <w:multiLevelType w:val="hybridMultilevel"/>
    <w:tmpl w:val="EB2ECA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90F54B8"/>
    <w:multiLevelType w:val="hybridMultilevel"/>
    <w:tmpl w:val="C2EC59E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1554219"/>
    <w:multiLevelType w:val="hybridMultilevel"/>
    <w:tmpl w:val="F752C46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177649B"/>
    <w:multiLevelType w:val="hybridMultilevel"/>
    <w:tmpl w:val="757471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31BE0FD4"/>
    <w:multiLevelType w:val="hybridMultilevel"/>
    <w:tmpl w:val="F920E4A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72D5B91"/>
    <w:multiLevelType w:val="hybridMultilevel"/>
    <w:tmpl w:val="436E604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 w15:restartNumberingAfterBreak="0">
    <w:nsid w:val="4B275694"/>
    <w:multiLevelType w:val="hybridMultilevel"/>
    <w:tmpl w:val="94B4218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BE25F96"/>
    <w:multiLevelType w:val="hybridMultilevel"/>
    <w:tmpl w:val="80EA28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D260B8"/>
    <w:multiLevelType w:val="hybridMultilevel"/>
    <w:tmpl w:val="8E2C9C5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253745B"/>
    <w:multiLevelType w:val="hybridMultilevel"/>
    <w:tmpl w:val="3C782B5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29E4DCF"/>
    <w:multiLevelType w:val="hybridMultilevel"/>
    <w:tmpl w:val="8744A04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537165DC"/>
    <w:multiLevelType w:val="hybridMultilevel"/>
    <w:tmpl w:val="FE189D2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5963B5"/>
    <w:multiLevelType w:val="hybridMultilevel"/>
    <w:tmpl w:val="993E6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0943D65"/>
    <w:multiLevelType w:val="hybridMultilevel"/>
    <w:tmpl w:val="1518A3D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3375676"/>
    <w:multiLevelType w:val="hybridMultilevel"/>
    <w:tmpl w:val="75C68D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BC36C0"/>
    <w:multiLevelType w:val="hybridMultilevel"/>
    <w:tmpl w:val="BEBCE11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7646249E"/>
    <w:multiLevelType w:val="hybridMultilevel"/>
    <w:tmpl w:val="BC6AE2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6641DB6"/>
    <w:multiLevelType w:val="hybridMultilevel"/>
    <w:tmpl w:val="2572008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8BE5681"/>
    <w:multiLevelType w:val="hybridMultilevel"/>
    <w:tmpl w:val="9E76C5F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EF007CA"/>
    <w:multiLevelType w:val="hybridMultilevel"/>
    <w:tmpl w:val="4EA0D5D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FDC6E8D"/>
    <w:multiLevelType w:val="hybridMultilevel"/>
    <w:tmpl w:val="C436CFF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814372424">
    <w:abstractNumId w:val="8"/>
  </w:num>
  <w:num w:numId="2" w16cid:durableId="2021733403">
    <w:abstractNumId w:val="6"/>
  </w:num>
  <w:num w:numId="3" w16cid:durableId="1305624072">
    <w:abstractNumId w:val="3"/>
  </w:num>
  <w:num w:numId="4" w16cid:durableId="580601931">
    <w:abstractNumId w:val="5"/>
  </w:num>
  <w:num w:numId="5" w16cid:durableId="1025136519">
    <w:abstractNumId w:val="0"/>
  </w:num>
  <w:num w:numId="6" w16cid:durableId="703023778">
    <w:abstractNumId w:val="23"/>
  </w:num>
  <w:num w:numId="7" w16cid:durableId="1514344548">
    <w:abstractNumId w:val="29"/>
  </w:num>
  <w:num w:numId="8" w16cid:durableId="72355397">
    <w:abstractNumId w:val="27"/>
  </w:num>
  <w:num w:numId="9" w16cid:durableId="1790586130">
    <w:abstractNumId w:val="22"/>
  </w:num>
  <w:num w:numId="10" w16cid:durableId="779186532">
    <w:abstractNumId w:val="21"/>
  </w:num>
  <w:num w:numId="11" w16cid:durableId="2048794129">
    <w:abstractNumId w:val="15"/>
  </w:num>
  <w:num w:numId="12" w16cid:durableId="449975711">
    <w:abstractNumId w:val="19"/>
  </w:num>
  <w:num w:numId="13" w16cid:durableId="878316695">
    <w:abstractNumId w:val="16"/>
  </w:num>
  <w:num w:numId="14" w16cid:durableId="874384824">
    <w:abstractNumId w:val="32"/>
  </w:num>
  <w:num w:numId="15" w16cid:durableId="1772164070">
    <w:abstractNumId w:val="2"/>
  </w:num>
  <w:num w:numId="16" w16cid:durableId="1824001909">
    <w:abstractNumId w:val="20"/>
  </w:num>
  <w:num w:numId="17" w16cid:durableId="1114056946">
    <w:abstractNumId w:val="9"/>
  </w:num>
  <w:num w:numId="18" w16cid:durableId="614138463">
    <w:abstractNumId w:val="18"/>
  </w:num>
  <w:num w:numId="19" w16cid:durableId="78796588">
    <w:abstractNumId w:val="36"/>
  </w:num>
  <w:num w:numId="20" w16cid:durableId="272136250">
    <w:abstractNumId w:val="10"/>
  </w:num>
  <w:num w:numId="21" w16cid:durableId="1825270917">
    <w:abstractNumId w:val="33"/>
  </w:num>
  <w:num w:numId="22" w16cid:durableId="562526416">
    <w:abstractNumId w:val="7"/>
  </w:num>
  <w:num w:numId="23" w16cid:durableId="1866016924">
    <w:abstractNumId w:val="13"/>
  </w:num>
  <w:num w:numId="24" w16cid:durableId="1978104833">
    <w:abstractNumId w:val="12"/>
  </w:num>
  <w:num w:numId="25" w16cid:durableId="1073115031">
    <w:abstractNumId w:val="24"/>
  </w:num>
  <w:num w:numId="26" w16cid:durableId="1494025288">
    <w:abstractNumId w:val="34"/>
  </w:num>
  <w:num w:numId="27" w16cid:durableId="1995719758">
    <w:abstractNumId w:val="17"/>
  </w:num>
  <w:num w:numId="28" w16cid:durableId="336614831">
    <w:abstractNumId w:val="26"/>
  </w:num>
  <w:num w:numId="29" w16cid:durableId="1549025960">
    <w:abstractNumId w:val="31"/>
  </w:num>
  <w:num w:numId="30" w16cid:durableId="974985779">
    <w:abstractNumId w:val="25"/>
  </w:num>
  <w:num w:numId="31" w16cid:durableId="1878808492">
    <w:abstractNumId w:val="35"/>
  </w:num>
  <w:num w:numId="32" w16cid:durableId="2135714512">
    <w:abstractNumId w:val="28"/>
  </w:num>
  <w:num w:numId="33" w16cid:durableId="404498693">
    <w:abstractNumId w:val="14"/>
  </w:num>
  <w:num w:numId="34" w16cid:durableId="339360310">
    <w:abstractNumId w:val="30"/>
  </w:num>
  <w:num w:numId="35" w16cid:durableId="1915159007">
    <w:abstractNumId w:val="4"/>
  </w:num>
  <w:num w:numId="36" w16cid:durableId="1717657596">
    <w:abstractNumId w:val="11"/>
  </w:num>
  <w:num w:numId="37" w16cid:durableId="2047366717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36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TKwNDazMDY3sDBS0lEKTi0uzszPAykwNDarBQDpPp6KLgAAAA=="/>
  </w:docVars>
  <w:rsids>
    <w:rsidRoot w:val="0084239A"/>
    <w:rsid w:val="000030F5"/>
    <w:rsid w:val="00003693"/>
    <w:rsid w:val="00003946"/>
    <w:rsid w:val="00005DCD"/>
    <w:rsid w:val="000061D1"/>
    <w:rsid w:val="00011671"/>
    <w:rsid w:val="00014CE9"/>
    <w:rsid w:val="000223AE"/>
    <w:rsid w:val="000272AF"/>
    <w:rsid w:val="00030D7D"/>
    <w:rsid w:val="00031AB1"/>
    <w:rsid w:val="00034CFA"/>
    <w:rsid w:val="00035345"/>
    <w:rsid w:val="00035400"/>
    <w:rsid w:val="00036409"/>
    <w:rsid w:val="00040180"/>
    <w:rsid w:val="000401BA"/>
    <w:rsid w:val="000428BC"/>
    <w:rsid w:val="00044D19"/>
    <w:rsid w:val="00044E7A"/>
    <w:rsid w:val="00045A69"/>
    <w:rsid w:val="000477EB"/>
    <w:rsid w:val="000500C5"/>
    <w:rsid w:val="000514ED"/>
    <w:rsid w:val="00051FFA"/>
    <w:rsid w:val="000556E9"/>
    <w:rsid w:val="000572A1"/>
    <w:rsid w:val="00065658"/>
    <w:rsid w:val="00065BC2"/>
    <w:rsid w:val="00066809"/>
    <w:rsid w:val="000669C4"/>
    <w:rsid w:val="00067533"/>
    <w:rsid w:val="000704E5"/>
    <w:rsid w:val="000711D0"/>
    <w:rsid w:val="00073E0D"/>
    <w:rsid w:val="000768D0"/>
    <w:rsid w:val="00077752"/>
    <w:rsid w:val="000815F1"/>
    <w:rsid w:val="00082660"/>
    <w:rsid w:val="00086A13"/>
    <w:rsid w:val="000903D2"/>
    <w:rsid w:val="00095970"/>
    <w:rsid w:val="00096A9A"/>
    <w:rsid w:val="000A05EA"/>
    <w:rsid w:val="000A07F5"/>
    <w:rsid w:val="000A29D7"/>
    <w:rsid w:val="000A3401"/>
    <w:rsid w:val="000A59F9"/>
    <w:rsid w:val="000B3D25"/>
    <w:rsid w:val="000B4A38"/>
    <w:rsid w:val="000B6766"/>
    <w:rsid w:val="000B6A5D"/>
    <w:rsid w:val="000B7E05"/>
    <w:rsid w:val="000C2869"/>
    <w:rsid w:val="000C4707"/>
    <w:rsid w:val="000C4CA0"/>
    <w:rsid w:val="000D000A"/>
    <w:rsid w:val="000D2C9A"/>
    <w:rsid w:val="000D520F"/>
    <w:rsid w:val="000D5C18"/>
    <w:rsid w:val="000D736B"/>
    <w:rsid w:val="000E5447"/>
    <w:rsid w:val="000F02A0"/>
    <w:rsid w:val="000F0898"/>
    <w:rsid w:val="000F0BB7"/>
    <w:rsid w:val="000F30D6"/>
    <w:rsid w:val="000F4D78"/>
    <w:rsid w:val="000F50BE"/>
    <w:rsid w:val="000F5F9F"/>
    <w:rsid w:val="00100506"/>
    <w:rsid w:val="00101D3D"/>
    <w:rsid w:val="001021F1"/>
    <w:rsid w:val="00105F17"/>
    <w:rsid w:val="00110BC4"/>
    <w:rsid w:val="001122AD"/>
    <w:rsid w:val="00115B55"/>
    <w:rsid w:val="001173C9"/>
    <w:rsid w:val="00120E9C"/>
    <w:rsid w:val="00121948"/>
    <w:rsid w:val="00121AA6"/>
    <w:rsid w:val="00131C98"/>
    <w:rsid w:val="00132671"/>
    <w:rsid w:val="00132E13"/>
    <w:rsid w:val="0013592F"/>
    <w:rsid w:val="0013637E"/>
    <w:rsid w:val="00137363"/>
    <w:rsid w:val="00144B4A"/>
    <w:rsid w:val="00144E01"/>
    <w:rsid w:val="00146018"/>
    <w:rsid w:val="00146E3F"/>
    <w:rsid w:val="001504C1"/>
    <w:rsid w:val="001508D8"/>
    <w:rsid w:val="0015131E"/>
    <w:rsid w:val="00152B8A"/>
    <w:rsid w:val="00152B8E"/>
    <w:rsid w:val="001564AC"/>
    <w:rsid w:val="00156833"/>
    <w:rsid w:val="00156D61"/>
    <w:rsid w:val="00157E0F"/>
    <w:rsid w:val="00160B12"/>
    <w:rsid w:val="00161C04"/>
    <w:rsid w:val="0017073A"/>
    <w:rsid w:val="00172C00"/>
    <w:rsid w:val="0017301D"/>
    <w:rsid w:val="001744C1"/>
    <w:rsid w:val="00175CA6"/>
    <w:rsid w:val="00180A3A"/>
    <w:rsid w:val="001825BD"/>
    <w:rsid w:val="001841F6"/>
    <w:rsid w:val="00186B46"/>
    <w:rsid w:val="00186C14"/>
    <w:rsid w:val="0019143D"/>
    <w:rsid w:val="00192261"/>
    <w:rsid w:val="00193B6D"/>
    <w:rsid w:val="00193BA7"/>
    <w:rsid w:val="00194C08"/>
    <w:rsid w:val="00196803"/>
    <w:rsid w:val="00196BD1"/>
    <w:rsid w:val="001971AA"/>
    <w:rsid w:val="00197F7A"/>
    <w:rsid w:val="001A1630"/>
    <w:rsid w:val="001A21FE"/>
    <w:rsid w:val="001A52CB"/>
    <w:rsid w:val="001A5FF3"/>
    <w:rsid w:val="001B3793"/>
    <w:rsid w:val="001B61FD"/>
    <w:rsid w:val="001B6ECC"/>
    <w:rsid w:val="001C0985"/>
    <w:rsid w:val="001C2D86"/>
    <w:rsid w:val="001C7DA1"/>
    <w:rsid w:val="001D5830"/>
    <w:rsid w:val="001E05AB"/>
    <w:rsid w:val="001E3ACE"/>
    <w:rsid w:val="001E5CBA"/>
    <w:rsid w:val="001F1293"/>
    <w:rsid w:val="001F1B13"/>
    <w:rsid w:val="001F1CF8"/>
    <w:rsid w:val="001F2518"/>
    <w:rsid w:val="001F6CA3"/>
    <w:rsid w:val="00203F89"/>
    <w:rsid w:val="00206D70"/>
    <w:rsid w:val="00207DC4"/>
    <w:rsid w:val="00211F5B"/>
    <w:rsid w:val="00212BD9"/>
    <w:rsid w:val="002143F7"/>
    <w:rsid w:val="00215780"/>
    <w:rsid w:val="00215BBC"/>
    <w:rsid w:val="002160D8"/>
    <w:rsid w:val="00216DA3"/>
    <w:rsid w:val="002179A6"/>
    <w:rsid w:val="0022697D"/>
    <w:rsid w:val="002321B1"/>
    <w:rsid w:val="00233976"/>
    <w:rsid w:val="0023421F"/>
    <w:rsid w:val="002353BB"/>
    <w:rsid w:val="00236230"/>
    <w:rsid w:val="00237680"/>
    <w:rsid w:val="002377FA"/>
    <w:rsid w:val="00241235"/>
    <w:rsid w:val="00243C58"/>
    <w:rsid w:val="0025274B"/>
    <w:rsid w:val="00253C48"/>
    <w:rsid w:val="00254E71"/>
    <w:rsid w:val="00256B89"/>
    <w:rsid w:val="00260C1B"/>
    <w:rsid w:val="00266707"/>
    <w:rsid w:val="00270C58"/>
    <w:rsid w:val="00271BA1"/>
    <w:rsid w:val="0027380E"/>
    <w:rsid w:val="00273D86"/>
    <w:rsid w:val="0027438E"/>
    <w:rsid w:val="002756D4"/>
    <w:rsid w:val="00275889"/>
    <w:rsid w:val="00276037"/>
    <w:rsid w:val="002769C8"/>
    <w:rsid w:val="00276A64"/>
    <w:rsid w:val="002776C0"/>
    <w:rsid w:val="00280E23"/>
    <w:rsid w:val="00282970"/>
    <w:rsid w:val="00285E72"/>
    <w:rsid w:val="002902CA"/>
    <w:rsid w:val="002910DE"/>
    <w:rsid w:val="002910E8"/>
    <w:rsid w:val="002974CE"/>
    <w:rsid w:val="002A3500"/>
    <w:rsid w:val="002A4DAC"/>
    <w:rsid w:val="002A74CC"/>
    <w:rsid w:val="002B1144"/>
    <w:rsid w:val="002B267D"/>
    <w:rsid w:val="002B39C2"/>
    <w:rsid w:val="002C5A22"/>
    <w:rsid w:val="002D1CB1"/>
    <w:rsid w:val="002D2D40"/>
    <w:rsid w:val="002D3C7F"/>
    <w:rsid w:val="002E0E89"/>
    <w:rsid w:val="002E1DCC"/>
    <w:rsid w:val="002E4DD7"/>
    <w:rsid w:val="002F04A9"/>
    <w:rsid w:val="002F7E44"/>
    <w:rsid w:val="00302A21"/>
    <w:rsid w:val="00303B64"/>
    <w:rsid w:val="00303DB7"/>
    <w:rsid w:val="0030768C"/>
    <w:rsid w:val="00312149"/>
    <w:rsid w:val="00312446"/>
    <w:rsid w:val="00313C43"/>
    <w:rsid w:val="00321129"/>
    <w:rsid w:val="003214FA"/>
    <w:rsid w:val="003233D0"/>
    <w:rsid w:val="003273A0"/>
    <w:rsid w:val="00327B08"/>
    <w:rsid w:val="00330587"/>
    <w:rsid w:val="003308BD"/>
    <w:rsid w:val="00331887"/>
    <w:rsid w:val="003320E4"/>
    <w:rsid w:val="00340477"/>
    <w:rsid w:val="00341DE3"/>
    <w:rsid w:val="003461CD"/>
    <w:rsid w:val="00347AE3"/>
    <w:rsid w:val="003515BE"/>
    <w:rsid w:val="003529C5"/>
    <w:rsid w:val="00353A5A"/>
    <w:rsid w:val="003546E4"/>
    <w:rsid w:val="00356D61"/>
    <w:rsid w:val="003570D7"/>
    <w:rsid w:val="00360FD8"/>
    <w:rsid w:val="0036164A"/>
    <w:rsid w:val="00363F40"/>
    <w:rsid w:val="003640C4"/>
    <w:rsid w:val="00364CAC"/>
    <w:rsid w:val="00367744"/>
    <w:rsid w:val="003679C0"/>
    <w:rsid w:val="00367E07"/>
    <w:rsid w:val="00371817"/>
    <w:rsid w:val="00372034"/>
    <w:rsid w:val="003742C7"/>
    <w:rsid w:val="00374E6F"/>
    <w:rsid w:val="00375790"/>
    <w:rsid w:val="00381E06"/>
    <w:rsid w:val="003821BA"/>
    <w:rsid w:val="00384C4D"/>
    <w:rsid w:val="00386010"/>
    <w:rsid w:val="0038707B"/>
    <w:rsid w:val="00387A66"/>
    <w:rsid w:val="00392645"/>
    <w:rsid w:val="00392CDA"/>
    <w:rsid w:val="00393417"/>
    <w:rsid w:val="00393CC5"/>
    <w:rsid w:val="00395341"/>
    <w:rsid w:val="00395F3A"/>
    <w:rsid w:val="00396283"/>
    <w:rsid w:val="003A0709"/>
    <w:rsid w:val="003A279D"/>
    <w:rsid w:val="003A27CC"/>
    <w:rsid w:val="003A457B"/>
    <w:rsid w:val="003B6EF7"/>
    <w:rsid w:val="003C1E44"/>
    <w:rsid w:val="003C5C53"/>
    <w:rsid w:val="003D226B"/>
    <w:rsid w:val="003D6F8A"/>
    <w:rsid w:val="003E0CF4"/>
    <w:rsid w:val="003E1AED"/>
    <w:rsid w:val="003E3701"/>
    <w:rsid w:val="003E7954"/>
    <w:rsid w:val="003F0548"/>
    <w:rsid w:val="003F1D9A"/>
    <w:rsid w:val="003F5E14"/>
    <w:rsid w:val="0040073C"/>
    <w:rsid w:val="0040195D"/>
    <w:rsid w:val="004034C7"/>
    <w:rsid w:val="004050FD"/>
    <w:rsid w:val="0040632A"/>
    <w:rsid w:val="00407F1E"/>
    <w:rsid w:val="00413B4C"/>
    <w:rsid w:val="004146CD"/>
    <w:rsid w:val="00414778"/>
    <w:rsid w:val="004152D3"/>
    <w:rsid w:val="0041789B"/>
    <w:rsid w:val="00417F0B"/>
    <w:rsid w:val="00420618"/>
    <w:rsid w:val="0042090D"/>
    <w:rsid w:val="00423215"/>
    <w:rsid w:val="00424548"/>
    <w:rsid w:val="004251A8"/>
    <w:rsid w:val="00430756"/>
    <w:rsid w:val="004365F9"/>
    <w:rsid w:val="00437892"/>
    <w:rsid w:val="00441735"/>
    <w:rsid w:val="004461AE"/>
    <w:rsid w:val="00447CB1"/>
    <w:rsid w:val="004501A7"/>
    <w:rsid w:val="00453C2E"/>
    <w:rsid w:val="00454287"/>
    <w:rsid w:val="00454DA0"/>
    <w:rsid w:val="00456008"/>
    <w:rsid w:val="00456C97"/>
    <w:rsid w:val="00460462"/>
    <w:rsid w:val="00461922"/>
    <w:rsid w:val="00463F4B"/>
    <w:rsid w:val="00464F93"/>
    <w:rsid w:val="004651CE"/>
    <w:rsid w:val="00466DB8"/>
    <w:rsid w:val="004671E5"/>
    <w:rsid w:val="00467B67"/>
    <w:rsid w:val="0047173C"/>
    <w:rsid w:val="0047546C"/>
    <w:rsid w:val="0047566C"/>
    <w:rsid w:val="00484A72"/>
    <w:rsid w:val="00484BC9"/>
    <w:rsid w:val="00485442"/>
    <w:rsid w:val="00487421"/>
    <w:rsid w:val="0049008F"/>
    <w:rsid w:val="004907D3"/>
    <w:rsid w:val="00490A23"/>
    <w:rsid w:val="00492442"/>
    <w:rsid w:val="00493CE2"/>
    <w:rsid w:val="00493DBC"/>
    <w:rsid w:val="004955BB"/>
    <w:rsid w:val="00495B5D"/>
    <w:rsid w:val="00496ECD"/>
    <w:rsid w:val="00497818"/>
    <w:rsid w:val="004A44C1"/>
    <w:rsid w:val="004A47D4"/>
    <w:rsid w:val="004B141C"/>
    <w:rsid w:val="004B48C4"/>
    <w:rsid w:val="004B4D79"/>
    <w:rsid w:val="004B64AD"/>
    <w:rsid w:val="004B6D60"/>
    <w:rsid w:val="004C374D"/>
    <w:rsid w:val="004C37D2"/>
    <w:rsid w:val="004C4052"/>
    <w:rsid w:val="004C5654"/>
    <w:rsid w:val="004D0364"/>
    <w:rsid w:val="004D3907"/>
    <w:rsid w:val="004D457C"/>
    <w:rsid w:val="004D4A85"/>
    <w:rsid w:val="004E2984"/>
    <w:rsid w:val="004E3A1A"/>
    <w:rsid w:val="004E5BE2"/>
    <w:rsid w:val="004E7270"/>
    <w:rsid w:val="004E7F5F"/>
    <w:rsid w:val="004F0515"/>
    <w:rsid w:val="004F1DA2"/>
    <w:rsid w:val="004F215C"/>
    <w:rsid w:val="004F4FA5"/>
    <w:rsid w:val="004F6709"/>
    <w:rsid w:val="004F7849"/>
    <w:rsid w:val="004F7FBB"/>
    <w:rsid w:val="00500344"/>
    <w:rsid w:val="00500FE1"/>
    <w:rsid w:val="005024D0"/>
    <w:rsid w:val="00504D95"/>
    <w:rsid w:val="00505302"/>
    <w:rsid w:val="00505E27"/>
    <w:rsid w:val="00507D77"/>
    <w:rsid w:val="00510449"/>
    <w:rsid w:val="00512D88"/>
    <w:rsid w:val="00513DEB"/>
    <w:rsid w:val="00515A46"/>
    <w:rsid w:val="00515B75"/>
    <w:rsid w:val="00516664"/>
    <w:rsid w:val="00517A3E"/>
    <w:rsid w:val="00517CF3"/>
    <w:rsid w:val="00517F18"/>
    <w:rsid w:val="005220F4"/>
    <w:rsid w:val="00523AE2"/>
    <w:rsid w:val="00533419"/>
    <w:rsid w:val="00533BB5"/>
    <w:rsid w:val="00533DEF"/>
    <w:rsid w:val="00536E4C"/>
    <w:rsid w:val="00540989"/>
    <w:rsid w:val="005409FF"/>
    <w:rsid w:val="00542A2B"/>
    <w:rsid w:val="00544A2C"/>
    <w:rsid w:val="005507EA"/>
    <w:rsid w:val="00551658"/>
    <w:rsid w:val="00552507"/>
    <w:rsid w:val="00552568"/>
    <w:rsid w:val="0055397F"/>
    <w:rsid w:val="00555EA8"/>
    <w:rsid w:val="00561FC4"/>
    <w:rsid w:val="005625DE"/>
    <w:rsid w:val="0056368E"/>
    <w:rsid w:val="00563BF1"/>
    <w:rsid w:val="00565146"/>
    <w:rsid w:val="00567A1A"/>
    <w:rsid w:val="00571308"/>
    <w:rsid w:val="00572AE1"/>
    <w:rsid w:val="00575F39"/>
    <w:rsid w:val="00576051"/>
    <w:rsid w:val="00581B81"/>
    <w:rsid w:val="00581C3C"/>
    <w:rsid w:val="005820F9"/>
    <w:rsid w:val="00582646"/>
    <w:rsid w:val="005859D9"/>
    <w:rsid w:val="005863ED"/>
    <w:rsid w:val="005909FB"/>
    <w:rsid w:val="00591638"/>
    <w:rsid w:val="00596617"/>
    <w:rsid w:val="00597C0D"/>
    <w:rsid w:val="005A051E"/>
    <w:rsid w:val="005A13B3"/>
    <w:rsid w:val="005A1756"/>
    <w:rsid w:val="005A18DF"/>
    <w:rsid w:val="005A23E2"/>
    <w:rsid w:val="005A2FBD"/>
    <w:rsid w:val="005A3F2B"/>
    <w:rsid w:val="005A470A"/>
    <w:rsid w:val="005A4DB7"/>
    <w:rsid w:val="005B074A"/>
    <w:rsid w:val="005B07F5"/>
    <w:rsid w:val="005B19AC"/>
    <w:rsid w:val="005B31BC"/>
    <w:rsid w:val="005B4D46"/>
    <w:rsid w:val="005B5309"/>
    <w:rsid w:val="005B6164"/>
    <w:rsid w:val="005B68AE"/>
    <w:rsid w:val="005C0CCC"/>
    <w:rsid w:val="005C10BE"/>
    <w:rsid w:val="005C23CD"/>
    <w:rsid w:val="005C2F4C"/>
    <w:rsid w:val="005C400F"/>
    <w:rsid w:val="005C6EF2"/>
    <w:rsid w:val="005D3C37"/>
    <w:rsid w:val="005D43C4"/>
    <w:rsid w:val="005D612B"/>
    <w:rsid w:val="005D6294"/>
    <w:rsid w:val="005E07F7"/>
    <w:rsid w:val="005E1F59"/>
    <w:rsid w:val="005E6F0C"/>
    <w:rsid w:val="005F0A13"/>
    <w:rsid w:val="005F1B6F"/>
    <w:rsid w:val="005F2A57"/>
    <w:rsid w:val="005F3C1E"/>
    <w:rsid w:val="005F79BB"/>
    <w:rsid w:val="00600195"/>
    <w:rsid w:val="00601F3C"/>
    <w:rsid w:val="00602DDB"/>
    <w:rsid w:val="00604CAD"/>
    <w:rsid w:val="00610073"/>
    <w:rsid w:val="0061157B"/>
    <w:rsid w:val="0061284A"/>
    <w:rsid w:val="0061402A"/>
    <w:rsid w:val="0061586B"/>
    <w:rsid w:val="006162EC"/>
    <w:rsid w:val="0062090C"/>
    <w:rsid w:val="00627DB2"/>
    <w:rsid w:val="0063235E"/>
    <w:rsid w:val="006331A1"/>
    <w:rsid w:val="00634D7B"/>
    <w:rsid w:val="00636A6C"/>
    <w:rsid w:val="00636E06"/>
    <w:rsid w:val="0064295A"/>
    <w:rsid w:val="00645D96"/>
    <w:rsid w:val="006473E4"/>
    <w:rsid w:val="006510BF"/>
    <w:rsid w:val="006520F5"/>
    <w:rsid w:val="006557B0"/>
    <w:rsid w:val="00656959"/>
    <w:rsid w:val="00660763"/>
    <w:rsid w:val="00661219"/>
    <w:rsid w:val="00661393"/>
    <w:rsid w:val="00661488"/>
    <w:rsid w:val="00664527"/>
    <w:rsid w:val="0066748E"/>
    <w:rsid w:val="00670E1E"/>
    <w:rsid w:val="00671485"/>
    <w:rsid w:val="00672806"/>
    <w:rsid w:val="006734A7"/>
    <w:rsid w:val="0067398A"/>
    <w:rsid w:val="00676904"/>
    <w:rsid w:val="006831AE"/>
    <w:rsid w:val="00686F70"/>
    <w:rsid w:val="00692163"/>
    <w:rsid w:val="00692298"/>
    <w:rsid w:val="00692D6E"/>
    <w:rsid w:val="006931A9"/>
    <w:rsid w:val="00697B07"/>
    <w:rsid w:val="006A26A1"/>
    <w:rsid w:val="006A7B62"/>
    <w:rsid w:val="006B0D8A"/>
    <w:rsid w:val="006B1A52"/>
    <w:rsid w:val="006B449E"/>
    <w:rsid w:val="006B456E"/>
    <w:rsid w:val="006B47E6"/>
    <w:rsid w:val="006C50AE"/>
    <w:rsid w:val="006C7293"/>
    <w:rsid w:val="006C7D10"/>
    <w:rsid w:val="006D58EA"/>
    <w:rsid w:val="006D5C58"/>
    <w:rsid w:val="006E6EC7"/>
    <w:rsid w:val="006F2044"/>
    <w:rsid w:val="006F753C"/>
    <w:rsid w:val="006F7EF1"/>
    <w:rsid w:val="00700896"/>
    <w:rsid w:val="0070120C"/>
    <w:rsid w:val="007024ED"/>
    <w:rsid w:val="00705976"/>
    <w:rsid w:val="00705F60"/>
    <w:rsid w:val="00706762"/>
    <w:rsid w:val="0071482C"/>
    <w:rsid w:val="007204D8"/>
    <w:rsid w:val="00722C27"/>
    <w:rsid w:val="007240AF"/>
    <w:rsid w:val="00724329"/>
    <w:rsid w:val="007260E8"/>
    <w:rsid w:val="007327CA"/>
    <w:rsid w:val="00733683"/>
    <w:rsid w:val="00736F0F"/>
    <w:rsid w:val="00736F1C"/>
    <w:rsid w:val="0073703B"/>
    <w:rsid w:val="00742C89"/>
    <w:rsid w:val="00742F58"/>
    <w:rsid w:val="007434F8"/>
    <w:rsid w:val="00744302"/>
    <w:rsid w:val="0074519E"/>
    <w:rsid w:val="00746460"/>
    <w:rsid w:val="007468D0"/>
    <w:rsid w:val="00747C00"/>
    <w:rsid w:val="00755379"/>
    <w:rsid w:val="0076079D"/>
    <w:rsid w:val="007615E2"/>
    <w:rsid w:val="0076647A"/>
    <w:rsid w:val="00766FEF"/>
    <w:rsid w:val="00767823"/>
    <w:rsid w:val="00772312"/>
    <w:rsid w:val="00774E02"/>
    <w:rsid w:val="00775EA8"/>
    <w:rsid w:val="0077649D"/>
    <w:rsid w:val="00776504"/>
    <w:rsid w:val="007774D7"/>
    <w:rsid w:val="007776D9"/>
    <w:rsid w:val="00780FB9"/>
    <w:rsid w:val="007829A6"/>
    <w:rsid w:val="00785F9E"/>
    <w:rsid w:val="00786CB0"/>
    <w:rsid w:val="007904F0"/>
    <w:rsid w:val="007913B7"/>
    <w:rsid w:val="00791594"/>
    <w:rsid w:val="00794BDD"/>
    <w:rsid w:val="00797B6F"/>
    <w:rsid w:val="00797C4D"/>
    <w:rsid w:val="00797F16"/>
    <w:rsid w:val="007B642A"/>
    <w:rsid w:val="007B720C"/>
    <w:rsid w:val="007B725C"/>
    <w:rsid w:val="007C270F"/>
    <w:rsid w:val="007C372A"/>
    <w:rsid w:val="007D0390"/>
    <w:rsid w:val="007D3507"/>
    <w:rsid w:val="007D4F68"/>
    <w:rsid w:val="007D5D78"/>
    <w:rsid w:val="007D6791"/>
    <w:rsid w:val="007D6F50"/>
    <w:rsid w:val="007E1C01"/>
    <w:rsid w:val="007E521B"/>
    <w:rsid w:val="007E53C5"/>
    <w:rsid w:val="007E6373"/>
    <w:rsid w:val="007F0EFE"/>
    <w:rsid w:val="007F23D4"/>
    <w:rsid w:val="007F5166"/>
    <w:rsid w:val="007F5ED6"/>
    <w:rsid w:val="007F677B"/>
    <w:rsid w:val="007F695C"/>
    <w:rsid w:val="00800802"/>
    <w:rsid w:val="008025E1"/>
    <w:rsid w:val="00803B8F"/>
    <w:rsid w:val="00805509"/>
    <w:rsid w:val="00806305"/>
    <w:rsid w:val="0081095D"/>
    <w:rsid w:val="008111EE"/>
    <w:rsid w:val="0081192B"/>
    <w:rsid w:val="008145F3"/>
    <w:rsid w:val="0082019D"/>
    <w:rsid w:val="00821890"/>
    <w:rsid w:val="00821C4C"/>
    <w:rsid w:val="00822C9B"/>
    <w:rsid w:val="0082461B"/>
    <w:rsid w:val="008252A7"/>
    <w:rsid w:val="00825774"/>
    <w:rsid w:val="00825B12"/>
    <w:rsid w:val="00827504"/>
    <w:rsid w:val="008300E5"/>
    <w:rsid w:val="0083194E"/>
    <w:rsid w:val="00833E43"/>
    <w:rsid w:val="00836B82"/>
    <w:rsid w:val="00836F3C"/>
    <w:rsid w:val="0084058B"/>
    <w:rsid w:val="00841123"/>
    <w:rsid w:val="0084239A"/>
    <w:rsid w:val="008430C0"/>
    <w:rsid w:val="008458E6"/>
    <w:rsid w:val="0085084A"/>
    <w:rsid w:val="00851350"/>
    <w:rsid w:val="00851B79"/>
    <w:rsid w:val="00853800"/>
    <w:rsid w:val="00855811"/>
    <w:rsid w:val="00861408"/>
    <w:rsid w:val="00863379"/>
    <w:rsid w:val="00864656"/>
    <w:rsid w:val="00864E17"/>
    <w:rsid w:val="00867BCC"/>
    <w:rsid w:val="0087124B"/>
    <w:rsid w:val="00874CC2"/>
    <w:rsid w:val="00877517"/>
    <w:rsid w:val="00880A0B"/>
    <w:rsid w:val="00881180"/>
    <w:rsid w:val="00881712"/>
    <w:rsid w:val="00881830"/>
    <w:rsid w:val="00882697"/>
    <w:rsid w:val="00886A3A"/>
    <w:rsid w:val="0088731D"/>
    <w:rsid w:val="00887DFF"/>
    <w:rsid w:val="00890D05"/>
    <w:rsid w:val="00891F0A"/>
    <w:rsid w:val="008948DC"/>
    <w:rsid w:val="008A1DB8"/>
    <w:rsid w:val="008A1E5B"/>
    <w:rsid w:val="008A28B6"/>
    <w:rsid w:val="008A65A1"/>
    <w:rsid w:val="008B014E"/>
    <w:rsid w:val="008B2572"/>
    <w:rsid w:val="008B38A0"/>
    <w:rsid w:val="008B43DD"/>
    <w:rsid w:val="008C2AC8"/>
    <w:rsid w:val="008C5DF9"/>
    <w:rsid w:val="008C61D9"/>
    <w:rsid w:val="008C6294"/>
    <w:rsid w:val="008C67C1"/>
    <w:rsid w:val="008C77EF"/>
    <w:rsid w:val="008D1E36"/>
    <w:rsid w:val="008D3420"/>
    <w:rsid w:val="008D7726"/>
    <w:rsid w:val="008E038A"/>
    <w:rsid w:val="008E2314"/>
    <w:rsid w:val="008E23A5"/>
    <w:rsid w:val="008F0497"/>
    <w:rsid w:val="008F1D59"/>
    <w:rsid w:val="008F2F5F"/>
    <w:rsid w:val="008F34AD"/>
    <w:rsid w:val="008F781B"/>
    <w:rsid w:val="009021DA"/>
    <w:rsid w:val="009025A3"/>
    <w:rsid w:val="00902EF4"/>
    <w:rsid w:val="00903CEB"/>
    <w:rsid w:val="009046D5"/>
    <w:rsid w:val="0090484F"/>
    <w:rsid w:val="0090495E"/>
    <w:rsid w:val="00905632"/>
    <w:rsid w:val="00906B6F"/>
    <w:rsid w:val="00907104"/>
    <w:rsid w:val="0091031A"/>
    <w:rsid w:val="00912482"/>
    <w:rsid w:val="00916A11"/>
    <w:rsid w:val="009248D4"/>
    <w:rsid w:val="0092514A"/>
    <w:rsid w:val="00925C7D"/>
    <w:rsid w:val="00930D59"/>
    <w:rsid w:val="00931244"/>
    <w:rsid w:val="00931B5D"/>
    <w:rsid w:val="00931BFF"/>
    <w:rsid w:val="0093411E"/>
    <w:rsid w:val="00935841"/>
    <w:rsid w:val="0094026B"/>
    <w:rsid w:val="0094035E"/>
    <w:rsid w:val="00940D60"/>
    <w:rsid w:val="0094352C"/>
    <w:rsid w:val="00947156"/>
    <w:rsid w:val="00950124"/>
    <w:rsid w:val="0095053D"/>
    <w:rsid w:val="009522C0"/>
    <w:rsid w:val="009530B3"/>
    <w:rsid w:val="009654FC"/>
    <w:rsid w:val="00970316"/>
    <w:rsid w:val="009724E1"/>
    <w:rsid w:val="00972E3D"/>
    <w:rsid w:val="00976EA4"/>
    <w:rsid w:val="00977075"/>
    <w:rsid w:val="009808E2"/>
    <w:rsid w:val="00981D9B"/>
    <w:rsid w:val="00983831"/>
    <w:rsid w:val="00986235"/>
    <w:rsid w:val="00987A5F"/>
    <w:rsid w:val="009900F5"/>
    <w:rsid w:val="00992734"/>
    <w:rsid w:val="0099554D"/>
    <w:rsid w:val="009A16A2"/>
    <w:rsid w:val="009A36F4"/>
    <w:rsid w:val="009A5B10"/>
    <w:rsid w:val="009A5E16"/>
    <w:rsid w:val="009A6968"/>
    <w:rsid w:val="009A7332"/>
    <w:rsid w:val="009B01CD"/>
    <w:rsid w:val="009B0580"/>
    <w:rsid w:val="009B0677"/>
    <w:rsid w:val="009B3AFC"/>
    <w:rsid w:val="009B3CAF"/>
    <w:rsid w:val="009B4478"/>
    <w:rsid w:val="009B4E97"/>
    <w:rsid w:val="009C2689"/>
    <w:rsid w:val="009C3E20"/>
    <w:rsid w:val="009C589F"/>
    <w:rsid w:val="009C6E25"/>
    <w:rsid w:val="009C727A"/>
    <w:rsid w:val="009D1914"/>
    <w:rsid w:val="009D1F4A"/>
    <w:rsid w:val="009D2456"/>
    <w:rsid w:val="009D42B4"/>
    <w:rsid w:val="009D5880"/>
    <w:rsid w:val="009D65BC"/>
    <w:rsid w:val="009D6EAF"/>
    <w:rsid w:val="009E02FE"/>
    <w:rsid w:val="009E0FB7"/>
    <w:rsid w:val="009E22C0"/>
    <w:rsid w:val="009E33E0"/>
    <w:rsid w:val="009E5454"/>
    <w:rsid w:val="009E6445"/>
    <w:rsid w:val="009F0BF3"/>
    <w:rsid w:val="009F3729"/>
    <w:rsid w:val="009F672F"/>
    <w:rsid w:val="009F71C1"/>
    <w:rsid w:val="00A028D4"/>
    <w:rsid w:val="00A0337F"/>
    <w:rsid w:val="00A072F4"/>
    <w:rsid w:val="00A07D53"/>
    <w:rsid w:val="00A10F5B"/>
    <w:rsid w:val="00A11A39"/>
    <w:rsid w:val="00A12488"/>
    <w:rsid w:val="00A143B3"/>
    <w:rsid w:val="00A14CDD"/>
    <w:rsid w:val="00A25EA1"/>
    <w:rsid w:val="00A262E3"/>
    <w:rsid w:val="00A31C7D"/>
    <w:rsid w:val="00A40DEA"/>
    <w:rsid w:val="00A40F70"/>
    <w:rsid w:val="00A4303A"/>
    <w:rsid w:val="00A469B2"/>
    <w:rsid w:val="00A50908"/>
    <w:rsid w:val="00A5258A"/>
    <w:rsid w:val="00A55698"/>
    <w:rsid w:val="00A56596"/>
    <w:rsid w:val="00A567F4"/>
    <w:rsid w:val="00A650D5"/>
    <w:rsid w:val="00A668CA"/>
    <w:rsid w:val="00A67C98"/>
    <w:rsid w:val="00A7060A"/>
    <w:rsid w:val="00A7448E"/>
    <w:rsid w:val="00A756FB"/>
    <w:rsid w:val="00A75B2F"/>
    <w:rsid w:val="00A80207"/>
    <w:rsid w:val="00A8089D"/>
    <w:rsid w:val="00A80DFF"/>
    <w:rsid w:val="00A81245"/>
    <w:rsid w:val="00A82200"/>
    <w:rsid w:val="00A8590B"/>
    <w:rsid w:val="00A867FC"/>
    <w:rsid w:val="00A86BD2"/>
    <w:rsid w:val="00A87309"/>
    <w:rsid w:val="00A93FCB"/>
    <w:rsid w:val="00AA2589"/>
    <w:rsid w:val="00AA59CF"/>
    <w:rsid w:val="00AA66AF"/>
    <w:rsid w:val="00AA6899"/>
    <w:rsid w:val="00AB525C"/>
    <w:rsid w:val="00AB7F53"/>
    <w:rsid w:val="00AC0240"/>
    <w:rsid w:val="00AC1765"/>
    <w:rsid w:val="00AC1D33"/>
    <w:rsid w:val="00AD02BF"/>
    <w:rsid w:val="00AD13F9"/>
    <w:rsid w:val="00AD15D2"/>
    <w:rsid w:val="00AD1F8A"/>
    <w:rsid w:val="00AD2BA2"/>
    <w:rsid w:val="00AD4233"/>
    <w:rsid w:val="00AE1677"/>
    <w:rsid w:val="00AE2A2C"/>
    <w:rsid w:val="00AE6455"/>
    <w:rsid w:val="00AF05C4"/>
    <w:rsid w:val="00AF0902"/>
    <w:rsid w:val="00AF1DC1"/>
    <w:rsid w:val="00AF3766"/>
    <w:rsid w:val="00AF4449"/>
    <w:rsid w:val="00AF4C3D"/>
    <w:rsid w:val="00B105EC"/>
    <w:rsid w:val="00B11280"/>
    <w:rsid w:val="00B113D6"/>
    <w:rsid w:val="00B12E48"/>
    <w:rsid w:val="00B1512B"/>
    <w:rsid w:val="00B16AC3"/>
    <w:rsid w:val="00B175AE"/>
    <w:rsid w:val="00B2321D"/>
    <w:rsid w:val="00B24BE9"/>
    <w:rsid w:val="00B25389"/>
    <w:rsid w:val="00B279C2"/>
    <w:rsid w:val="00B31E51"/>
    <w:rsid w:val="00B31EA9"/>
    <w:rsid w:val="00B31F03"/>
    <w:rsid w:val="00B333B0"/>
    <w:rsid w:val="00B3372E"/>
    <w:rsid w:val="00B359D4"/>
    <w:rsid w:val="00B37AF0"/>
    <w:rsid w:val="00B40A9D"/>
    <w:rsid w:val="00B41A60"/>
    <w:rsid w:val="00B43A63"/>
    <w:rsid w:val="00B44939"/>
    <w:rsid w:val="00B451BD"/>
    <w:rsid w:val="00B4656E"/>
    <w:rsid w:val="00B47C39"/>
    <w:rsid w:val="00B51ED9"/>
    <w:rsid w:val="00B54B1D"/>
    <w:rsid w:val="00B55E02"/>
    <w:rsid w:val="00B61369"/>
    <w:rsid w:val="00B62F47"/>
    <w:rsid w:val="00B65E1F"/>
    <w:rsid w:val="00B67DCA"/>
    <w:rsid w:val="00B70095"/>
    <w:rsid w:val="00B7058D"/>
    <w:rsid w:val="00B70867"/>
    <w:rsid w:val="00B76B1E"/>
    <w:rsid w:val="00B83364"/>
    <w:rsid w:val="00B86B12"/>
    <w:rsid w:val="00B90112"/>
    <w:rsid w:val="00B90C1E"/>
    <w:rsid w:val="00B93E4E"/>
    <w:rsid w:val="00B94946"/>
    <w:rsid w:val="00BA11EF"/>
    <w:rsid w:val="00BA211E"/>
    <w:rsid w:val="00BA3B5D"/>
    <w:rsid w:val="00BA462C"/>
    <w:rsid w:val="00BB23ED"/>
    <w:rsid w:val="00BB3416"/>
    <w:rsid w:val="00BB4E2E"/>
    <w:rsid w:val="00BC06AE"/>
    <w:rsid w:val="00BC63C9"/>
    <w:rsid w:val="00BC7A47"/>
    <w:rsid w:val="00BD0F73"/>
    <w:rsid w:val="00BD21E2"/>
    <w:rsid w:val="00BD2CD0"/>
    <w:rsid w:val="00BD3253"/>
    <w:rsid w:val="00BE15E1"/>
    <w:rsid w:val="00BE38A5"/>
    <w:rsid w:val="00BE5A05"/>
    <w:rsid w:val="00BE5C16"/>
    <w:rsid w:val="00BF1D3A"/>
    <w:rsid w:val="00BF513D"/>
    <w:rsid w:val="00C00251"/>
    <w:rsid w:val="00C006BE"/>
    <w:rsid w:val="00C03967"/>
    <w:rsid w:val="00C04757"/>
    <w:rsid w:val="00C05522"/>
    <w:rsid w:val="00C061DA"/>
    <w:rsid w:val="00C107CF"/>
    <w:rsid w:val="00C14257"/>
    <w:rsid w:val="00C165FB"/>
    <w:rsid w:val="00C16855"/>
    <w:rsid w:val="00C23420"/>
    <w:rsid w:val="00C25E5B"/>
    <w:rsid w:val="00C2614E"/>
    <w:rsid w:val="00C2701C"/>
    <w:rsid w:val="00C31C9F"/>
    <w:rsid w:val="00C32131"/>
    <w:rsid w:val="00C34F07"/>
    <w:rsid w:val="00C34FB7"/>
    <w:rsid w:val="00C35264"/>
    <w:rsid w:val="00C35875"/>
    <w:rsid w:val="00C368F4"/>
    <w:rsid w:val="00C4301D"/>
    <w:rsid w:val="00C46CFD"/>
    <w:rsid w:val="00C47D55"/>
    <w:rsid w:val="00C52DAC"/>
    <w:rsid w:val="00C5388D"/>
    <w:rsid w:val="00C53A20"/>
    <w:rsid w:val="00C60BBE"/>
    <w:rsid w:val="00C632A4"/>
    <w:rsid w:val="00C649E7"/>
    <w:rsid w:val="00C64DDC"/>
    <w:rsid w:val="00C66D35"/>
    <w:rsid w:val="00C700A3"/>
    <w:rsid w:val="00C718A2"/>
    <w:rsid w:val="00C739B0"/>
    <w:rsid w:val="00C7571F"/>
    <w:rsid w:val="00C82CB2"/>
    <w:rsid w:val="00C83551"/>
    <w:rsid w:val="00C90477"/>
    <w:rsid w:val="00C91C1F"/>
    <w:rsid w:val="00C92E69"/>
    <w:rsid w:val="00C96B85"/>
    <w:rsid w:val="00C97F46"/>
    <w:rsid w:val="00CA6D49"/>
    <w:rsid w:val="00CB0A41"/>
    <w:rsid w:val="00CB106A"/>
    <w:rsid w:val="00CB2DAE"/>
    <w:rsid w:val="00CB375E"/>
    <w:rsid w:val="00CB5EF8"/>
    <w:rsid w:val="00CB78AE"/>
    <w:rsid w:val="00CC209B"/>
    <w:rsid w:val="00CC570A"/>
    <w:rsid w:val="00CC75A5"/>
    <w:rsid w:val="00CD566B"/>
    <w:rsid w:val="00CD57DA"/>
    <w:rsid w:val="00CD6579"/>
    <w:rsid w:val="00CE0303"/>
    <w:rsid w:val="00CE1F70"/>
    <w:rsid w:val="00CE7110"/>
    <w:rsid w:val="00CE7C76"/>
    <w:rsid w:val="00CF0577"/>
    <w:rsid w:val="00CF2038"/>
    <w:rsid w:val="00CF7354"/>
    <w:rsid w:val="00D0212B"/>
    <w:rsid w:val="00D04F38"/>
    <w:rsid w:val="00D0714A"/>
    <w:rsid w:val="00D11C54"/>
    <w:rsid w:val="00D14A9F"/>
    <w:rsid w:val="00D1762A"/>
    <w:rsid w:val="00D17684"/>
    <w:rsid w:val="00D17A23"/>
    <w:rsid w:val="00D2059B"/>
    <w:rsid w:val="00D20CC7"/>
    <w:rsid w:val="00D26052"/>
    <w:rsid w:val="00D30669"/>
    <w:rsid w:val="00D32E9F"/>
    <w:rsid w:val="00D33C96"/>
    <w:rsid w:val="00D33CA2"/>
    <w:rsid w:val="00D35159"/>
    <w:rsid w:val="00D37FF7"/>
    <w:rsid w:val="00D414C3"/>
    <w:rsid w:val="00D4341E"/>
    <w:rsid w:val="00D51974"/>
    <w:rsid w:val="00D51B5F"/>
    <w:rsid w:val="00D52AEF"/>
    <w:rsid w:val="00D53A6F"/>
    <w:rsid w:val="00D53B5D"/>
    <w:rsid w:val="00D55943"/>
    <w:rsid w:val="00D55A1E"/>
    <w:rsid w:val="00D56336"/>
    <w:rsid w:val="00D602BA"/>
    <w:rsid w:val="00D60FBD"/>
    <w:rsid w:val="00D617D2"/>
    <w:rsid w:val="00D64647"/>
    <w:rsid w:val="00D6766C"/>
    <w:rsid w:val="00D7030C"/>
    <w:rsid w:val="00D70E35"/>
    <w:rsid w:val="00D70FF8"/>
    <w:rsid w:val="00D718F9"/>
    <w:rsid w:val="00D73015"/>
    <w:rsid w:val="00D73178"/>
    <w:rsid w:val="00D73D7C"/>
    <w:rsid w:val="00D77665"/>
    <w:rsid w:val="00D77C00"/>
    <w:rsid w:val="00D83AC5"/>
    <w:rsid w:val="00D83E73"/>
    <w:rsid w:val="00D83EEA"/>
    <w:rsid w:val="00D87A0D"/>
    <w:rsid w:val="00D87AC6"/>
    <w:rsid w:val="00D9017A"/>
    <w:rsid w:val="00D91ED2"/>
    <w:rsid w:val="00D93EB7"/>
    <w:rsid w:val="00D96B3B"/>
    <w:rsid w:val="00DA26F1"/>
    <w:rsid w:val="00DA597E"/>
    <w:rsid w:val="00DB0192"/>
    <w:rsid w:val="00DB0AB6"/>
    <w:rsid w:val="00DB54D4"/>
    <w:rsid w:val="00DB5A67"/>
    <w:rsid w:val="00DB66F4"/>
    <w:rsid w:val="00DB7FC3"/>
    <w:rsid w:val="00DC35FC"/>
    <w:rsid w:val="00DC39DE"/>
    <w:rsid w:val="00DC3D73"/>
    <w:rsid w:val="00DC6B5C"/>
    <w:rsid w:val="00DD4A8A"/>
    <w:rsid w:val="00DD5F4A"/>
    <w:rsid w:val="00DD64E8"/>
    <w:rsid w:val="00DE1687"/>
    <w:rsid w:val="00DE2574"/>
    <w:rsid w:val="00DE263D"/>
    <w:rsid w:val="00DE355B"/>
    <w:rsid w:val="00DE45AF"/>
    <w:rsid w:val="00DE4698"/>
    <w:rsid w:val="00DE4F0F"/>
    <w:rsid w:val="00DE51AA"/>
    <w:rsid w:val="00DE67DB"/>
    <w:rsid w:val="00DE6DC2"/>
    <w:rsid w:val="00DE7494"/>
    <w:rsid w:val="00DF0201"/>
    <w:rsid w:val="00E0347E"/>
    <w:rsid w:val="00E03FCD"/>
    <w:rsid w:val="00E06585"/>
    <w:rsid w:val="00E105C1"/>
    <w:rsid w:val="00E12094"/>
    <w:rsid w:val="00E15166"/>
    <w:rsid w:val="00E155F4"/>
    <w:rsid w:val="00E15E5A"/>
    <w:rsid w:val="00E21B94"/>
    <w:rsid w:val="00E22118"/>
    <w:rsid w:val="00E225C7"/>
    <w:rsid w:val="00E22F27"/>
    <w:rsid w:val="00E2578E"/>
    <w:rsid w:val="00E270F3"/>
    <w:rsid w:val="00E273D0"/>
    <w:rsid w:val="00E33911"/>
    <w:rsid w:val="00E36037"/>
    <w:rsid w:val="00E36CBE"/>
    <w:rsid w:val="00E4314D"/>
    <w:rsid w:val="00E44B3D"/>
    <w:rsid w:val="00E44E53"/>
    <w:rsid w:val="00E454FA"/>
    <w:rsid w:val="00E502C3"/>
    <w:rsid w:val="00E522C1"/>
    <w:rsid w:val="00E60BBE"/>
    <w:rsid w:val="00E61526"/>
    <w:rsid w:val="00E6281D"/>
    <w:rsid w:val="00E65937"/>
    <w:rsid w:val="00E66803"/>
    <w:rsid w:val="00E669AF"/>
    <w:rsid w:val="00E703BE"/>
    <w:rsid w:val="00E70527"/>
    <w:rsid w:val="00E7064B"/>
    <w:rsid w:val="00E72825"/>
    <w:rsid w:val="00E728E1"/>
    <w:rsid w:val="00E74E24"/>
    <w:rsid w:val="00E7523E"/>
    <w:rsid w:val="00E85618"/>
    <w:rsid w:val="00E85CCF"/>
    <w:rsid w:val="00E94B1F"/>
    <w:rsid w:val="00EA03F4"/>
    <w:rsid w:val="00EA0606"/>
    <w:rsid w:val="00EA0727"/>
    <w:rsid w:val="00EA3501"/>
    <w:rsid w:val="00EA38E3"/>
    <w:rsid w:val="00EA3BAB"/>
    <w:rsid w:val="00EA4A80"/>
    <w:rsid w:val="00EB1F16"/>
    <w:rsid w:val="00EB3AA6"/>
    <w:rsid w:val="00EB6585"/>
    <w:rsid w:val="00EB786A"/>
    <w:rsid w:val="00EC1E31"/>
    <w:rsid w:val="00EC20E5"/>
    <w:rsid w:val="00EC25AC"/>
    <w:rsid w:val="00EC574B"/>
    <w:rsid w:val="00EC636D"/>
    <w:rsid w:val="00EC7D6E"/>
    <w:rsid w:val="00ED2AC8"/>
    <w:rsid w:val="00ED32FD"/>
    <w:rsid w:val="00ED3B22"/>
    <w:rsid w:val="00EE21A1"/>
    <w:rsid w:val="00EF74F7"/>
    <w:rsid w:val="00EF7644"/>
    <w:rsid w:val="00F00CA9"/>
    <w:rsid w:val="00F01A0D"/>
    <w:rsid w:val="00F0253C"/>
    <w:rsid w:val="00F064F0"/>
    <w:rsid w:val="00F1093D"/>
    <w:rsid w:val="00F11AC0"/>
    <w:rsid w:val="00F13DC2"/>
    <w:rsid w:val="00F13F92"/>
    <w:rsid w:val="00F2058E"/>
    <w:rsid w:val="00F21432"/>
    <w:rsid w:val="00F214F0"/>
    <w:rsid w:val="00F22B85"/>
    <w:rsid w:val="00F22D08"/>
    <w:rsid w:val="00F231DC"/>
    <w:rsid w:val="00F26295"/>
    <w:rsid w:val="00F2751D"/>
    <w:rsid w:val="00F31C7B"/>
    <w:rsid w:val="00F334A3"/>
    <w:rsid w:val="00F340EB"/>
    <w:rsid w:val="00F42B8E"/>
    <w:rsid w:val="00F43253"/>
    <w:rsid w:val="00F44DAF"/>
    <w:rsid w:val="00F46502"/>
    <w:rsid w:val="00F4716A"/>
    <w:rsid w:val="00F50FC1"/>
    <w:rsid w:val="00F560C0"/>
    <w:rsid w:val="00F57703"/>
    <w:rsid w:val="00F6142F"/>
    <w:rsid w:val="00F62207"/>
    <w:rsid w:val="00F62DC3"/>
    <w:rsid w:val="00F63ECA"/>
    <w:rsid w:val="00F64287"/>
    <w:rsid w:val="00F64A1D"/>
    <w:rsid w:val="00F707B2"/>
    <w:rsid w:val="00F7150D"/>
    <w:rsid w:val="00F73965"/>
    <w:rsid w:val="00F75E1C"/>
    <w:rsid w:val="00F8039E"/>
    <w:rsid w:val="00F80473"/>
    <w:rsid w:val="00F81CAA"/>
    <w:rsid w:val="00F85BE8"/>
    <w:rsid w:val="00F86810"/>
    <w:rsid w:val="00F97F71"/>
    <w:rsid w:val="00FA2989"/>
    <w:rsid w:val="00FA2E65"/>
    <w:rsid w:val="00FA3847"/>
    <w:rsid w:val="00FA46C5"/>
    <w:rsid w:val="00FA5F82"/>
    <w:rsid w:val="00FA6FBF"/>
    <w:rsid w:val="00FA7C44"/>
    <w:rsid w:val="00FB02F8"/>
    <w:rsid w:val="00FB4FD5"/>
    <w:rsid w:val="00FB525B"/>
    <w:rsid w:val="00FB6111"/>
    <w:rsid w:val="00FB7810"/>
    <w:rsid w:val="00FB7D9C"/>
    <w:rsid w:val="00FC28E2"/>
    <w:rsid w:val="00FC42A3"/>
    <w:rsid w:val="00FC4BDC"/>
    <w:rsid w:val="00FC5935"/>
    <w:rsid w:val="00FD05E3"/>
    <w:rsid w:val="00FD1F90"/>
    <w:rsid w:val="00FD2D61"/>
    <w:rsid w:val="00FD51A0"/>
    <w:rsid w:val="00FD61BA"/>
    <w:rsid w:val="00FE270C"/>
    <w:rsid w:val="00FE2A6E"/>
    <w:rsid w:val="00FE3033"/>
    <w:rsid w:val="00FE5026"/>
    <w:rsid w:val="00FE6D05"/>
    <w:rsid w:val="00FF0888"/>
    <w:rsid w:val="00FF0900"/>
    <w:rsid w:val="00FF322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8F1238"/>
  <w15:docId w15:val="{39C3DCCC-B2BE-4F17-8889-B45816280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72E"/>
  </w:style>
  <w:style w:type="paragraph" w:styleId="Heading1">
    <w:name w:val="heading 1"/>
    <w:basedOn w:val="Normal"/>
    <w:next w:val="Normal"/>
    <w:link w:val="Heading1Char"/>
    <w:uiPriority w:val="9"/>
    <w:qFormat/>
    <w:rsid w:val="00FD61B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2E69"/>
    <w:pPr>
      <w:keepNext/>
      <w:tabs>
        <w:tab w:val="left" w:pos="360"/>
      </w:tabs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57DA"/>
    <w:pPr>
      <w:keepNext/>
      <w:jc w:val="center"/>
      <w:outlineLvl w:val="2"/>
    </w:pPr>
    <w:rPr>
      <w:rFonts w:cstheme="minorHAnsi"/>
      <w:i/>
      <w:iCs/>
      <w:color w:val="222222"/>
      <w:sz w:val="26"/>
      <w:szCs w:val="26"/>
      <w:shd w:val="clear" w:color="auto" w:fill="FFFF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57DA"/>
    <w:pPr>
      <w:keepNext/>
      <w:jc w:val="center"/>
      <w:outlineLvl w:val="3"/>
    </w:pPr>
    <w:rPr>
      <w:rFonts w:cstheme="minorHAnsi"/>
      <w:b/>
      <w:i/>
      <w:iCs/>
      <w:smallCap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46D5"/>
    <w:pPr>
      <w:keepNext/>
      <w:tabs>
        <w:tab w:val="left" w:pos="690"/>
      </w:tabs>
      <w:outlineLvl w:val="4"/>
    </w:pPr>
    <w:rPr>
      <w:rFonts w:cstheme="minorHAnsi"/>
      <w:i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B23ED"/>
    <w:pPr>
      <w:keepNext/>
      <w:jc w:val="center"/>
      <w:outlineLvl w:val="5"/>
    </w:pPr>
    <w:rPr>
      <w:rFonts w:cstheme="minorHAnsi"/>
      <w:b/>
      <w:smallCap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77EB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381E06"/>
    <w:pPr>
      <w:spacing w:after="120"/>
    </w:pPr>
    <w:rPr>
      <w:rFonts w:ascii="Calibri" w:eastAsia="Times New Roman" w:hAnsi="Calibri" w:cs="Times New Roman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381E06"/>
    <w:rPr>
      <w:rFonts w:ascii="Calibri" w:eastAsia="Times New Roman" w:hAnsi="Calibri" w:cs="Times New Roman"/>
    </w:rPr>
  </w:style>
  <w:style w:type="paragraph" w:styleId="NoSpacing">
    <w:name w:val="No Spacing"/>
    <w:uiPriority w:val="1"/>
    <w:qFormat/>
    <w:rsid w:val="00FD61BA"/>
  </w:style>
  <w:style w:type="paragraph" w:styleId="PlainText">
    <w:name w:val="Plain Text"/>
    <w:basedOn w:val="Normal"/>
    <w:link w:val="PlainTextChar"/>
    <w:uiPriority w:val="99"/>
    <w:unhideWhenUsed/>
    <w:rsid w:val="00FD61BA"/>
    <w:rPr>
      <w:rFonts w:ascii="Calibri" w:hAnsi="Calibri" w:cs="Calibri"/>
      <w:sz w:val="28"/>
      <w:szCs w:val="28"/>
    </w:rPr>
  </w:style>
  <w:style w:type="character" w:customStyle="1" w:styleId="PlainTextChar">
    <w:name w:val="Plain Text Char"/>
    <w:basedOn w:val="DefaultParagraphFont"/>
    <w:link w:val="PlainText"/>
    <w:uiPriority w:val="99"/>
    <w:rsid w:val="00FD61BA"/>
    <w:rPr>
      <w:rFonts w:ascii="Calibri" w:hAnsi="Calibri" w:cs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D61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E2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21A1"/>
  </w:style>
  <w:style w:type="paragraph" w:styleId="Footer">
    <w:name w:val="footer"/>
    <w:basedOn w:val="Normal"/>
    <w:link w:val="FooterChar"/>
    <w:uiPriority w:val="99"/>
    <w:unhideWhenUsed/>
    <w:rsid w:val="00EE2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21A1"/>
  </w:style>
  <w:style w:type="character" w:customStyle="1" w:styleId="Heading2Char">
    <w:name w:val="Heading 2 Char"/>
    <w:basedOn w:val="DefaultParagraphFont"/>
    <w:link w:val="Heading2"/>
    <w:uiPriority w:val="9"/>
    <w:rsid w:val="00C92E69"/>
    <w:rPr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240AF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D57DA"/>
    <w:rPr>
      <w:rFonts w:cstheme="minorHAnsi"/>
      <w:i/>
      <w:iCs/>
      <w:color w:val="222222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D57DA"/>
    <w:rPr>
      <w:rFonts w:cstheme="minorHAnsi"/>
      <w:b/>
      <w:i/>
      <w:iCs/>
      <w:smallCap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046D5"/>
    <w:rPr>
      <w:rFonts w:cstheme="minorHAnsi"/>
      <w:i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5F17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BB23ED"/>
    <w:rPr>
      <w:rFonts w:cstheme="minorHAnsi"/>
      <w:b/>
      <w:smallCaps/>
      <w:sz w:val="26"/>
      <w:szCs w:val="26"/>
    </w:rPr>
  </w:style>
  <w:style w:type="paragraph" w:customStyle="1" w:styleId="paragraph">
    <w:name w:val="paragraph"/>
    <w:basedOn w:val="Normal"/>
    <w:rsid w:val="00976EA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D6EA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2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6781698516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weprospertogether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4e3503d-4719-4beb-90d8-12b5cd55b5c8" xsi:nil="true"/>
    <lcf76f155ced4ddcb4097134ff3c332f xmlns="5e8f0d59-1696-422b-822f-1a70a6d4c7a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E1E043CEAA6C43ABBD5EF85F16A799" ma:contentTypeVersion="18" ma:contentTypeDescription="Create a new document." ma:contentTypeScope="" ma:versionID="b0002d7f812c5401d7966ebd24874593">
  <xsd:schema xmlns:xsd="http://www.w3.org/2001/XMLSchema" xmlns:xs="http://www.w3.org/2001/XMLSchema" xmlns:p="http://schemas.microsoft.com/office/2006/metadata/properties" xmlns:ns2="5e8f0d59-1696-422b-822f-1a70a6d4c7a6" xmlns:ns3="04e3503d-4719-4beb-90d8-12b5cd55b5c8" targetNamespace="http://schemas.microsoft.com/office/2006/metadata/properties" ma:root="true" ma:fieldsID="01b43991ef36c63dcd9c5a99508b2831" ns2:_="" ns3:_="">
    <xsd:import namespace="5e8f0d59-1696-422b-822f-1a70a6d4c7a6"/>
    <xsd:import namespace="04e3503d-4719-4beb-90d8-12b5cd55b5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f0d59-1696-422b-822f-1a70a6d4c7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1b742a2-9225-4746-a23f-1a72e1d39a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e3503d-4719-4beb-90d8-12b5cd55b5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0945bc5-409a-4aa3-aada-9ed8090d54f3}" ma:internalName="TaxCatchAll" ma:showField="CatchAllData" ma:web="04e3503d-4719-4beb-90d8-12b5cd55b5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C8176B-ADEB-42EC-A058-567A0448D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BD8E4E-1F0C-4E53-9D35-ACF0D0E46D88}">
  <ds:schemaRefs>
    <ds:schemaRef ds:uri="http://schemas.microsoft.com/office/2006/metadata/properties"/>
    <ds:schemaRef ds:uri="http://schemas.microsoft.com/office/infopath/2007/PartnerControls"/>
    <ds:schemaRef ds:uri="04e3503d-4719-4beb-90d8-12b5cd55b5c8"/>
    <ds:schemaRef ds:uri="5e8f0d59-1696-422b-822f-1a70a6d4c7a6"/>
  </ds:schemaRefs>
</ds:datastoreItem>
</file>

<file path=customXml/itemProps3.xml><?xml version="1.0" encoding="utf-8"?>
<ds:datastoreItem xmlns:ds="http://schemas.openxmlformats.org/officeDocument/2006/customXml" ds:itemID="{FF96E9A7-AB49-4B8C-AC75-156C1F5F7E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FE10CC-85DC-4FEE-88AC-FFCDD4823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f0d59-1696-422b-822f-1a70a6d4c7a6"/>
    <ds:schemaRef ds:uri="04e3503d-4719-4beb-90d8-12b5cd55b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3</TotalTime>
  <Pages>3</Pages>
  <Words>448</Words>
  <Characters>2554</Characters>
  <Application>Microsoft Office Word</Application>
  <DocSecurity>0</DocSecurity>
  <Lines>10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n H. Rogers</dc:creator>
  <cp:keywords/>
  <dc:description/>
  <cp:lastModifiedBy>Diann H. Rogers</cp:lastModifiedBy>
  <cp:revision>321</cp:revision>
  <cp:lastPrinted>2025-01-13T20:12:00Z</cp:lastPrinted>
  <dcterms:created xsi:type="dcterms:W3CDTF">2023-05-17T01:03:00Z</dcterms:created>
  <dcterms:modified xsi:type="dcterms:W3CDTF">2025-02-19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E1E043CEAA6C43ABBD5EF85F16A799</vt:lpwstr>
  </property>
  <property fmtid="{D5CDD505-2E9C-101B-9397-08002B2CF9AE}" pid="3" name="MediaServiceImageTags">
    <vt:lpwstr/>
  </property>
  <property fmtid="{D5CDD505-2E9C-101B-9397-08002B2CF9AE}" pid="4" name="GrammarlyDocumentId">
    <vt:lpwstr>6a3d8d1f7733880352612a1ddc37df06e789f96e4de338f827a597e6517a2653</vt:lpwstr>
  </property>
</Properties>
</file>